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C6154" w:rsidRPr="00A14F38">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EF7E9C" w:rsidRPr="00850692">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EF7E9C" w:rsidRPr="000112C3">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EF7E9C" w:rsidRPr="0099086C">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6771D1" w:rsidRPr="00B23DC3">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EF7E9C" w:rsidRPr="00321E9C">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EF7E9C" w:rsidRPr="003914FC">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2D3655" w:rsidRPr="006A184D" w:rsidRDefault="009B2064" w:rsidP="005D7AAB">
      <w:pPr>
        <w:ind w:firstLine="576"/>
        <w:jc w:val="both"/>
        <w:rPr>
          <w:rFonts w:ascii="Times New Roman" w:hAnsi="Times New Roman" w:cs="Times New Roman"/>
          <w:sz w:val="26"/>
          <w:szCs w:val="26"/>
          <w:highlight w:val="green"/>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EF7E9C" w:rsidRPr="00752D91">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EF7E9C" w:rsidRPr="00752D91">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EF7E9C" w:rsidRPr="00EE3ADB">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w:t>
      </w:r>
      <w:r w:rsidR="00BA2633" w:rsidRPr="00EE3ADB">
        <w:rPr>
          <w:rFonts w:ascii="Times New Roman" w:hAnsi="Times New Roman" w:cs="Times New Roman"/>
          <w:sz w:val="26"/>
          <w:szCs w:val="26"/>
          <w:highlight w:val="green"/>
        </w:rPr>
        <w:t>consumption and</w:t>
      </w:r>
      <w:r w:rsidR="00B70949" w:rsidRPr="00EE3ADB">
        <w:rPr>
          <w:rFonts w:ascii="Times New Roman" w:hAnsi="Times New Roman" w:cs="Times New Roman"/>
          <w:sz w:val="26"/>
          <w:szCs w:val="26"/>
          <w:highlight w:val="green"/>
        </w:rPr>
        <w:t xml:space="preserve">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44F4F">
        <w:rPr>
          <w:rFonts w:ascii="Times New Roman" w:hAnsi="Times New Roman" w:cs="Times New Roman"/>
          <w:sz w:val="26"/>
          <w:szCs w:val="26"/>
          <w:highlight w:val="green"/>
        </w:rPr>
        <w:t>the reward</w:t>
      </w:r>
      <w:r w:rsidR="00F31264" w:rsidRPr="00E44F4F">
        <w:rPr>
          <w:rFonts w:ascii="Times New Roman" w:hAnsi="Times New Roman" w:cs="Times New Roman"/>
          <w:sz w:val="26"/>
          <w:szCs w:val="26"/>
          <w:highlight w:val="green"/>
        </w:rPr>
        <w:t xml:space="preserve"> in each time slot</w:t>
      </w:r>
      <w:r w:rsidR="00857FB7" w:rsidRPr="00E44F4F">
        <w:rPr>
          <w:rFonts w:ascii="Times New Roman" w:hAnsi="Times New Roman" w:cs="Times New Roman"/>
          <w:sz w:val="26"/>
          <w:szCs w:val="26"/>
          <w:highlight w:val="green"/>
        </w:rPr>
        <w:t>.</w:t>
      </w:r>
      <w:r w:rsidR="0046365A" w:rsidRPr="00E44F4F">
        <w:rPr>
          <w:rFonts w:ascii="Times New Roman" w:hAnsi="Times New Roman" w:cs="Times New Roman"/>
          <w:sz w:val="26"/>
          <w:szCs w:val="26"/>
          <w:highlight w:val="green"/>
        </w:rPr>
        <w:t xml:space="preserve"> </w:t>
      </w:r>
      <w:r w:rsidR="002E1B93" w:rsidRPr="00E44F4F">
        <w:rPr>
          <w:rFonts w:ascii="Times New Roman" w:hAnsi="Times New Roman" w:cs="Times New Roman"/>
          <w:sz w:val="26"/>
          <w:szCs w:val="26"/>
          <w:highlight w:val="green"/>
        </w:rPr>
        <w:t xml:space="preserve">Yang </w:t>
      </w:r>
      <w:r w:rsidR="002E1B93" w:rsidRPr="00E44F4F">
        <w:rPr>
          <w:rFonts w:ascii="Times New Roman" w:hAnsi="Times New Roman" w:cs="Times New Roman"/>
          <w:i/>
          <w:sz w:val="26"/>
          <w:szCs w:val="26"/>
          <w:highlight w:val="green"/>
        </w:rPr>
        <w:t>et al</w:t>
      </w:r>
      <w:r w:rsidR="002E1B93" w:rsidRPr="00E44F4F">
        <w:rPr>
          <w:rFonts w:ascii="Times New Roman" w:hAnsi="Times New Roman" w:cs="Times New Roman"/>
          <w:sz w:val="26"/>
          <w:szCs w:val="26"/>
          <w:highlight w:val="green"/>
        </w:rPr>
        <w:t xml:space="preserve">. </w:t>
      </w:r>
      <w:r w:rsidR="009E37D1" w:rsidRPr="00E44F4F">
        <w:rPr>
          <w:rFonts w:ascii="Times New Roman" w:hAnsi="Times New Roman" w:cs="Times New Roman"/>
          <w:sz w:val="26"/>
          <w:szCs w:val="26"/>
          <w:highlight w:val="green"/>
        </w:rPr>
        <w:fldChar w:fldCharType="begin"/>
      </w:r>
      <w:r w:rsidR="009E37D1" w:rsidRPr="00E44F4F">
        <w:rPr>
          <w:rFonts w:ascii="Times New Roman" w:hAnsi="Times New Roman" w:cs="Times New Roman"/>
          <w:sz w:val="26"/>
          <w:szCs w:val="26"/>
          <w:highlight w:val="green"/>
        </w:rPr>
        <w:instrText xml:space="preserve"> REF _Ref35876108 \r \h  \* MERGEFORMAT </w:instrText>
      </w:r>
      <w:r w:rsidR="009E37D1" w:rsidRPr="00E44F4F">
        <w:rPr>
          <w:rFonts w:ascii="Times New Roman" w:hAnsi="Times New Roman" w:cs="Times New Roman"/>
          <w:sz w:val="26"/>
          <w:szCs w:val="26"/>
          <w:highlight w:val="green"/>
        </w:rPr>
      </w:r>
      <w:r w:rsidR="009E37D1" w:rsidRPr="00E44F4F">
        <w:rPr>
          <w:rFonts w:ascii="Times New Roman" w:hAnsi="Times New Roman" w:cs="Times New Roman"/>
          <w:sz w:val="26"/>
          <w:szCs w:val="26"/>
          <w:highlight w:val="green"/>
        </w:rPr>
        <w:fldChar w:fldCharType="separate"/>
      </w:r>
      <w:r w:rsidR="009E37D1" w:rsidRPr="00E44F4F">
        <w:rPr>
          <w:rFonts w:ascii="Times New Roman" w:hAnsi="Times New Roman" w:cs="Times New Roman"/>
          <w:sz w:val="26"/>
          <w:szCs w:val="26"/>
          <w:highlight w:val="green"/>
        </w:rPr>
        <w:t>[30]</w:t>
      </w:r>
      <w:r w:rsidR="009E37D1" w:rsidRPr="00E44F4F">
        <w:rPr>
          <w:rFonts w:ascii="Times New Roman" w:hAnsi="Times New Roman" w:cs="Times New Roman"/>
          <w:sz w:val="26"/>
          <w:szCs w:val="26"/>
          <w:highlight w:val="green"/>
        </w:rPr>
        <w:fldChar w:fldCharType="end"/>
      </w:r>
      <w:r w:rsidR="0034533F" w:rsidRPr="00E44F4F">
        <w:rPr>
          <w:rFonts w:ascii="Times New Roman" w:hAnsi="Times New Roman" w:cs="Times New Roman"/>
          <w:sz w:val="26"/>
          <w:szCs w:val="26"/>
          <w:highlight w:val="green"/>
        </w:rPr>
        <w:t xml:space="preserve"> </w:t>
      </w:r>
      <w:r w:rsidR="00D95C24" w:rsidRPr="00E44F4F">
        <w:rPr>
          <w:rFonts w:ascii="Times New Roman" w:hAnsi="Times New Roman" w:cs="Times New Roman"/>
          <w:sz w:val="26"/>
          <w:szCs w:val="26"/>
          <w:highlight w:val="green"/>
        </w:rPr>
        <w:t>c</w:t>
      </w:r>
      <w:r w:rsidR="008652EE" w:rsidRPr="00E44F4F">
        <w:rPr>
          <w:rFonts w:ascii="Times New Roman" w:hAnsi="Times New Roman" w:cs="Times New Roman"/>
          <w:sz w:val="26"/>
          <w:szCs w:val="26"/>
          <w:highlight w:val="green"/>
        </w:rPr>
        <w:t xml:space="preserve">onsider </w:t>
      </w:r>
      <w:r w:rsidR="00E9461E" w:rsidRPr="00E44F4F">
        <w:rPr>
          <w:rFonts w:ascii="Times New Roman" w:hAnsi="Times New Roman" w:cs="Times New Roman"/>
          <w:sz w:val="26"/>
          <w:szCs w:val="26"/>
          <w:highlight w:val="green"/>
        </w:rPr>
        <w:t xml:space="preserve">a </w:t>
      </w:r>
      <w:r w:rsidR="008162A2" w:rsidRPr="00E44F4F">
        <w:rPr>
          <w:rFonts w:ascii="Times New Roman" w:hAnsi="Times New Roman" w:cs="Times New Roman"/>
          <w:sz w:val="26"/>
          <w:szCs w:val="26"/>
          <w:highlight w:val="green"/>
        </w:rPr>
        <w:t xml:space="preserve">problem of </w:t>
      </w:r>
      <w:r w:rsidR="00E9461E" w:rsidRPr="00E44F4F">
        <w:rPr>
          <w:rFonts w:ascii="Times New Roman" w:hAnsi="Times New Roman" w:cs="Times New Roman"/>
          <w:sz w:val="26"/>
          <w:szCs w:val="26"/>
          <w:highlight w:val="green"/>
        </w:rPr>
        <w:t xml:space="preserve">joint </w:t>
      </w:r>
      <w:r w:rsidR="000A5C4C" w:rsidRPr="00E44F4F">
        <w:rPr>
          <w:rFonts w:ascii="Times New Roman" w:hAnsi="Times New Roman" w:cs="Times New Roman"/>
          <w:sz w:val="26"/>
          <w:szCs w:val="26"/>
          <w:highlight w:val="green"/>
        </w:rPr>
        <w:t xml:space="preserve">minimization of </w:t>
      </w:r>
      <w:r w:rsidR="00BC26F1" w:rsidRPr="00E44F4F">
        <w:rPr>
          <w:rFonts w:ascii="Times New Roman" w:hAnsi="Times New Roman" w:cs="Times New Roman"/>
          <w:sz w:val="26"/>
          <w:szCs w:val="26"/>
          <w:highlight w:val="green"/>
        </w:rPr>
        <w:t>e</w:t>
      </w:r>
      <w:r w:rsidR="00E9461E" w:rsidRPr="00E44F4F">
        <w:rPr>
          <w:rFonts w:ascii="Times New Roman" w:hAnsi="Times New Roman" w:cs="Times New Roman"/>
          <w:sz w:val="26"/>
          <w:szCs w:val="26"/>
          <w:highlight w:val="green"/>
        </w:rPr>
        <w:t>nergy</w:t>
      </w:r>
      <w:r w:rsidR="00BC26F1" w:rsidRPr="00E44F4F">
        <w:rPr>
          <w:rFonts w:ascii="Times New Roman" w:hAnsi="Times New Roman" w:cs="Times New Roman"/>
          <w:sz w:val="26"/>
          <w:szCs w:val="26"/>
          <w:highlight w:val="green"/>
        </w:rPr>
        <w:t xml:space="preserve"> and latency</w:t>
      </w:r>
      <w:r w:rsidR="00E9461E" w:rsidRPr="00E44F4F">
        <w:rPr>
          <w:rFonts w:ascii="Times New Roman" w:hAnsi="Times New Roman" w:cs="Times New Roman"/>
          <w:sz w:val="26"/>
          <w:szCs w:val="26"/>
          <w:highlight w:val="green"/>
        </w:rPr>
        <w:t xml:space="preserve"> for hierarchical machine learning task distribution </w:t>
      </w:r>
      <w:r w:rsidR="009019B6" w:rsidRPr="00E44F4F">
        <w:rPr>
          <w:rFonts w:ascii="Times New Roman" w:hAnsi="Times New Roman" w:cs="Times New Roman"/>
          <w:sz w:val="26"/>
          <w:szCs w:val="26"/>
          <w:highlight w:val="green"/>
        </w:rPr>
        <w:t>in</w:t>
      </w:r>
      <w:r w:rsidR="00E9461E" w:rsidRPr="00E44F4F">
        <w:rPr>
          <w:rFonts w:ascii="Times New Roman" w:hAnsi="Times New Roman" w:cs="Times New Roman"/>
          <w:sz w:val="26"/>
          <w:szCs w:val="26"/>
          <w:highlight w:val="green"/>
        </w:rPr>
        <w:t xml:space="preserve"> mobile edge </w:t>
      </w:r>
      <w:r w:rsidR="00E9461E" w:rsidRPr="007302A9">
        <w:rPr>
          <w:rFonts w:ascii="Times New Roman" w:hAnsi="Times New Roman" w:cs="Times New Roman"/>
          <w:sz w:val="26"/>
          <w:szCs w:val="26"/>
          <w:highlight w:val="green"/>
        </w:rPr>
        <w:t xml:space="preserve">computing. </w:t>
      </w:r>
      <w:r w:rsidR="004F5490" w:rsidRPr="007302A9">
        <w:rPr>
          <w:rFonts w:ascii="Times New Roman" w:hAnsi="Times New Roman" w:cs="Times New Roman"/>
          <w:sz w:val="26"/>
          <w:szCs w:val="26"/>
          <w:highlight w:val="green"/>
        </w:rPr>
        <w:t xml:space="preserve">The </w:t>
      </w:r>
      <w:r w:rsidR="004C1F87" w:rsidRPr="007302A9">
        <w:rPr>
          <w:rFonts w:ascii="Times New Roman" w:hAnsi="Times New Roman" w:cs="Times New Roman"/>
          <w:sz w:val="26"/>
          <w:szCs w:val="26"/>
          <w:highlight w:val="green"/>
        </w:rPr>
        <w:t>shallow neural network model</w:t>
      </w:r>
      <w:r w:rsidR="00AA78CA" w:rsidRPr="007302A9">
        <w:rPr>
          <w:rFonts w:ascii="Times New Roman" w:hAnsi="Times New Roman" w:cs="Times New Roman"/>
          <w:sz w:val="26"/>
          <w:szCs w:val="26"/>
          <w:highlight w:val="green"/>
        </w:rPr>
        <w:t xml:space="preserve">s are </w:t>
      </w:r>
      <w:r w:rsidR="00F42BCC" w:rsidRPr="00701BC5">
        <w:rPr>
          <w:rFonts w:ascii="Times New Roman" w:hAnsi="Times New Roman" w:cs="Times New Roman"/>
          <w:sz w:val="26"/>
          <w:szCs w:val="26"/>
          <w:highlight w:val="green"/>
        </w:rPr>
        <w:t xml:space="preserve">embedded </w:t>
      </w:r>
      <w:r w:rsidR="00AA78CA" w:rsidRPr="00701BC5">
        <w:rPr>
          <w:rFonts w:ascii="Times New Roman" w:hAnsi="Times New Roman" w:cs="Times New Roman"/>
          <w:sz w:val="26"/>
          <w:szCs w:val="26"/>
          <w:highlight w:val="green"/>
        </w:rPr>
        <w:t xml:space="preserve">in </w:t>
      </w:r>
      <w:r w:rsidR="00364155" w:rsidRPr="00701BC5">
        <w:rPr>
          <w:rFonts w:ascii="Times New Roman" w:hAnsi="Times New Roman" w:cs="Times New Roman"/>
          <w:sz w:val="26"/>
          <w:szCs w:val="26"/>
          <w:highlight w:val="green"/>
        </w:rPr>
        <w:t>mobile devices</w:t>
      </w:r>
      <w:r w:rsidR="005C6020" w:rsidRPr="00701BC5">
        <w:rPr>
          <w:rFonts w:ascii="Times New Roman" w:hAnsi="Times New Roman" w:cs="Times New Roman"/>
          <w:sz w:val="26"/>
          <w:szCs w:val="26"/>
          <w:highlight w:val="green"/>
        </w:rPr>
        <w:t xml:space="preserve"> in </w:t>
      </w:r>
      <w:r w:rsidR="008C3470" w:rsidRPr="00701BC5">
        <w:rPr>
          <w:rFonts w:ascii="Times New Roman" w:hAnsi="Times New Roman" w:cs="Times New Roman"/>
          <w:sz w:val="26"/>
          <w:szCs w:val="26"/>
          <w:highlight w:val="green"/>
        </w:rPr>
        <w:t>the framework</w:t>
      </w:r>
      <w:r w:rsidR="005117A9" w:rsidRPr="00701BC5">
        <w:rPr>
          <w:rFonts w:ascii="Times New Roman" w:hAnsi="Times New Roman" w:cs="Times New Roman"/>
          <w:sz w:val="26"/>
          <w:szCs w:val="26"/>
          <w:highlight w:val="green"/>
        </w:rPr>
        <w:t>.</w:t>
      </w:r>
      <w:r w:rsidR="00A8034D" w:rsidRPr="00701BC5">
        <w:rPr>
          <w:rFonts w:ascii="Times New Roman" w:hAnsi="Times New Roman" w:cs="Times New Roman"/>
          <w:sz w:val="26"/>
          <w:szCs w:val="26"/>
          <w:highlight w:val="green"/>
        </w:rPr>
        <w:t xml:space="preserve"> </w:t>
      </w:r>
      <w:r w:rsidR="00B65E90" w:rsidRPr="00701BC5">
        <w:rPr>
          <w:rFonts w:ascii="Times New Roman" w:hAnsi="Times New Roman" w:cs="Times New Roman"/>
          <w:sz w:val="26"/>
          <w:szCs w:val="26"/>
          <w:highlight w:val="green"/>
        </w:rPr>
        <w:t xml:space="preserve">The </w:t>
      </w:r>
      <w:r w:rsidR="00A8034D" w:rsidRPr="00701BC5">
        <w:rPr>
          <w:rFonts w:ascii="Times New Roman" w:hAnsi="Times New Roman" w:cs="Times New Roman"/>
          <w:sz w:val="26"/>
          <w:szCs w:val="26"/>
          <w:highlight w:val="green"/>
        </w:rPr>
        <w:t xml:space="preserve">computing-intensive </w:t>
      </w:r>
      <w:r w:rsidR="00A03D45" w:rsidRPr="00701BC5">
        <w:rPr>
          <w:rFonts w:ascii="Times New Roman" w:hAnsi="Times New Roman" w:cs="Times New Roman"/>
          <w:sz w:val="26"/>
          <w:szCs w:val="26"/>
          <w:highlight w:val="green"/>
        </w:rPr>
        <w:t xml:space="preserve">and latency-sensitive </w:t>
      </w:r>
      <w:r w:rsidR="00A8034D" w:rsidRPr="00701BC5">
        <w:rPr>
          <w:rFonts w:ascii="Times New Roman" w:hAnsi="Times New Roman" w:cs="Times New Roman"/>
          <w:sz w:val="26"/>
          <w:szCs w:val="26"/>
          <w:highlight w:val="green"/>
        </w:rPr>
        <w:t>tasks</w:t>
      </w:r>
      <w:r w:rsidR="005117A9" w:rsidRPr="00701BC5">
        <w:rPr>
          <w:rFonts w:ascii="Times New Roman" w:hAnsi="Times New Roman" w:cs="Times New Roman"/>
          <w:sz w:val="26"/>
          <w:szCs w:val="26"/>
          <w:highlight w:val="green"/>
        </w:rPr>
        <w:t xml:space="preserve"> </w:t>
      </w:r>
      <w:r w:rsidR="002C326F" w:rsidRPr="00701BC5">
        <w:rPr>
          <w:rFonts w:ascii="Times New Roman" w:hAnsi="Times New Roman" w:cs="Times New Roman"/>
          <w:sz w:val="26"/>
          <w:szCs w:val="26"/>
          <w:highlight w:val="green"/>
        </w:rPr>
        <w:t xml:space="preserve">are </w:t>
      </w:r>
      <w:r w:rsidR="00AA7D32" w:rsidRPr="00701BC5">
        <w:rPr>
          <w:rFonts w:ascii="Times New Roman" w:hAnsi="Times New Roman" w:cs="Times New Roman"/>
          <w:sz w:val="26"/>
          <w:szCs w:val="26"/>
          <w:highlight w:val="green"/>
        </w:rPr>
        <w:t xml:space="preserve">offloaded </w:t>
      </w:r>
      <w:r w:rsidR="009B7D47" w:rsidRPr="00701BC5">
        <w:rPr>
          <w:rFonts w:ascii="Times New Roman" w:hAnsi="Times New Roman" w:cs="Times New Roman"/>
          <w:sz w:val="26"/>
          <w:szCs w:val="26"/>
          <w:highlight w:val="green"/>
        </w:rPr>
        <w:t xml:space="preserve">to </w:t>
      </w:r>
      <w:r w:rsidR="00FC0550" w:rsidRPr="00701BC5">
        <w:rPr>
          <w:rFonts w:ascii="Times New Roman" w:hAnsi="Times New Roman" w:cs="Times New Roman"/>
          <w:sz w:val="26"/>
          <w:szCs w:val="26"/>
          <w:highlight w:val="green"/>
        </w:rPr>
        <w:t xml:space="preserve">a nearby </w:t>
      </w:r>
      <w:r w:rsidR="00C809FF" w:rsidRPr="00701BC5">
        <w:rPr>
          <w:rFonts w:ascii="Times New Roman" w:hAnsi="Times New Roman" w:cs="Times New Roman"/>
          <w:sz w:val="26"/>
          <w:szCs w:val="26"/>
          <w:highlight w:val="green"/>
        </w:rPr>
        <w:t>MEC server</w:t>
      </w:r>
      <w:r w:rsidR="00B7167A" w:rsidRPr="00701BC5">
        <w:rPr>
          <w:rFonts w:ascii="Times New Roman" w:hAnsi="Times New Roman" w:cs="Times New Roman"/>
          <w:sz w:val="26"/>
          <w:szCs w:val="26"/>
          <w:highlight w:val="green"/>
        </w:rPr>
        <w:t xml:space="preserve">, which supports </w:t>
      </w:r>
      <w:r w:rsidR="00BE608C" w:rsidRPr="00701BC5">
        <w:rPr>
          <w:rFonts w:ascii="Times New Roman" w:hAnsi="Times New Roman" w:cs="Times New Roman"/>
          <w:sz w:val="26"/>
          <w:szCs w:val="26"/>
          <w:highlight w:val="green"/>
        </w:rPr>
        <w:t xml:space="preserve">a </w:t>
      </w:r>
      <w:r w:rsidR="00A55ED1" w:rsidRPr="00701BC5">
        <w:rPr>
          <w:rFonts w:ascii="Times New Roman" w:hAnsi="Times New Roman" w:cs="Times New Roman"/>
          <w:sz w:val="26"/>
          <w:szCs w:val="26"/>
          <w:highlight w:val="green"/>
        </w:rPr>
        <w:t>deep neural network</w:t>
      </w:r>
      <w:r w:rsidR="00BE608C" w:rsidRPr="00701BC5">
        <w:rPr>
          <w:rFonts w:ascii="Times New Roman" w:hAnsi="Times New Roman" w:cs="Times New Roman"/>
          <w:sz w:val="26"/>
          <w:szCs w:val="26"/>
          <w:highlight w:val="green"/>
        </w:rPr>
        <w:t xml:space="preserve"> model</w:t>
      </w:r>
      <w:r w:rsidR="002C326F" w:rsidRPr="00701BC5">
        <w:rPr>
          <w:rFonts w:ascii="Times New Roman" w:hAnsi="Times New Roman" w:cs="Times New Roman"/>
          <w:sz w:val="26"/>
          <w:szCs w:val="26"/>
          <w:highlight w:val="green"/>
        </w:rPr>
        <w:t>.</w:t>
      </w:r>
      <w:r w:rsidR="00C809FF" w:rsidRPr="00701BC5">
        <w:rPr>
          <w:rFonts w:ascii="Times New Roman" w:hAnsi="Times New Roman" w:cs="Times New Roman"/>
          <w:sz w:val="26"/>
          <w:szCs w:val="26"/>
          <w:highlight w:val="green"/>
        </w:rPr>
        <w:t xml:space="preserve"> </w:t>
      </w:r>
      <w:r w:rsidR="00982C0E" w:rsidRPr="00701BC5">
        <w:rPr>
          <w:rFonts w:ascii="Times New Roman" w:hAnsi="Times New Roman" w:cs="Times New Roman"/>
          <w:sz w:val="26"/>
          <w:szCs w:val="26"/>
          <w:highlight w:val="green"/>
        </w:rPr>
        <w:t xml:space="preserve">A piecewise convex optimization problem is </w:t>
      </w:r>
      <w:r w:rsidR="009D379B" w:rsidRPr="00701BC5">
        <w:rPr>
          <w:rFonts w:ascii="Times New Roman" w:hAnsi="Times New Roman" w:cs="Times New Roman"/>
          <w:sz w:val="26"/>
          <w:szCs w:val="26"/>
          <w:highlight w:val="green"/>
        </w:rPr>
        <w:t xml:space="preserve">formulated to </w:t>
      </w:r>
      <w:r w:rsidR="00CD32BD" w:rsidRPr="00701BC5">
        <w:rPr>
          <w:rFonts w:ascii="Times New Roman" w:hAnsi="Times New Roman" w:cs="Times New Roman"/>
          <w:sz w:val="26"/>
          <w:szCs w:val="26"/>
          <w:highlight w:val="green"/>
        </w:rPr>
        <w:t xml:space="preserve">minimize </w:t>
      </w:r>
      <w:r w:rsidR="003946A3" w:rsidRPr="00701BC5">
        <w:rPr>
          <w:rFonts w:ascii="Times New Roman" w:hAnsi="Times New Roman" w:cs="Times New Roman"/>
          <w:sz w:val="26"/>
          <w:szCs w:val="26"/>
          <w:highlight w:val="green"/>
        </w:rPr>
        <w:t xml:space="preserve">the weighted-sum </w:t>
      </w:r>
      <w:r w:rsidR="003946A3" w:rsidRPr="00447E99">
        <w:rPr>
          <w:rFonts w:ascii="Times New Roman" w:hAnsi="Times New Roman" w:cs="Times New Roman"/>
          <w:sz w:val="26"/>
          <w:szCs w:val="26"/>
          <w:highlight w:val="green"/>
        </w:rPr>
        <w:t>of energy</w:t>
      </w:r>
      <w:r w:rsidR="00664E72" w:rsidRPr="00447E99">
        <w:rPr>
          <w:rFonts w:ascii="Times New Roman" w:hAnsi="Times New Roman" w:cs="Times New Roman"/>
          <w:sz w:val="26"/>
          <w:szCs w:val="26"/>
          <w:highlight w:val="green"/>
        </w:rPr>
        <w:t xml:space="preserve"> and latency</w:t>
      </w:r>
      <w:r w:rsidR="00982C0E" w:rsidRPr="00447E99">
        <w:rPr>
          <w:rFonts w:ascii="Times New Roman" w:hAnsi="Times New Roman" w:cs="Times New Roman"/>
          <w:sz w:val="26"/>
          <w:szCs w:val="26"/>
          <w:highlight w:val="green"/>
        </w:rPr>
        <w:t>.</w:t>
      </w:r>
      <w:r w:rsidR="005E2E3C" w:rsidRPr="00447E99">
        <w:rPr>
          <w:rFonts w:ascii="Times New Roman" w:hAnsi="Times New Roman" w:cs="Times New Roman"/>
          <w:sz w:val="26"/>
          <w:szCs w:val="26"/>
          <w:highlight w:val="green"/>
        </w:rPr>
        <w:t xml:space="preserve"> </w:t>
      </w:r>
      <w:r w:rsidR="00A479F2" w:rsidRPr="00447E99">
        <w:rPr>
          <w:rFonts w:ascii="Times New Roman" w:hAnsi="Times New Roman" w:cs="Times New Roman"/>
          <w:sz w:val="26"/>
          <w:szCs w:val="26"/>
          <w:highlight w:val="green"/>
        </w:rPr>
        <w:t xml:space="preserve">Then, </w:t>
      </w:r>
      <w:r w:rsidR="0001606F" w:rsidRPr="00447E99">
        <w:rPr>
          <w:rFonts w:ascii="Times New Roman" w:hAnsi="Times New Roman" w:cs="Times New Roman"/>
          <w:sz w:val="26"/>
          <w:szCs w:val="26"/>
          <w:highlight w:val="green"/>
        </w:rPr>
        <w:t>a</w:t>
      </w:r>
      <w:r w:rsidR="00510C8B" w:rsidRPr="00447E99">
        <w:rPr>
          <w:rFonts w:ascii="Times New Roman" w:hAnsi="Times New Roman" w:cs="Times New Roman"/>
          <w:sz w:val="26"/>
          <w:szCs w:val="26"/>
          <w:highlight w:val="green"/>
        </w:rPr>
        <w:t xml:space="preserve"> closed-form solution for</w:t>
      </w:r>
      <w:r w:rsidR="0001606F" w:rsidRPr="00447E99">
        <w:rPr>
          <w:rFonts w:ascii="Times New Roman" w:hAnsi="Times New Roman" w:cs="Times New Roman"/>
          <w:sz w:val="26"/>
          <w:szCs w:val="26"/>
          <w:highlight w:val="green"/>
        </w:rPr>
        <w:t xml:space="preserve"> </w:t>
      </w:r>
      <w:r w:rsidR="00553167" w:rsidRPr="00447E99">
        <w:rPr>
          <w:rFonts w:ascii="Times New Roman" w:hAnsi="Times New Roman" w:cs="Times New Roman"/>
          <w:sz w:val="26"/>
          <w:szCs w:val="26"/>
          <w:highlight w:val="green"/>
        </w:rPr>
        <w:t xml:space="preserve">an </w:t>
      </w:r>
      <w:r w:rsidR="0001606F" w:rsidRPr="00447E99">
        <w:rPr>
          <w:rFonts w:ascii="Times New Roman" w:hAnsi="Times New Roman" w:cs="Times New Roman"/>
          <w:sz w:val="26"/>
          <w:szCs w:val="26"/>
          <w:highlight w:val="green"/>
        </w:rPr>
        <w:t xml:space="preserve">optimal </w:t>
      </w:r>
      <w:r w:rsidR="00E83681" w:rsidRPr="00447E99">
        <w:rPr>
          <w:rFonts w:ascii="Times New Roman" w:hAnsi="Times New Roman" w:cs="Times New Roman"/>
          <w:sz w:val="26"/>
          <w:szCs w:val="26"/>
          <w:highlight w:val="green"/>
        </w:rPr>
        <w:t xml:space="preserve">strategy </w:t>
      </w:r>
      <w:r w:rsidR="00617EEB" w:rsidRPr="00447E99">
        <w:rPr>
          <w:rFonts w:ascii="Times New Roman" w:hAnsi="Times New Roman" w:cs="Times New Roman"/>
          <w:sz w:val="26"/>
          <w:szCs w:val="26"/>
          <w:highlight w:val="green"/>
        </w:rPr>
        <w:t>of</w:t>
      </w:r>
      <w:r w:rsidR="00E83681" w:rsidRPr="00447E99">
        <w:rPr>
          <w:rFonts w:ascii="Times New Roman" w:hAnsi="Times New Roman" w:cs="Times New Roman"/>
          <w:sz w:val="26"/>
          <w:szCs w:val="26"/>
          <w:highlight w:val="green"/>
        </w:rPr>
        <w:t xml:space="preserve"> </w:t>
      </w:r>
      <w:r w:rsidR="0001606F" w:rsidRPr="00447E99">
        <w:rPr>
          <w:rFonts w:ascii="Times New Roman" w:hAnsi="Times New Roman" w:cs="Times New Roman"/>
          <w:sz w:val="26"/>
          <w:szCs w:val="26"/>
          <w:highlight w:val="green"/>
        </w:rPr>
        <w:t xml:space="preserve">partial offloading </w:t>
      </w:r>
      <w:r w:rsidR="00E83681" w:rsidRPr="00447E99">
        <w:rPr>
          <w:rFonts w:ascii="Times New Roman" w:hAnsi="Times New Roman" w:cs="Times New Roman"/>
          <w:sz w:val="26"/>
          <w:szCs w:val="26"/>
          <w:highlight w:val="green"/>
        </w:rPr>
        <w:t xml:space="preserve">is </w:t>
      </w:r>
      <w:r w:rsidR="00663F03" w:rsidRPr="00447E99">
        <w:rPr>
          <w:rFonts w:ascii="Times New Roman" w:hAnsi="Times New Roman" w:cs="Times New Roman"/>
          <w:sz w:val="26"/>
          <w:szCs w:val="26"/>
          <w:highlight w:val="green"/>
        </w:rPr>
        <w:t>obtained</w:t>
      </w:r>
      <w:r w:rsidR="00BD6C13" w:rsidRPr="00447E99">
        <w:rPr>
          <w:rFonts w:ascii="Times New Roman" w:hAnsi="Times New Roman" w:cs="Times New Roman"/>
          <w:sz w:val="26"/>
          <w:szCs w:val="26"/>
          <w:highlight w:val="green"/>
        </w:rPr>
        <w:t xml:space="preserve"> </w:t>
      </w:r>
      <w:r w:rsidR="008A512E" w:rsidRPr="00447E99">
        <w:rPr>
          <w:rFonts w:ascii="Times New Roman" w:hAnsi="Times New Roman" w:cs="Times New Roman"/>
          <w:sz w:val="26"/>
          <w:szCs w:val="26"/>
          <w:highlight w:val="green"/>
        </w:rPr>
        <w:t>analytically</w:t>
      </w:r>
      <w:r w:rsidR="00E83681" w:rsidRPr="00447E99">
        <w:rPr>
          <w:rFonts w:ascii="Times New Roman" w:hAnsi="Times New Roman" w:cs="Times New Roman"/>
          <w:sz w:val="26"/>
          <w:szCs w:val="26"/>
          <w:highlight w:val="green"/>
        </w:rPr>
        <w:t>.</w:t>
      </w:r>
      <w:r w:rsidR="00E04CBB" w:rsidRPr="00447E99">
        <w:rPr>
          <w:rFonts w:ascii="Times New Roman" w:hAnsi="Times New Roman" w:cs="Times New Roman"/>
          <w:sz w:val="26"/>
          <w:szCs w:val="26"/>
          <w:highlight w:val="green"/>
        </w:rPr>
        <w:t xml:space="preserve"> </w:t>
      </w:r>
      <w:r w:rsidR="00420727" w:rsidRPr="00447E99">
        <w:rPr>
          <w:rFonts w:ascii="Times New Roman" w:hAnsi="Times New Roman" w:cs="Times New Roman"/>
          <w:sz w:val="26"/>
          <w:szCs w:val="26"/>
          <w:highlight w:val="green"/>
        </w:rPr>
        <w:t xml:space="preserve">Dong </w:t>
      </w:r>
      <w:r w:rsidR="00420727" w:rsidRPr="00447E99">
        <w:rPr>
          <w:rFonts w:ascii="Times New Roman" w:hAnsi="Times New Roman" w:cs="Times New Roman"/>
          <w:i/>
          <w:sz w:val="26"/>
          <w:szCs w:val="26"/>
          <w:highlight w:val="green"/>
        </w:rPr>
        <w:t>et al</w:t>
      </w:r>
      <w:r w:rsidR="00420727" w:rsidRPr="00447E99">
        <w:rPr>
          <w:rFonts w:ascii="Times New Roman" w:hAnsi="Times New Roman" w:cs="Times New Roman"/>
          <w:sz w:val="26"/>
          <w:szCs w:val="26"/>
          <w:highlight w:val="green"/>
        </w:rPr>
        <w:t xml:space="preserve">. </w:t>
      </w:r>
      <w:r w:rsidR="00776BF9" w:rsidRPr="00447E99">
        <w:rPr>
          <w:rFonts w:ascii="Times New Roman" w:hAnsi="Times New Roman" w:cs="Times New Roman"/>
          <w:sz w:val="26"/>
          <w:szCs w:val="26"/>
          <w:highlight w:val="green"/>
        </w:rPr>
        <w:fldChar w:fldCharType="begin"/>
      </w:r>
      <w:r w:rsidR="00776BF9" w:rsidRPr="00447E99">
        <w:rPr>
          <w:rFonts w:ascii="Times New Roman" w:hAnsi="Times New Roman" w:cs="Times New Roman"/>
          <w:sz w:val="26"/>
          <w:szCs w:val="26"/>
          <w:highlight w:val="green"/>
        </w:rPr>
        <w:instrText xml:space="preserve"> REF _Ref35861189 \r \h  \* MERGEFORMAT </w:instrText>
      </w:r>
      <w:r w:rsidR="00776BF9" w:rsidRPr="00447E99">
        <w:rPr>
          <w:rFonts w:ascii="Times New Roman" w:hAnsi="Times New Roman" w:cs="Times New Roman"/>
          <w:sz w:val="26"/>
          <w:szCs w:val="26"/>
          <w:highlight w:val="green"/>
        </w:rPr>
      </w:r>
      <w:r w:rsidR="00776BF9" w:rsidRPr="00447E99">
        <w:rPr>
          <w:rFonts w:ascii="Times New Roman" w:hAnsi="Times New Roman" w:cs="Times New Roman"/>
          <w:sz w:val="26"/>
          <w:szCs w:val="26"/>
          <w:highlight w:val="green"/>
        </w:rPr>
        <w:fldChar w:fldCharType="separate"/>
      </w:r>
      <w:r w:rsidR="00776BF9" w:rsidRPr="00447E99">
        <w:rPr>
          <w:rFonts w:ascii="Times New Roman" w:hAnsi="Times New Roman" w:cs="Times New Roman"/>
          <w:sz w:val="26"/>
          <w:szCs w:val="26"/>
          <w:highlight w:val="green"/>
        </w:rPr>
        <w:t>[21]</w:t>
      </w:r>
      <w:r w:rsidR="00776BF9" w:rsidRPr="00447E99">
        <w:rPr>
          <w:rFonts w:ascii="Times New Roman" w:hAnsi="Times New Roman" w:cs="Times New Roman"/>
          <w:sz w:val="26"/>
          <w:szCs w:val="26"/>
          <w:highlight w:val="green"/>
        </w:rPr>
        <w:fldChar w:fldCharType="end"/>
      </w:r>
      <w:r w:rsidR="00DF0BC7" w:rsidRPr="00447E99">
        <w:rPr>
          <w:rFonts w:ascii="Times New Roman" w:hAnsi="Times New Roman" w:cs="Times New Roman"/>
          <w:sz w:val="26"/>
          <w:szCs w:val="26"/>
          <w:highlight w:val="green"/>
        </w:rPr>
        <w:t xml:space="preserve"> investigate</w:t>
      </w:r>
      <w:r w:rsidR="00DB00C6" w:rsidRPr="00447E99">
        <w:rPr>
          <w:rFonts w:ascii="Times New Roman" w:hAnsi="Times New Roman" w:cs="Times New Roman"/>
          <w:sz w:val="26"/>
          <w:szCs w:val="26"/>
          <w:highlight w:val="green"/>
        </w:rPr>
        <w:t xml:space="preserve"> a mobile edge </w:t>
      </w:r>
      <w:r w:rsidR="00DB00C6" w:rsidRPr="00DA7DDC">
        <w:rPr>
          <w:rFonts w:ascii="Times New Roman" w:hAnsi="Times New Roman" w:cs="Times New Roman"/>
          <w:sz w:val="26"/>
          <w:szCs w:val="26"/>
          <w:highlight w:val="green"/>
        </w:rPr>
        <w:t xml:space="preserve">computing system </w:t>
      </w:r>
      <w:r w:rsidR="00485C9F" w:rsidRPr="00DA7DDC">
        <w:rPr>
          <w:rFonts w:ascii="Times New Roman" w:hAnsi="Times New Roman" w:cs="Times New Roman"/>
          <w:sz w:val="26"/>
          <w:szCs w:val="26"/>
          <w:highlight w:val="green"/>
        </w:rPr>
        <w:t>supporting</w:t>
      </w:r>
      <w:r w:rsidR="00DB00C6" w:rsidRPr="00DA7DDC">
        <w:rPr>
          <w:rFonts w:ascii="Times New Roman" w:hAnsi="Times New Roman" w:cs="Times New Roman"/>
          <w:sz w:val="26"/>
          <w:szCs w:val="26"/>
          <w:highlight w:val="green"/>
        </w:rPr>
        <w:t xml:space="preserve"> both low-latency</w:t>
      </w:r>
      <w:r w:rsidR="009175A7" w:rsidRPr="00DA7DDC">
        <w:rPr>
          <w:rFonts w:ascii="Times New Roman" w:hAnsi="Times New Roman" w:cs="Times New Roman"/>
          <w:sz w:val="26"/>
          <w:szCs w:val="26"/>
          <w:highlight w:val="green"/>
        </w:rPr>
        <w:t xml:space="preserve"> and ultra-reliable</w:t>
      </w:r>
      <w:r w:rsidR="00DB00C6" w:rsidRPr="00DA7DDC">
        <w:rPr>
          <w:rFonts w:ascii="Times New Roman" w:hAnsi="Times New Roman" w:cs="Times New Roman"/>
          <w:sz w:val="26"/>
          <w:szCs w:val="26"/>
          <w:highlight w:val="green"/>
        </w:rPr>
        <w:t xml:space="preserve"> communication services and delay tolerant </w:t>
      </w:r>
      <w:r w:rsidR="00373B0B" w:rsidRPr="00DA7DDC">
        <w:rPr>
          <w:rFonts w:ascii="Times New Roman" w:hAnsi="Times New Roman" w:cs="Times New Roman"/>
          <w:sz w:val="26"/>
          <w:szCs w:val="26"/>
          <w:highlight w:val="green"/>
        </w:rPr>
        <w:t>ones</w:t>
      </w:r>
      <w:r w:rsidR="00DB00C6" w:rsidRPr="00DA7DDC">
        <w:rPr>
          <w:rFonts w:ascii="Times New Roman" w:hAnsi="Times New Roman" w:cs="Times New Roman"/>
          <w:sz w:val="26"/>
          <w:szCs w:val="26"/>
          <w:highlight w:val="green"/>
        </w:rPr>
        <w:t xml:space="preserve">. </w:t>
      </w:r>
      <w:r w:rsidR="00156031" w:rsidRPr="00DA7DDC">
        <w:rPr>
          <w:rFonts w:ascii="Times New Roman" w:hAnsi="Times New Roman" w:cs="Times New Roman"/>
          <w:sz w:val="26"/>
          <w:szCs w:val="26"/>
          <w:highlight w:val="green"/>
        </w:rPr>
        <w:t xml:space="preserve">The normalized energy consumption is </w:t>
      </w:r>
      <w:r w:rsidR="00117226" w:rsidRPr="00DA7DDC">
        <w:rPr>
          <w:rFonts w:ascii="Times New Roman" w:hAnsi="Times New Roman" w:cs="Times New Roman"/>
          <w:sz w:val="26"/>
          <w:szCs w:val="26"/>
          <w:highlight w:val="green"/>
        </w:rPr>
        <w:t xml:space="preserve">minimized </w:t>
      </w:r>
      <w:r w:rsidR="009D4A4E" w:rsidRPr="00DA7DDC">
        <w:rPr>
          <w:rFonts w:ascii="Times New Roman" w:hAnsi="Times New Roman" w:cs="Times New Roman"/>
          <w:sz w:val="26"/>
          <w:szCs w:val="26"/>
          <w:highlight w:val="green"/>
        </w:rPr>
        <w:t xml:space="preserve">by </w:t>
      </w:r>
      <w:r w:rsidR="00E6725F" w:rsidRPr="00DA7DDC">
        <w:rPr>
          <w:rFonts w:ascii="Times New Roman" w:hAnsi="Times New Roman" w:cs="Times New Roman"/>
          <w:sz w:val="26"/>
          <w:szCs w:val="26"/>
          <w:highlight w:val="green"/>
        </w:rPr>
        <w:t xml:space="preserve">optimizing </w:t>
      </w:r>
      <w:r w:rsidR="00FC68B2" w:rsidRPr="00577D81">
        <w:rPr>
          <w:rFonts w:ascii="Times New Roman" w:hAnsi="Times New Roman" w:cs="Times New Roman"/>
          <w:sz w:val="26"/>
          <w:szCs w:val="26"/>
          <w:highlight w:val="green"/>
        </w:rPr>
        <w:t xml:space="preserve">resource allocation, </w:t>
      </w:r>
      <w:r w:rsidR="00E6725F" w:rsidRPr="00577D81">
        <w:rPr>
          <w:rFonts w:ascii="Times New Roman" w:hAnsi="Times New Roman" w:cs="Times New Roman"/>
          <w:sz w:val="26"/>
          <w:szCs w:val="26"/>
          <w:highlight w:val="green"/>
        </w:rPr>
        <w:t xml:space="preserve">user association and offloading probabilities </w:t>
      </w:r>
      <w:r w:rsidR="00285885" w:rsidRPr="00577D81">
        <w:rPr>
          <w:rFonts w:ascii="Times New Roman" w:hAnsi="Times New Roman" w:cs="Times New Roman"/>
          <w:sz w:val="26"/>
          <w:szCs w:val="26"/>
          <w:highlight w:val="green"/>
        </w:rPr>
        <w:t>while meeting</w:t>
      </w:r>
      <w:r w:rsidR="00E6725F" w:rsidRPr="00577D81">
        <w:rPr>
          <w:rFonts w:ascii="Times New Roman" w:hAnsi="Times New Roman" w:cs="Times New Roman"/>
          <w:sz w:val="26"/>
          <w:szCs w:val="26"/>
          <w:highlight w:val="green"/>
        </w:rPr>
        <w:t xml:space="preserve"> quality-of-service </w:t>
      </w:r>
      <w:r w:rsidR="00B66059" w:rsidRPr="00577D81">
        <w:rPr>
          <w:rFonts w:ascii="Times New Roman" w:hAnsi="Times New Roman" w:cs="Times New Roman"/>
          <w:sz w:val="26"/>
          <w:szCs w:val="26"/>
          <w:highlight w:val="green"/>
        </w:rPr>
        <w:t>needs</w:t>
      </w:r>
      <w:r w:rsidR="00E6725F" w:rsidRPr="00577D81">
        <w:rPr>
          <w:rFonts w:ascii="Times New Roman" w:hAnsi="Times New Roman" w:cs="Times New Roman"/>
          <w:sz w:val="26"/>
          <w:szCs w:val="26"/>
          <w:highlight w:val="green"/>
        </w:rPr>
        <w:t>.</w:t>
      </w:r>
      <w:r w:rsidR="00B66059" w:rsidRPr="00577D81">
        <w:rPr>
          <w:rFonts w:ascii="Times New Roman" w:hAnsi="Times New Roman" w:cs="Times New Roman"/>
          <w:sz w:val="26"/>
          <w:szCs w:val="26"/>
          <w:highlight w:val="green"/>
        </w:rPr>
        <w:t xml:space="preserve"> </w:t>
      </w:r>
      <w:r w:rsidR="00F0364A" w:rsidRPr="00577D81">
        <w:rPr>
          <w:rFonts w:ascii="Times New Roman" w:hAnsi="Times New Roman" w:cs="Times New Roman"/>
          <w:sz w:val="26"/>
          <w:szCs w:val="26"/>
          <w:highlight w:val="green"/>
        </w:rPr>
        <w:t xml:space="preserve">A deep learning (DL) architecture is </w:t>
      </w:r>
      <w:r w:rsidR="005720E9" w:rsidRPr="00577D81">
        <w:rPr>
          <w:rFonts w:ascii="Times New Roman" w:hAnsi="Times New Roman" w:cs="Times New Roman"/>
          <w:sz w:val="26"/>
          <w:szCs w:val="26"/>
          <w:highlight w:val="green"/>
        </w:rPr>
        <w:t xml:space="preserve">proposed </w:t>
      </w:r>
      <w:r w:rsidR="00461834" w:rsidRPr="00577D81">
        <w:rPr>
          <w:rFonts w:ascii="Times New Roman" w:hAnsi="Times New Roman" w:cs="Times New Roman"/>
          <w:sz w:val="26"/>
          <w:szCs w:val="26"/>
          <w:highlight w:val="green"/>
        </w:rPr>
        <w:t xml:space="preserve">and it is </w:t>
      </w:r>
      <w:r w:rsidR="00F809D5" w:rsidRPr="00577D81">
        <w:rPr>
          <w:rFonts w:ascii="Times New Roman" w:hAnsi="Times New Roman" w:cs="Times New Roman"/>
          <w:sz w:val="26"/>
          <w:szCs w:val="26"/>
          <w:highlight w:val="green"/>
        </w:rPr>
        <w:t xml:space="preserve">trained </w:t>
      </w:r>
      <w:r w:rsidR="00CE24B4" w:rsidRPr="00577D81">
        <w:rPr>
          <w:rFonts w:ascii="Times New Roman" w:hAnsi="Times New Roman" w:cs="Times New Roman"/>
          <w:sz w:val="26"/>
          <w:szCs w:val="26"/>
          <w:highlight w:val="green"/>
        </w:rPr>
        <w:t>in</w:t>
      </w:r>
      <w:r w:rsidR="00A450F0" w:rsidRPr="00577D81">
        <w:rPr>
          <w:rFonts w:ascii="Times New Roman" w:hAnsi="Times New Roman" w:cs="Times New Roman"/>
          <w:sz w:val="26"/>
          <w:szCs w:val="26"/>
          <w:highlight w:val="green"/>
        </w:rPr>
        <w:t xml:space="preserve"> a central server</w:t>
      </w:r>
      <w:r w:rsidR="00F0364A" w:rsidRPr="00577D81">
        <w:rPr>
          <w:rFonts w:ascii="Times New Roman" w:hAnsi="Times New Roman" w:cs="Times New Roman"/>
          <w:sz w:val="26"/>
          <w:szCs w:val="26"/>
          <w:highlight w:val="green"/>
        </w:rPr>
        <w:t>.</w:t>
      </w:r>
      <w:r w:rsidR="00412C6D" w:rsidRPr="00577D81">
        <w:rPr>
          <w:rFonts w:ascii="Times New Roman" w:hAnsi="Times New Roman" w:cs="Times New Roman"/>
          <w:sz w:val="26"/>
          <w:szCs w:val="26"/>
          <w:highlight w:val="green"/>
        </w:rPr>
        <w:t xml:space="preserve"> </w:t>
      </w:r>
      <w:r w:rsidR="00745BC4" w:rsidRPr="00577D81">
        <w:rPr>
          <w:rFonts w:ascii="Times New Roman" w:hAnsi="Times New Roman" w:cs="Times New Roman"/>
          <w:sz w:val="26"/>
          <w:szCs w:val="26"/>
          <w:highlight w:val="green"/>
        </w:rPr>
        <w:t xml:space="preserve">An optimization algorithm is proposed to </w:t>
      </w:r>
      <w:r w:rsidR="00AE6DA9" w:rsidRPr="00577D81">
        <w:rPr>
          <w:rFonts w:ascii="Times New Roman" w:hAnsi="Times New Roman" w:cs="Times New Roman"/>
          <w:sz w:val="26"/>
          <w:szCs w:val="26"/>
          <w:highlight w:val="green"/>
        </w:rPr>
        <w:t>obtain</w:t>
      </w:r>
      <w:r w:rsidR="00745BC4" w:rsidRPr="00577D81">
        <w:rPr>
          <w:rFonts w:ascii="Times New Roman" w:hAnsi="Times New Roman" w:cs="Times New Roman"/>
          <w:sz w:val="26"/>
          <w:szCs w:val="26"/>
          <w:highlight w:val="green"/>
        </w:rPr>
        <w:t xml:space="preserve"> the optimal </w:t>
      </w:r>
      <w:r w:rsidR="00990BAF" w:rsidRPr="00577D81">
        <w:rPr>
          <w:rFonts w:ascii="Times New Roman" w:hAnsi="Times New Roman" w:cs="Times New Roman"/>
          <w:sz w:val="26"/>
          <w:szCs w:val="26"/>
          <w:highlight w:val="green"/>
        </w:rPr>
        <w:t xml:space="preserve">offloading and </w:t>
      </w:r>
      <w:r w:rsidR="00745BC4" w:rsidRPr="00577D81">
        <w:rPr>
          <w:rFonts w:ascii="Times New Roman" w:hAnsi="Times New Roman" w:cs="Times New Roman"/>
          <w:sz w:val="26"/>
          <w:szCs w:val="26"/>
          <w:highlight w:val="green"/>
        </w:rPr>
        <w:t>resource allocation.</w:t>
      </w: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5757F4" w:rsidRPr="00723E97" w:rsidRDefault="00200EDC" w:rsidP="00723E97">
      <w:pPr>
        <w:ind w:firstLine="576"/>
        <w:jc w:val="both"/>
        <w:rPr>
          <w:rFonts w:ascii="Times New Roman" w:eastAsiaTheme="majorEastAsia" w:hAnsi="Times New Roman" w:cs="Times New Roman"/>
          <w:sz w:val="26"/>
          <w:szCs w:val="26"/>
        </w:rPr>
      </w:pPr>
      <w:r w:rsidRPr="00E5038F">
        <w:rPr>
          <w:rFonts w:ascii="Times New Roman" w:eastAsiaTheme="majorEastAsia" w:hAnsi="Times New Roman" w:cs="Times New Roman"/>
          <w:sz w:val="26"/>
          <w:szCs w:val="26"/>
          <w:highlight w:val="green"/>
        </w:rPr>
        <w:t xml:space="preserve">Cheung </w:t>
      </w:r>
      <w:r w:rsidRPr="00E5038F">
        <w:rPr>
          <w:rFonts w:ascii="Times New Roman" w:eastAsiaTheme="majorEastAsia" w:hAnsi="Times New Roman" w:cs="Times New Roman"/>
          <w:i/>
          <w:sz w:val="26"/>
          <w:szCs w:val="26"/>
          <w:highlight w:val="green"/>
        </w:rPr>
        <w:t>et al</w:t>
      </w:r>
      <w:r w:rsidRPr="00E5038F">
        <w:rPr>
          <w:rFonts w:ascii="Times New Roman" w:eastAsiaTheme="majorEastAsia" w:hAnsi="Times New Roman" w:cs="Times New Roman"/>
          <w:sz w:val="26"/>
          <w:szCs w:val="26"/>
          <w:highlight w:val="green"/>
        </w:rPr>
        <w:t>.</w:t>
      </w:r>
      <w:r w:rsidR="00C34608" w:rsidRPr="00E5038F">
        <w:rPr>
          <w:rFonts w:ascii="Times New Roman" w:eastAsiaTheme="majorEastAsia" w:hAnsi="Times New Roman" w:cs="Times New Roman"/>
          <w:sz w:val="26"/>
          <w:szCs w:val="26"/>
          <w:highlight w:val="green"/>
        </w:rPr>
        <w:t xml:space="preserve"> </w:t>
      </w:r>
      <w:r w:rsidR="001E36A4" w:rsidRPr="00E5038F">
        <w:rPr>
          <w:rFonts w:ascii="Times New Roman" w:eastAsiaTheme="majorEastAsia" w:hAnsi="Times New Roman" w:cs="Times New Roman"/>
          <w:sz w:val="26"/>
          <w:szCs w:val="26"/>
          <w:highlight w:val="green"/>
        </w:rPr>
        <w:fldChar w:fldCharType="begin"/>
      </w:r>
      <w:r w:rsidR="001E36A4" w:rsidRPr="00E5038F">
        <w:rPr>
          <w:rFonts w:ascii="Times New Roman" w:eastAsiaTheme="majorEastAsia" w:hAnsi="Times New Roman" w:cs="Times New Roman"/>
          <w:sz w:val="26"/>
          <w:szCs w:val="26"/>
          <w:highlight w:val="green"/>
        </w:rPr>
        <w:instrText xml:space="preserve"> REF _Ref35640060 \r \h </w:instrText>
      </w:r>
      <w:r w:rsidR="00262A59" w:rsidRPr="00E5038F">
        <w:rPr>
          <w:rFonts w:ascii="Times New Roman" w:eastAsiaTheme="majorEastAsia" w:hAnsi="Times New Roman" w:cs="Times New Roman"/>
          <w:sz w:val="26"/>
          <w:szCs w:val="26"/>
          <w:highlight w:val="green"/>
        </w:rPr>
        <w:instrText xml:space="preserve"> \* MERGEFORMAT </w:instrText>
      </w:r>
      <w:r w:rsidR="001E36A4" w:rsidRPr="00E5038F">
        <w:rPr>
          <w:rFonts w:ascii="Times New Roman" w:eastAsiaTheme="majorEastAsia" w:hAnsi="Times New Roman" w:cs="Times New Roman"/>
          <w:sz w:val="26"/>
          <w:szCs w:val="26"/>
          <w:highlight w:val="green"/>
        </w:rPr>
      </w:r>
      <w:r w:rsidR="001E36A4" w:rsidRPr="00E5038F">
        <w:rPr>
          <w:rFonts w:ascii="Times New Roman" w:eastAsiaTheme="majorEastAsia" w:hAnsi="Times New Roman" w:cs="Times New Roman"/>
          <w:sz w:val="26"/>
          <w:szCs w:val="26"/>
          <w:highlight w:val="green"/>
        </w:rPr>
        <w:fldChar w:fldCharType="separate"/>
      </w:r>
      <w:r w:rsidR="00EF7E9C" w:rsidRPr="00E5038F">
        <w:rPr>
          <w:rFonts w:ascii="Times New Roman" w:eastAsiaTheme="majorEastAsia" w:hAnsi="Times New Roman" w:cs="Times New Roman"/>
          <w:sz w:val="26"/>
          <w:szCs w:val="26"/>
          <w:highlight w:val="green"/>
        </w:rPr>
        <w:t>[16]</w:t>
      </w:r>
      <w:r w:rsidR="001E36A4" w:rsidRPr="00E5038F">
        <w:rPr>
          <w:rFonts w:ascii="Times New Roman" w:eastAsiaTheme="majorEastAsia" w:hAnsi="Times New Roman" w:cs="Times New Roman"/>
          <w:sz w:val="26"/>
          <w:szCs w:val="26"/>
          <w:highlight w:val="green"/>
        </w:rPr>
        <w:fldChar w:fldCharType="end"/>
      </w:r>
      <w:r w:rsidR="00F01948" w:rsidRPr="00E5038F">
        <w:rPr>
          <w:rFonts w:ascii="Times New Roman" w:eastAsiaTheme="majorEastAsia" w:hAnsi="Times New Roman" w:cs="Times New Roman"/>
          <w:sz w:val="26"/>
          <w:szCs w:val="26"/>
          <w:highlight w:val="green"/>
        </w:rPr>
        <w:t xml:space="preserve"> </w:t>
      </w:r>
      <w:r w:rsidR="005E252F" w:rsidRPr="00E5038F">
        <w:rPr>
          <w:rFonts w:ascii="Times New Roman" w:eastAsiaTheme="majorEastAsia" w:hAnsi="Times New Roman" w:cs="Times New Roman"/>
          <w:sz w:val="26"/>
          <w:szCs w:val="26"/>
          <w:highlight w:val="green"/>
        </w:rPr>
        <w:t>d</w:t>
      </w:r>
      <w:r w:rsidR="001F2D05" w:rsidRPr="00E5038F">
        <w:rPr>
          <w:rFonts w:ascii="Times New Roman" w:eastAsiaTheme="majorEastAsia" w:hAnsi="Times New Roman" w:cs="Times New Roman" w:hint="eastAsia"/>
          <w:sz w:val="26"/>
          <w:szCs w:val="26"/>
          <w:highlight w:val="green"/>
        </w:rPr>
        <w:t>esign</w:t>
      </w:r>
      <w:r w:rsidR="001F2D05" w:rsidRPr="00E5038F">
        <w:rPr>
          <w:rFonts w:ascii="Times New Roman" w:eastAsiaTheme="majorEastAsia" w:hAnsi="Times New Roman" w:cs="Times New Roman"/>
          <w:sz w:val="26"/>
          <w:szCs w:val="26"/>
          <w:highlight w:val="green"/>
        </w:rPr>
        <w:t xml:space="preserve"> </w:t>
      </w:r>
      <w:r w:rsidR="00E26754" w:rsidRPr="00E5038F">
        <w:rPr>
          <w:rFonts w:ascii="Times New Roman" w:eastAsiaTheme="majorEastAsia" w:hAnsi="Times New Roman" w:cs="Times New Roman"/>
          <w:sz w:val="26"/>
          <w:szCs w:val="26"/>
          <w:highlight w:val="green"/>
        </w:rPr>
        <w:t xml:space="preserve">an unsupervised disaggregation model for </w:t>
      </w:r>
      <w:r w:rsidR="005D5D58" w:rsidRPr="00E5038F">
        <w:rPr>
          <w:rFonts w:ascii="Times New Roman" w:eastAsiaTheme="majorEastAsia" w:hAnsi="Times New Roman" w:cs="Times New Roman"/>
          <w:sz w:val="26"/>
          <w:szCs w:val="26"/>
          <w:highlight w:val="green"/>
        </w:rPr>
        <w:t xml:space="preserve">the </w:t>
      </w:r>
      <w:r w:rsidR="005D5D58" w:rsidRPr="00E5038F">
        <w:rPr>
          <w:rFonts w:ascii="Times New Roman" w:eastAsiaTheme="majorEastAsia" w:hAnsi="Times New Roman" w:cs="Times New Roman"/>
          <w:sz w:val="26"/>
          <w:szCs w:val="26"/>
          <w:highlight w:val="green"/>
        </w:rPr>
        <w:t>disaggregation</w:t>
      </w:r>
      <w:r w:rsidR="005D5D58" w:rsidRPr="00E5038F">
        <w:rPr>
          <w:rFonts w:ascii="Times New Roman" w:eastAsiaTheme="majorEastAsia" w:hAnsi="Times New Roman" w:cs="Times New Roman"/>
          <w:sz w:val="26"/>
          <w:szCs w:val="26"/>
          <w:highlight w:val="green"/>
        </w:rPr>
        <w:t xml:space="preserve"> of</w:t>
      </w:r>
      <w:r w:rsidR="00E26754" w:rsidRPr="00E5038F">
        <w:rPr>
          <w:rFonts w:ascii="Times New Roman" w:eastAsiaTheme="majorEastAsia" w:hAnsi="Times New Roman" w:cs="Times New Roman"/>
          <w:sz w:val="26"/>
          <w:szCs w:val="26"/>
          <w:highlight w:val="green"/>
        </w:rPr>
        <w:t xml:space="preserve"> solar </w:t>
      </w:r>
      <w:r w:rsidR="005D5D58" w:rsidRPr="00E5038F">
        <w:rPr>
          <w:rFonts w:ascii="Times New Roman" w:eastAsiaTheme="majorEastAsia" w:hAnsi="Times New Roman" w:cs="Times New Roman"/>
          <w:sz w:val="26"/>
          <w:szCs w:val="26"/>
          <w:highlight w:val="green"/>
        </w:rPr>
        <w:t>production</w:t>
      </w:r>
      <w:r w:rsidR="00E26754" w:rsidRPr="00E5038F">
        <w:rPr>
          <w:rFonts w:ascii="Times New Roman" w:eastAsiaTheme="majorEastAsia" w:hAnsi="Times New Roman" w:cs="Times New Roman"/>
          <w:sz w:val="26"/>
          <w:szCs w:val="26"/>
          <w:highlight w:val="green"/>
        </w:rPr>
        <w:t xml:space="preserve"> from measurements </w:t>
      </w:r>
      <w:r w:rsidR="008A3F39" w:rsidRPr="00E5038F">
        <w:rPr>
          <w:rFonts w:ascii="Times New Roman" w:eastAsiaTheme="majorEastAsia" w:hAnsi="Times New Roman" w:cs="Times New Roman"/>
          <w:sz w:val="26"/>
          <w:szCs w:val="26"/>
          <w:highlight w:val="green"/>
        </w:rPr>
        <w:t xml:space="preserve">of </w:t>
      </w:r>
      <w:r w:rsidR="008A3F39" w:rsidRPr="00E5038F">
        <w:rPr>
          <w:rFonts w:ascii="Times New Roman" w:eastAsiaTheme="majorEastAsia" w:hAnsi="Times New Roman" w:cs="Times New Roman"/>
          <w:sz w:val="26"/>
          <w:szCs w:val="26"/>
          <w:highlight w:val="green"/>
        </w:rPr>
        <w:t>advanced metering infrastructures</w:t>
      </w:r>
      <w:r w:rsidR="008A3F39" w:rsidRPr="00E5038F">
        <w:rPr>
          <w:rFonts w:ascii="Times New Roman" w:eastAsiaTheme="majorEastAsia" w:hAnsi="Times New Roman" w:cs="Times New Roman"/>
          <w:sz w:val="26"/>
          <w:szCs w:val="26"/>
          <w:highlight w:val="green"/>
        </w:rPr>
        <w:t xml:space="preserve"> </w:t>
      </w:r>
      <w:r w:rsidR="00281FF7" w:rsidRPr="00E5038F">
        <w:rPr>
          <w:rFonts w:ascii="Times New Roman" w:eastAsiaTheme="majorEastAsia" w:hAnsi="Times New Roman" w:cs="Times New Roman"/>
          <w:sz w:val="26"/>
          <w:szCs w:val="26"/>
          <w:highlight w:val="green"/>
        </w:rPr>
        <w:t>(</w:t>
      </w:r>
      <w:r w:rsidR="00281FF7" w:rsidRPr="00E5038F">
        <w:rPr>
          <w:rFonts w:ascii="Times New Roman" w:eastAsiaTheme="majorEastAsia" w:hAnsi="Times New Roman" w:cs="Times New Roman"/>
          <w:sz w:val="26"/>
          <w:szCs w:val="26"/>
          <w:highlight w:val="green"/>
        </w:rPr>
        <w:t>AMI</w:t>
      </w:r>
      <w:r w:rsidR="00281FF7" w:rsidRPr="00E5038F">
        <w:rPr>
          <w:rFonts w:ascii="Times New Roman" w:eastAsiaTheme="majorEastAsia" w:hAnsi="Times New Roman" w:cs="Times New Roman"/>
          <w:sz w:val="26"/>
          <w:szCs w:val="26"/>
          <w:highlight w:val="green"/>
        </w:rPr>
        <w:t xml:space="preserve">) </w:t>
      </w:r>
      <w:r w:rsidR="00E26754" w:rsidRPr="00E5038F">
        <w:rPr>
          <w:rFonts w:ascii="Times New Roman" w:eastAsiaTheme="majorEastAsia" w:hAnsi="Times New Roman" w:cs="Times New Roman"/>
          <w:sz w:val="26"/>
          <w:szCs w:val="26"/>
          <w:highlight w:val="green"/>
        </w:rPr>
        <w:t xml:space="preserve">without training data. </w:t>
      </w:r>
      <w:r w:rsidR="00D509C6" w:rsidRPr="00E5038F">
        <w:rPr>
          <w:rFonts w:ascii="Times New Roman" w:eastAsiaTheme="majorEastAsia" w:hAnsi="Times New Roman" w:cs="Times New Roman"/>
          <w:sz w:val="26"/>
          <w:szCs w:val="26"/>
          <w:highlight w:val="green"/>
        </w:rPr>
        <w:t>The model only needs</w:t>
      </w:r>
      <w:r w:rsidR="00CC0A24" w:rsidRPr="00E5038F">
        <w:rPr>
          <w:rFonts w:ascii="Times New Roman" w:eastAsiaTheme="majorEastAsia" w:hAnsi="Times New Roman" w:cs="Times New Roman"/>
          <w:sz w:val="26"/>
          <w:szCs w:val="26"/>
          <w:highlight w:val="green"/>
        </w:rPr>
        <w:t xml:space="preserve"> the </w:t>
      </w:r>
      <w:r w:rsidR="00CC0A24" w:rsidRPr="00E5038F">
        <w:rPr>
          <w:rFonts w:ascii="Times New Roman" w:eastAsiaTheme="majorEastAsia" w:hAnsi="Times New Roman" w:cs="Times New Roman"/>
          <w:sz w:val="26"/>
          <w:szCs w:val="26"/>
          <w:highlight w:val="green"/>
        </w:rPr>
        <w:t>input</w:t>
      </w:r>
      <w:r w:rsidR="00CC0A24" w:rsidRPr="00E5038F">
        <w:rPr>
          <w:rFonts w:ascii="Times New Roman" w:eastAsiaTheme="majorEastAsia" w:hAnsi="Times New Roman" w:cs="Times New Roman"/>
          <w:sz w:val="26"/>
          <w:szCs w:val="26"/>
          <w:highlight w:val="green"/>
        </w:rPr>
        <w:t>s of</w:t>
      </w:r>
      <w:r w:rsidR="00D509C6" w:rsidRPr="00E5038F">
        <w:rPr>
          <w:rFonts w:ascii="Times New Roman" w:eastAsiaTheme="majorEastAsia" w:hAnsi="Times New Roman" w:cs="Times New Roman"/>
          <w:sz w:val="26"/>
          <w:szCs w:val="26"/>
          <w:highlight w:val="green"/>
        </w:rPr>
        <w:t xml:space="preserve"> AMI measurements from users in a regional area</w:t>
      </w:r>
      <w:r w:rsidR="00B95E88" w:rsidRPr="00E5038F">
        <w:rPr>
          <w:rFonts w:ascii="Times New Roman" w:eastAsiaTheme="majorEastAsia" w:hAnsi="Times New Roman" w:cs="Times New Roman"/>
          <w:sz w:val="26"/>
          <w:szCs w:val="26"/>
          <w:highlight w:val="green"/>
        </w:rPr>
        <w:t xml:space="preserve"> and </w:t>
      </w:r>
      <w:r w:rsidR="00B95E88" w:rsidRPr="00E5038F">
        <w:rPr>
          <w:rFonts w:ascii="Times New Roman" w:eastAsiaTheme="majorEastAsia" w:hAnsi="Times New Roman" w:cs="Times New Roman"/>
          <w:sz w:val="26"/>
          <w:szCs w:val="26"/>
          <w:highlight w:val="green"/>
        </w:rPr>
        <w:t>solar irradiance</w:t>
      </w:r>
      <w:r w:rsidR="00C9109F" w:rsidRPr="00E5038F">
        <w:rPr>
          <w:rFonts w:ascii="Times New Roman" w:eastAsiaTheme="majorEastAsia" w:hAnsi="Times New Roman" w:cs="Times New Roman"/>
          <w:sz w:val="26"/>
          <w:szCs w:val="26"/>
          <w:highlight w:val="green"/>
        </w:rPr>
        <w:t>.</w:t>
      </w:r>
      <w:r w:rsidR="00C34096" w:rsidRPr="00E5038F">
        <w:rPr>
          <w:rFonts w:ascii="Times New Roman" w:eastAsiaTheme="majorEastAsia" w:hAnsi="Times New Roman" w:cs="Times New Roman"/>
          <w:sz w:val="26"/>
          <w:szCs w:val="26"/>
          <w:highlight w:val="green"/>
        </w:rPr>
        <w:t xml:space="preserve"> Then, </w:t>
      </w:r>
      <w:r w:rsidR="007031DB" w:rsidRPr="00E5038F">
        <w:rPr>
          <w:rFonts w:ascii="Times New Roman" w:eastAsiaTheme="majorEastAsia" w:hAnsi="Times New Roman" w:cs="Times New Roman"/>
          <w:sz w:val="26"/>
          <w:szCs w:val="26"/>
          <w:highlight w:val="green"/>
        </w:rPr>
        <w:t>users’</w:t>
      </w:r>
      <w:r w:rsidR="005D2EC3" w:rsidRPr="00E5038F">
        <w:rPr>
          <w:rFonts w:ascii="Times New Roman" w:eastAsiaTheme="majorEastAsia" w:hAnsi="Times New Roman" w:cs="Times New Roman"/>
          <w:sz w:val="26"/>
          <w:szCs w:val="26"/>
          <w:highlight w:val="green"/>
        </w:rPr>
        <w:t xml:space="preserve"> consumption</w:t>
      </w:r>
      <w:r w:rsidR="007031DB" w:rsidRPr="00E5038F">
        <w:rPr>
          <w:rFonts w:ascii="Times New Roman" w:eastAsiaTheme="majorEastAsia" w:hAnsi="Times New Roman" w:cs="Times New Roman"/>
          <w:sz w:val="26"/>
          <w:szCs w:val="26"/>
          <w:highlight w:val="green"/>
        </w:rPr>
        <w:t xml:space="preserve"> is modeled by </w:t>
      </w:r>
      <w:r w:rsidR="002C3676" w:rsidRPr="00E5038F">
        <w:rPr>
          <w:rFonts w:ascii="Times New Roman" w:eastAsiaTheme="majorEastAsia" w:hAnsi="Times New Roman" w:cs="Times New Roman"/>
          <w:sz w:val="26"/>
          <w:szCs w:val="26"/>
          <w:highlight w:val="green"/>
        </w:rPr>
        <w:t>neighboring households</w:t>
      </w:r>
      <w:r w:rsidR="002C3676" w:rsidRPr="00E5038F">
        <w:rPr>
          <w:rFonts w:ascii="Times New Roman" w:eastAsiaTheme="majorEastAsia" w:hAnsi="Times New Roman" w:cs="Times New Roman"/>
          <w:sz w:val="26"/>
          <w:szCs w:val="26"/>
          <w:highlight w:val="green"/>
        </w:rPr>
        <w:t xml:space="preserve"> </w:t>
      </w:r>
      <w:r w:rsidR="00C750C1" w:rsidRPr="00E5038F">
        <w:rPr>
          <w:rFonts w:ascii="Times New Roman" w:eastAsiaTheme="majorEastAsia" w:hAnsi="Times New Roman" w:cs="Times New Roman"/>
          <w:sz w:val="26"/>
          <w:szCs w:val="26"/>
          <w:highlight w:val="green"/>
        </w:rPr>
        <w:t xml:space="preserve">and it does not need </w:t>
      </w:r>
      <w:r w:rsidR="00F874B7" w:rsidRPr="00E5038F">
        <w:rPr>
          <w:rFonts w:ascii="Times New Roman" w:eastAsiaTheme="majorEastAsia" w:hAnsi="Times New Roman" w:cs="Times New Roman"/>
          <w:sz w:val="26"/>
          <w:szCs w:val="26"/>
          <w:highlight w:val="green"/>
        </w:rPr>
        <w:t>rooftop photovoltaics</w:t>
      </w:r>
      <w:r w:rsidR="006F732D" w:rsidRPr="00E5038F">
        <w:rPr>
          <w:rFonts w:ascii="Times New Roman" w:eastAsiaTheme="majorEastAsia" w:hAnsi="Times New Roman" w:cs="Times New Roman"/>
          <w:sz w:val="26"/>
          <w:szCs w:val="26"/>
          <w:highlight w:val="green"/>
        </w:rPr>
        <w:t xml:space="preserve"> for </w:t>
      </w:r>
      <w:r w:rsidR="00A731E4" w:rsidRPr="00E5038F">
        <w:rPr>
          <w:rFonts w:ascii="Times New Roman" w:eastAsiaTheme="majorEastAsia" w:hAnsi="Times New Roman" w:cs="Times New Roman"/>
          <w:sz w:val="26"/>
          <w:szCs w:val="26"/>
          <w:highlight w:val="green"/>
        </w:rPr>
        <w:t xml:space="preserve">achieving </w:t>
      </w:r>
      <w:r w:rsidR="006F732D" w:rsidRPr="00E5038F">
        <w:rPr>
          <w:rFonts w:ascii="Times New Roman" w:eastAsiaTheme="majorEastAsia" w:hAnsi="Times New Roman" w:cs="Times New Roman"/>
          <w:sz w:val="26"/>
          <w:szCs w:val="26"/>
          <w:highlight w:val="green"/>
        </w:rPr>
        <w:t>the disaggregation</w:t>
      </w:r>
      <w:r w:rsidR="00C34096" w:rsidRPr="00E5038F">
        <w:rPr>
          <w:rFonts w:ascii="Times New Roman" w:eastAsiaTheme="majorEastAsia" w:hAnsi="Times New Roman" w:cs="Times New Roman"/>
          <w:sz w:val="26"/>
          <w:szCs w:val="26"/>
          <w:highlight w:val="green"/>
        </w:rPr>
        <w:t>.</w:t>
      </w:r>
      <w:r w:rsidR="0074225A" w:rsidRPr="00E5038F">
        <w:rPr>
          <w:rFonts w:ascii="Times New Roman" w:eastAsiaTheme="majorEastAsia" w:hAnsi="Times New Roman" w:cs="Times New Roman"/>
          <w:sz w:val="26"/>
          <w:szCs w:val="26"/>
          <w:highlight w:val="green"/>
        </w:rPr>
        <w:t xml:space="preserve"> </w:t>
      </w:r>
      <w:r w:rsidR="0090013C" w:rsidRPr="00E5038F">
        <w:rPr>
          <w:rFonts w:ascii="Times New Roman" w:eastAsiaTheme="majorEastAsia" w:hAnsi="Times New Roman" w:cs="Times New Roman"/>
          <w:sz w:val="26"/>
          <w:szCs w:val="26"/>
          <w:highlight w:val="green"/>
        </w:rPr>
        <w:t xml:space="preserve">Li </w:t>
      </w:r>
      <w:r w:rsidR="0090013C" w:rsidRPr="00E5038F">
        <w:rPr>
          <w:rFonts w:ascii="Times New Roman" w:eastAsiaTheme="majorEastAsia" w:hAnsi="Times New Roman" w:cs="Times New Roman"/>
          <w:i/>
          <w:sz w:val="26"/>
          <w:szCs w:val="26"/>
          <w:highlight w:val="green"/>
        </w:rPr>
        <w:t>et al</w:t>
      </w:r>
      <w:r w:rsidR="0090013C" w:rsidRPr="00E5038F">
        <w:rPr>
          <w:rFonts w:ascii="Times New Roman" w:eastAsiaTheme="majorEastAsia" w:hAnsi="Times New Roman" w:cs="Times New Roman"/>
          <w:sz w:val="26"/>
          <w:szCs w:val="26"/>
          <w:highlight w:val="green"/>
        </w:rPr>
        <w:t xml:space="preserve">. </w:t>
      </w:r>
      <w:r w:rsidR="000D53B1" w:rsidRPr="00E5038F">
        <w:rPr>
          <w:rFonts w:ascii="Times New Roman" w:eastAsiaTheme="majorEastAsia" w:hAnsi="Times New Roman" w:cs="Times New Roman"/>
          <w:sz w:val="26"/>
          <w:szCs w:val="26"/>
          <w:highlight w:val="green"/>
        </w:rPr>
        <w:fldChar w:fldCharType="begin"/>
      </w:r>
      <w:r w:rsidR="000D53B1" w:rsidRPr="00E5038F">
        <w:rPr>
          <w:rFonts w:ascii="Times New Roman" w:eastAsiaTheme="majorEastAsia" w:hAnsi="Times New Roman" w:cs="Times New Roman"/>
          <w:sz w:val="26"/>
          <w:szCs w:val="26"/>
          <w:highlight w:val="green"/>
        </w:rPr>
        <w:instrText xml:space="preserve"> REF _Ref36932532 \r \h </w:instrText>
      </w:r>
      <w:r w:rsidR="000D53B1" w:rsidRPr="00E5038F">
        <w:rPr>
          <w:rFonts w:ascii="Times New Roman" w:eastAsiaTheme="majorEastAsia" w:hAnsi="Times New Roman" w:cs="Times New Roman"/>
          <w:sz w:val="26"/>
          <w:szCs w:val="26"/>
          <w:highlight w:val="green"/>
        </w:rPr>
      </w:r>
      <w:r w:rsidR="001D47CF" w:rsidRPr="00E5038F">
        <w:rPr>
          <w:rFonts w:ascii="Times New Roman" w:eastAsiaTheme="majorEastAsia" w:hAnsi="Times New Roman" w:cs="Times New Roman"/>
          <w:sz w:val="26"/>
          <w:szCs w:val="26"/>
          <w:highlight w:val="green"/>
        </w:rPr>
        <w:instrText xml:space="preserve"> \* MERGEFORMAT </w:instrText>
      </w:r>
      <w:r w:rsidR="000D53B1" w:rsidRPr="00E5038F">
        <w:rPr>
          <w:rFonts w:ascii="Times New Roman" w:eastAsiaTheme="majorEastAsia" w:hAnsi="Times New Roman" w:cs="Times New Roman"/>
          <w:sz w:val="26"/>
          <w:szCs w:val="26"/>
          <w:highlight w:val="green"/>
        </w:rPr>
        <w:fldChar w:fldCharType="separate"/>
      </w:r>
      <w:r w:rsidR="00EF7E9C" w:rsidRPr="00E5038F">
        <w:rPr>
          <w:rFonts w:ascii="Times New Roman" w:eastAsiaTheme="majorEastAsia" w:hAnsi="Times New Roman" w:cs="Times New Roman"/>
          <w:sz w:val="26"/>
          <w:szCs w:val="26"/>
          <w:highlight w:val="green"/>
        </w:rPr>
        <w:t>[69]</w:t>
      </w:r>
      <w:r w:rsidR="000D53B1" w:rsidRPr="00E5038F">
        <w:rPr>
          <w:rFonts w:ascii="Times New Roman" w:eastAsiaTheme="majorEastAsia" w:hAnsi="Times New Roman" w:cs="Times New Roman"/>
          <w:sz w:val="26"/>
          <w:szCs w:val="26"/>
          <w:highlight w:val="green"/>
        </w:rPr>
        <w:fldChar w:fldCharType="end"/>
      </w:r>
      <w:r w:rsidR="003864F6" w:rsidRPr="00E5038F">
        <w:rPr>
          <w:rFonts w:ascii="Times New Roman" w:eastAsiaTheme="majorEastAsia" w:hAnsi="Times New Roman" w:cs="Times New Roman"/>
          <w:sz w:val="26"/>
          <w:szCs w:val="26"/>
          <w:highlight w:val="green"/>
        </w:rPr>
        <w:t xml:space="preserve"> develop</w:t>
      </w:r>
      <w:r w:rsidR="00CD5D06" w:rsidRPr="00E5038F">
        <w:rPr>
          <w:rFonts w:ascii="Times New Roman" w:eastAsiaTheme="majorEastAsia" w:hAnsi="Times New Roman" w:cs="Times New Roman"/>
          <w:sz w:val="26"/>
          <w:szCs w:val="26"/>
          <w:highlight w:val="green"/>
        </w:rPr>
        <w:t xml:space="preserve"> a </w:t>
      </w:r>
      <w:r w:rsidR="003B637C" w:rsidRPr="00E5038F">
        <w:rPr>
          <w:rFonts w:ascii="Times New Roman" w:eastAsiaTheme="majorEastAsia" w:hAnsi="Times New Roman" w:cs="Times New Roman"/>
          <w:sz w:val="26"/>
          <w:szCs w:val="26"/>
          <w:highlight w:val="green"/>
        </w:rPr>
        <w:t xml:space="preserve">home energy management system in a </w:t>
      </w:r>
      <w:r w:rsidR="00784534" w:rsidRPr="00E5038F">
        <w:rPr>
          <w:rFonts w:ascii="Times New Roman" w:eastAsiaTheme="majorEastAsia" w:hAnsi="Times New Roman" w:cs="Times New Roman"/>
          <w:sz w:val="26"/>
          <w:szCs w:val="26"/>
          <w:highlight w:val="green"/>
        </w:rPr>
        <w:t xml:space="preserve">demand side management </w:t>
      </w:r>
      <w:r w:rsidR="004428A6" w:rsidRPr="00E5038F">
        <w:rPr>
          <w:rFonts w:ascii="Times New Roman" w:eastAsiaTheme="majorEastAsia" w:hAnsi="Times New Roman" w:cs="Times New Roman"/>
          <w:sz w:val="26"/>
          <w:szCs w:val="26"/>
          <w:highlight w:val="green"/>
        </w:rPr>
        <w:t>(</w:t>
      </w:r>
      <w:r w:rsidR="004428A6" w:rsidRPr="00E5038F">
        <w:rPr>
          <w:rFonts w:ascii="Times New Roman" w:eastAsiaTheme="majorEastAsia" w:hAnsi="Times New Roman" w:cs="Times New Roman"/>
          <w:sz w:val="26"/>
          <w:szCs w:val="26"/>
          <w:highlight w:val="green"/>
        </w:rPr>
        <w:t>DSM</w:t>
      </w:r>
      <w:r w:rsidR="004428A6" w:rsidRPr="00E5038F">
        <w:rPr>
          <w:rFonts w:ascii="Times New Roman" w:eastAsiaTheme="majorEastAsia" w:hAnsi="Times New Roman" w:cs="Times New Roman"/>
          <w:sz w:val="26"/>
          <w:szCs w:val="26"/>
          <w:highlight w:val="green"/>
        </w:rPr>
        <w:t xml:space="preserve">) </w:t>
      </w:r>
      <w:r w:rsidR="003B637C" w:rsidRPr="00E5038F">
        <w:rPr>
          <w:rFonts w:ascii="Times New Roman" w:eastAsiaTheme="majorEastAsia" w:hAnsi="Times New Roman" w:cs="Times New Roman"/>
          <w:sz w:val="26"/>
          <w:szCs w:val="26"/>
          <w:highlight w:val="green"/>
        </w:rPr>
        <w:t xml:space="preserve">program </w:t>
      </w:r>
      <w:r w:rsidR="00F46100" w:rsidRPr="00E5038F">
        <w:rPr>
          <w:rFonts w:ascii="Times New Roman" w:eastAsiaTheme="majorEastAsia" w:hAnsi="Times New Roman" w:cs="Times New Roman" w:hint="eastAsia"/>
          <w:sz w:val="26"/>
          <w:szCs w:val="26"/>
          <w:highlight w:val="green"/>
        </w:rPr>
        <w:t>and</w:t>
      </w:r>
      <w:r w:rsidR="00F46100" w:rsidRPr="00E5038F">
        <w:rPr>
          <w:rFonts w:ascii="Times New Roman" w:eastAsiaTheme="majorEastAsia" w:hAnsi="Times New Roman" w:cs="Times New Roman"/>
          <w:sz w:val="26"/>
          <w:szCs w:val="26"/>
          <w:highlight w:val="green"/>
        </w:rPr>
        <w:t xml:space="preserve"> it </w:t>
      </w:r>
      <w:r w:rsidR="003B637C" w:rsidRPr="00E5038F">
        <w:rPr>
          <w:rFonts w:ascii="Times New Roman" w:eastAsiaTheme="majorEastAsia" w:hAnsi="Times New Roman" w:cs="Times New Roman"/>
          <w:sz w:val="26"/>
          <w:szCs w:val="26"/>
          <w:highlight w:val="green"/>
        </w:rPr>
        <w:t>is equipped with an edge computing server.</w:t>
      </w:r>
      <w:r w:rsidR="00ED590D" w:rsidRPr="00E5038F">
        <w:rPr>
          <w:rFonts w:ascii="Times New Roman" w:eastAsiaTheme="majorEastAsia" w:hAnsi="Times New Roman" w:cs="Times New Roman"/>
          <w:sz w:val="26"/>
          <w:szCs w:val="26"/>
          <w:highlight w:val="green"/>
        </w:rPr>
        <w:t xml:space="preserve"> </w:t>
      </w:r>
      <w:r w:rsidR="000712DB" w:rsidRPr="00E5038F">
        <w:rPr>
          <w:rFonts w:ascii="Times New Roman" w:eastAsiaTheme="majorEastAsia" w:hAnsi="Times New Roman" w:cs="Times New Roman"/>
          <w:sz w:val="26"/>
          <w:szCs w:val="26"/>
          <w:highlight w:val="green"/>
        </w:rPr>
        <w:t xml:space="preserve">It </w:t>
      </w:r>
      <w:r w:rsidR="000712DB" w:rsidRPr="00E5038F">
        <w:rPr>
          <w:rFonts w:ascii="Times New Roman" w:eastAsiaTheme="majorEastAsia" w:hAnsi="Times New Roman" w:cs="Times New Roman"/>
          <w:sz w:val="26"/>
          <w:szCs w:val="26"/>
          <w:highlight w:val="green"/>
        </w:rPr>
        <w:t>maximize</w:t>
      </w:r>
      <w:r w:rsidR="00444D4E" w:rsidRPr="00E5038F">
        <w:rPr>
          <w:rFonts w:ascii="Times New Roman" w:eastAsiaTheme="majorEastAsia" w:hAnsi="Times New Roman" w:cs="Times New Roman"/>
          <w:sz w:val="26"/>
          <w:szCs w:val="26"/>
          <w:highlight w:val="green"/>
        </w:rPr>
        <w:t>s</w:t>
      </w:r>
      <w:r w:rsidR="000712DB" w:rsidRPr="00E5038F">
        <w:rPr>
          <w:rFonts w:ascii="Times New Roman" w:eastAsiaTheme="majorEastAsia" w:hAnsi="Times New Roman" w:cs="Times New Roman"/>
          <w:sz w:val="26"/>
          <w:szCs w:val="26"/>
          <w:highlight w:val="green"/>
        </w:rPr>
        <w:t xml:space="preserve"> the </w:t>
      </w:r>
      <w:r w:rsidR="00444D4E" w:rsidRPr="00E5038F">
        <w:rPr>
          <w:rFonts w:ascii="Times New Roman" w:eastAsiaTheme="majorEastAsia" w:hAnsi="Times New Roman" w:cs="Times New Roman"/>
          <w:sz w:val="26"/>
          <w:szCs w:val="26"/>
          <w:highlight w:val="green"/>
        </w:rPr>
        <w:t>expected total reward</w:t>
      </w:r>
      <w:r w:rsidR="00444D4E" w:rsidRPr="00E5038F">
        <w:rPr>
          <w:rFonts w:ascii="Times New Roman" w:eastAsiaTheme="majorEastAsia" w:hAnsi="Times New Roman" w:cs="Times New Roman"/>
          <w:sz w:val="26"/>
          <w:szCs w:val="26"/>
          <w:highlight w:val="green"/>
        </w:rPr>
        <w:t xml:space="preserve"> of a home owner</w:t>
      </w:r>
      <w:r w:rsidR="001B50CF" w:rsidRPr="00E5038F">
        <w:rPr>
          <w:rFonts w:ascii="Times New Roman" w:eastAsiaTheme="majorEastAsia" w:hAnsi="Times New Roman" w:cs="Times New Roman" w:hint="eastAsia"/>
          <w:sz w:val="26"/>
          <w:szCs w:val="26"/>
          <w:highlight w:val="green"/>
        </w:rPr>
        <w:t>,</w:t>
      </w:r>
      <w:r w:rsidR="001B50CF" w:rsidRPr="00E5038F">
        <w:rPr>
          <w:rFonts w:ascii="Times New Roman" w:eastAsiaTheme="majorEastAsia" w:hAnsi="Times New Roman" w:cs="Times New Roman"/>
          <w:sz w:val="26"/>
          <w:szCs w:val="26"/>
          <w:highlight w:val="green"/>
        </w:rPr>
        <w:t xml:space="preserve"> </w:t>
      </w:r>
      <w:r w:rsidR="001B50CF" w:rsidRPr="00E5038F">
        <w:rPr>
          <w:rFonts w:ascii="Times New Roman" w:eastAsiaTheme="majorEastAsia" w:hAnsi="Times New Roman" w:cs="Times New Roman" w:hint="eastAsia"/>
          <w:sz w:val="26"/>
          <w:szCs w:val="26"/>
          <w:highlight w:val="green"/>
        </w:rPr>
        <w:t>which</w:t>
      </w:r>
      <w:r w:rsidR="001B50CF" w:rsidRPr="00E5038F">
        <w:rPr>
          <w:rFonts w:ascii="Times New Roman" w:eastAsiaTheme="majorEastAsia" w:hAnsi="Times New Roman" w:cs="Times New Roman"/>
          <w:sz w:val="26"/>
          <w:szCs w:val="26"/>
          <w:highlight w:val="green"/>
        </w:rPr>
        <w:t xml:space="preserve"> is obtained by </w:t>
      </w:r>
      <w:r w:rsidR="001B50CF" w:rsidRPr="00E5038F">
        <w:rPr>
          <w:rFonts w:ascii="Times New Roman" w:eastAsiaTheme="majorEastAsia" w:hAnsi="Times New Roman" w:cs="Times New Roman"/>
          <w:sz w:val="26"/>
          <w:szCs w:val="26"/>
          <w:highlight w:val="green"/>
        </w:rPr>
        <w:lastRenderedPageBreak/>
        <w:t>calculating</w:t>
      </w:r>
      <w:r w:rsidR="000712DB" w:rsidRPr="00E5038F">
        <w:rPr>
          <w:rFonts w:ascii="Times New Roman" w:eastAsiaTheme="majorEastAsia" w:hAnsi="Times New Roman" w:cs="Times New Roman"/>
          <w:sz w:val="26"/>
          <w:szCs w:val="26"/>
          <w:highlight w:val="green"/>
        </w:rPr>
        <w:t xml:space="preserve"> the</w:t>
      </w:r>
      <w:r w:rsidR="00E42D0F" w:rsidRPr="00E5038F">
        <w:rPr>
          <w:rFonts w:ascii="Times New Roman" w:eastAsiaTheme="majorEastAsia" w:hAnsi="Times New Roman" w:cs="Times New Roman"/>
          <w:sz w:val="26"/>
          <w:szCs w:val="26"/>
          <w:highlight w:val="green"/>
        </w:rPr>
        <w:t xml:space="preserve"> difference between</w:t>
      </w:r>
      <w:r w:rsidR="002C38E3" w:rsidRPr="00E5038F">
        <w:rPr>
          <w:rFonts w:ascii="Times New Roman" w:eastAsiaTheme="majorEastAsia" w:hAnsi="Times New Roman" w:cs="Times New Roman"/>
          <w:sz w:val="26"/>
          <w:szCs w:val="26"/>
          <w:highlight w:val="green"/>
        </w:rPr>
        <w:t xml:space="preserve"> reward of </w:t>
      </w:r>
      <w:r w:rsidR="000712DB" w:rsidRPr="00E5038F">
        <w:rPr>
          <w:rFonts w:ascii="Times New Roman" w:eastAsiaTheme="majorEastAsia" w:hAnsi="Times New Roman" w:cs="Times New Roman"/>
          <w:sz w:val="26"/>
          <w:szCs w:val="26"/>
          <w:highlight w:val="green"/>
        </w:rPr>
        <w:t xml:space="preserve">edge computing tasks </w:t>
      </w:r>
      <w:r w:rsidR="00E42D0F" w:rsidRPr="00E5038F">
        <w:rPr>
          <w:rFonts w:ascii="Times New Roman" w:eastAsiaTheme="majorEastAsia" w:hAnsi="Times New Roman" w:cs="Times New Roman"/>
          <w:sz w:val="26"/>
          <w:szCs w:val="26"/>
          <w:highlight w:val="green"/>
        </w:rPr>
        <w:t>and</w:t>
      </w:r>
      <w:r w:rsidR="000712DB" w:rsidRPr="00E5038F">
        <w:rPr>
          <w:rFonts w:ascii="Times New Roman" w:eastAsiaTheme="majorEastAsia" w:hAnsi="Times New Roman" w:cs="Times New Roman"/>
          <w:sz w:val="26"/>
          <w:szCs w:val="26"/>
          <w:highlight w:val="green"/>
        </w:rPr>
        <w:t xml:space="preserve"> the </w:t>
      </w:r>
      <w:r w:rsidR="00FF3DCA" w:rsidRPr="00E5038F">
        <w:rPr>
          <w:rFonts w:ascii="Times New Roman" w:eastAsiaTheme="majorEastAsia" w:hAnsi="Times New Roman" w:cs="Times New Roman"/>
          <w:sz w:val="26"/>
          <w:szCs w:val="26"/>
          <w:highlight w:val="green"/>
        </w:rPr>
        <w:t xml:space="preserve">sum of </w:t>
      </w:r>
      <w:r w:rsidR="00FF3DCA" w:rsidRPr="00E5038F">
        <w:rPr>
          <w:rFonts w:ascii="Times New Roman" w:eastAsiaTheme="majorEastAsia" w:hAnsi="Times New Roman" w:cs="Times New Roman"/>
          <w:sz w:val="26"/>
          <w:szCs w:val="26"/>
          <w:highlight w:val="green"/>
        </w:rPr>
        <w:t xml:space="preserve">electricity </w:t>
      </w:r>
      <w:r w:rsidR="00FF3DCA" w:rsidRPr="00E5038F">
        <w:rPr>
          <w:rFonts w:ascii="Times New Roman" w:eastAsiaTheme="majorEastAsia" w:hAnsi="Times New Roman" w:cs="Times New Roman"/>
          <w:sz w:val="26"/>
          <w:szCs w:val="26"/>
          <w:highlight w:val="green"/>
        </w:rPr>
        <w:t xml:space="preserve">cost, the </w:t>
      </w:r>
      <w:r w:rsidR="000712DB" w:rsidRPr="00786D42">
        <w:rPr>
          <w:rFonts w:ascii="Times New Roman" w:eastAsiaTheme="majorEastAsia" w:hAnsi="Times New Roman" w:cs="Times New Roman"/>
          <w:sz w:val="26"/>
          <w:szCs w:val="26"/>
          <w:highlight w:val="green"/>
        </w:rPr>
        <w:t xml:space="preserve">computation offloading </w:t>
      </w:r>
      <w:r w:rsidR="00FF3DCA" w:rsidRPr="00786D42">
        <w:rPr>
          <w:rFonts w:ascii="Times New Roman" w:eastAsiaTheme="majorEastAsia" w:hAnsi="Times New Roman" w:cs="Times New Roman"/>
          <w:sz w:val="26"/>
          <w:szCs w:val="26"/>
          <w:highlight w:val="green"/>
        </w:rPr>
        <w:t xml:space="preserve">cost </w:t>
      </w:r>
      <w:r w:rsidR="000712DB" w:rsidRPr="00786D42">
        <w:rPr>
          <w:rFonts w:ascii="Times New Roman" w:eastAsiaTheme="majorEastAsia" w:hAnsi="Times New Roman" w:cs="Times New Roman"/>
          <w:sz w:val="26"/>
          <w:szCs w:val="26"/>
          <w:highlight w:val="green"/>
        </w:rPr>
        <w:t xml:space="preserve">and the </w:t>
      </w:r>
      <w:r w:rsidR="004428A6" w:rsidRPr="00786D42">
        <w:rPr>
          <w:rFonts w:ascii="Times New Roman" w:eastAsiaTheme="majorEastAsia" w:hAnsi="Times New Roman" w:cs="Times New Roman"/>
          <w:sz w:val="26"/>
          <w:szCs w:val="26"/>
          <w:highlight w:val="green"/>
        </w:rPr>
        <w:t xml:space="preserve">violating </w:t>
      </w:r>
      <w:r w:rsidR="000712DB" w:rsidRPr="00786D42">
        <w:rPr>
          <w:rFonts w:ascii="Times New Roman" w:eastAsiaTheme="majorEastAsia" w:hAnsi="Times New Roman" w:cs="Times New Roman"/>
          <w:sz w:val="26"/>
          <w:szCs w:val="26"/>
          <w:highlight w:val="green"/>
        </w:rPr>
        <w:t xml:space="preserve">penalty of DSM </w:t>
      </w:r>
      <w:r w:rsidR="00E402EC" w:rsidRPr="00786D42">
        <w:rPr>
          <w:rFonts w:ascii="Times New Roman" w:eastAsiaTheme="majorEastAsia" w:hAnsi="Times New Roman" w:cs="Times New Roman"/>
          <w:sz w:val="26"/>
          <w:szCs w:val="26"/>
          <w:highlight w:val="green"/>
        </w:rPr>
        <w:t>needs</w:t>
      </w:r>
      <w:r w:rsidR="000712DB" w:rsidRPr="00786D42">
        <w:rPr>
          <w:rFonts w:ascii="Times New Roman" w:eastAsiaTheme="majorEastAsia" w:hAnsi="Times New Roman" w:cs="Times New Roman"/>
          <w:sz w:val="26"/>
          <w:szCs w:val="26"/>
          <w:highlight w:val="green"/>
        </w:rPr>
        <w:t>.</w:t>
      </w:r>
      <w:r w:rsidR="00141F4D" w:rsidRPr="00786D42">
        <w:rPr>
          <w:rFonts w:ascii="Times New Roman" w:eastAsiaTheme="majorEastAsia" w:hAnsi="Times New Roman" w:cs="Times New Roman"/>
          <w:sz w:val="26"/>
          <w:szCs w:val="26"/>
          <w:highlight w:val="green"/>
        </w:rPr>
        <w:t xml:space="preserve"> Then,</w:t>
      </w:r>
      <w:r w:rsidR="006264DD" w:rsidRPr="00786D42">
        <w:rPr>
          <w:rFonts w:ascii="Times New Roman" w:eastAsiaTheme="majorEastAsia" w:hAnsi="Times New Roman" w:cs="Times New Roman"/>
          <w:sz w:val="26"/>
          <w:szCs w:val="26"/>
          <w:highlight w:val="green"/>
        </w:rPr>
        <w:t xml:space="preserve"> </w:t>
      </w:r>
      <w:r w:rsidR="001F0B4F" w:rsidRPr="00786D42">
        <w:rPr>
          <w:rFonts w:ascii="Times New Roman" w:eastAsiaTheme="majorEastAsia" w:hAnsi="Times New Roman" w:cs="Times New Roman"/>
          <w:sz w:val="26"/>
          <w:szCs w:val="26"/>
          <w:highlight w:val="green"/>
        </w:rPr>
        <w:t>the d</w:t>
      </w:r>
      <w:r w:rsidR="001F0B4F" w:rsidRPr="00786D42">
        <w:rPr>
          <w:rFonts w:ascii="Times New Roman" w:eastAsiaTheme="majorEastAsia" w:hAnsi="Times New Roman" w:cs="Times New Roman"/>
          <w:sz w:val="26"/>
          <w:szCs w:val="26"/>
          <w:highlight w:val="green"/>
        </w:rPr>
        <w:t xml:space="preserve">eep </w:t>
      </w:r>
      <w:r w:rsidR="001F0B4F" w:rsidRPr="00786D42">
        <w:rPr>
          <w:rFonts w:ascii="Times New Roman" w:eastAsiaTheme="majorEastAsia" w:hAnsi="Times New Roman" w:cs="Times New Roman"/>
          <w:sz w:val="26"/>
          <w:szCs w:val="26"/>
          <w:highlight w:val="green"/>
        </w:rPr>
        <w:t>d</w:t>
      </w:r>
      <w:r w:rsidR="001F0B4F" w:rsidRPr="00786D42">
        <w:rPr>
          <w:rFonts w:ascii="Times New Roman" w:eastAsiaTheme="majorEastAsia" w:hAnsi="Times New Roman" w:cs="Times New Roman"/>
          <w:sz w:val="26"/>
          <w:szCs w:val="26"/>
          <w:highlight w:val="green"/>
        </w:rPr>
        <w:t xml:space="preserve">eterministic </w:t>
      </w:r>
      <w:r w:rsidR="001F0B4F" w:rsidRPr="00786D42">
        <w:rPr>
          <w:rFonts w:ascii="Times New Roman" w:eastAsiaTheme="majorEastAsia" w:hAnsi="Times New Roman" w:cs="Times New Roman"/>
          <w:sz w:val="26"/>
          <w:szCs w:val="26"/>
          <w:highlight w:val="green"/>
        </w:rPr>
        <w:t>p</w:t>
      </w:r>
      <w:r w:rsidR="001F0B4F" w:rsidRPr="00786D42">
        <w:rPr>
          <w:rFonts w:ascii="Times New Roman" w:eastAsiaTheme="majorEastAsia" w:hAnsi="Times New Roman" w:cs="Times New Roman"/>
          <w:sz w:val="26"/>
          <w:szCs w:val="26"/>
          <w:highlight w:val="green"/>
        </w:rPr>
        <w:t xml:space="preserve">olicy </w:t>
      </w:r>
      <w:r w:rsidR="001F0B4F" w:rsidRPr="00786D42">
        <w:rPr>
          <w:rFonts w:ascii="Times New Roman" w:eastAsiaTheme="majorEastAsia" w:hAnsi="Times New Roman" w:cs="Times New Roman"/>
          <w:sz w:val="26"/>
          <w:szCs w:val="26"/>
          <w:highlight w:val="green"/>
        </w:rPr>
        <w:t>g</w:t>
      </w:r>
      <w:r w:rsidR="001F0B4F" w:rsidRPr="00786D42">
        <w:rPr>
          <w:rFonts w:ascii="Times New Roman" w:eastAsiaTheme="majorEastAsia" w:hAnsi="Times New Roman" w:cs="Times New Roman"/>
          <w:sz w:val="26"/>
          <w:szCs w:val="26"/>
          <w:highlight w:val="green"/>
        </w:rPr>
        <w:t>radient</w:t>
      </w:r>
      <w:r w:rsidR="001F0B4F" w:rsidRPr="00786D42">
        <w:rPr>
          <w:rFonts w:ascii="Times New Roman" w:eastAsiaTheme="majorEastAsia" w:hAnsi="Times New Roman" w:cs="Times New Roman"/>
          <w:sz w:val="26"/>
          <w:szCs w:val="26"/>
          <w:highlight w:val="green"/>
        </w:rPr>
        <w:t xml:space="preserve"> </w:t>
      </w:r>
      <w:r w:rsidR="006264DD" w:rsidRPr="00786D42">
        <w:rPr>
          <w:rFonts w:ascii="Times New Roman" w:eastAsiaTheme="majorEastAsia" w:hAnsi="Times New Roman" w:cs="Times New Roman"/>
          <w:sz w:val="26"/>
          <w:szCs w:val="26"/>
          <w:highlight w:val="green"/>
        </w:rPr>
        <w:t xml:space="preserve">is adopted to </w:t>
      </w:r>
      <w:r w:rsidR="00CB74B3" w:rsidRPr="00786D42">
        <w:rPr>
          <w:rFonts w:ascii="Times New Roman" w:eastAsiaTheme="majorEastAsia" w:hAnsi="Times New Roman" w:cs="Times New Roman"/>
          <w:sz w:val="26"/>
          <w:szCs w:val="26"/>
          <w:highlight w:val="green"/>
        </w:rPr>
        <w:t xml:space="preserve">solve </w:t>
      </w:r>
      <w:r w:rsidR="003066C5" w:rsidRPr="00786D42">
        <w:rPr>
          <w:rFonts w:ascii="Times New Roman" w:eastAsiaTheme="majorEastAsia" w:hAnsi="Times New Roman" w:cs="Times New Roman"/>
          <w:sz w:val="26"/>
          <w:szCs w:val="26"/>
          <w:highlight w:val="green"/>
        </w:rPr>
        <w:t xml:space="preserve">long-term temporal </w:t>
      </w:r>
      <w:r w:rsidR="003066C5" w:rsidRPr="001201CF">
        <w:rPr>
          <w:rFonts w:ascii="Times New Roman" w:eastAsiaTheme="majorEastAsia" w:hAnsi="Times New Roman" w:cs="Times New Roman"/>
          <w:sz w:val="26"/>
          <w:szCs w:val="26"/>
          <w:highlight w:val="green"/>
        </w:rPr>
        <w:t>interdependency</w:t>
      </w:r>
      <w:r w:rsidR="001121E0" w:rsidRPr="001201CF">
        <w:rPr>
          <w:rFonts w:ascii="Times New Roman" w:eastAsiaTheme="majorEastAsia" w:hAnsi="Times New Roman" w:cs="Times New Roman"/>
          <w:sz w:val="26"/>
          <w:szCs w:val="26"/>
          <w:highlight w:val="green"/>
        </w:rPr>
        <w:t xml:space="preserve"> and </w:t>
      </w:r>
      <w:r w:rsidR="003334AB" w:rsidRPr="001201CF">
        <w:rPr>
          <w:rFonts w:ascii="Times New Roman" w:eastAsiaTheme="majorEastAsia" w:hAnsi="Times New Roman" w:cs="Times New Roman"/>
          <w:sz w:val="26"/>
          <w:szCs w:val="26"/>
          <w:highlight w:val="green"/>
        </w:rPr>
        <w:t>high-dimensional state space</w:t>
      </w:r>
      <w:r w:rsidR="00786D42" w:rsidRPr="001201CF">
        <w:rPr>
          <w:rFonts w:ascii="Times New Roman" w:eastAsiaTheme="majorEastAsia" w:hAnsi="Times New Roman" w:cs="Times New Roman"/>
          <w:sz w:val="26"/>
          <w:szCs w:val="26"/>
          <w:highlight w:val="green"/>
        </w:rPr>
        <w:t xml:space="preserve"> in their </w:t>
      </w:r>
      <w:r w:rsidR="00786D42" w:rsidRPr="001201CF">
        <w:rPr>
          <w:rFonts w:ascii="Times New Roman" w:eastAsiaTheme="majorEastAsia" w:hAnsi="Times New Roman" w:cs="Times New Roman"/>
          <w:sz w:val="26"/>
          <w:szCs w:val="26"/>
          <w:highlight w:val="green"/>
        </w:rPr>
        <w:t>formulated</w:t>
      </w:r>
      <w:r w:rsidR="00786D42" w:rsidRPr="001201CF">
        <w:rPr>
          <w:rFonts w:ascii="Times New Roman" w:eastAsiaTheme="majorEastAsia" w:hAnsi="Times New Roman" w:cs="Times New Roman"/>
          <w:sz w:val="26"/>
          <w:szCs w:val="26"/>
          <w:highlight w:val="green"/>
        </w:rPr>
        <w:t xml:space="preserve"> MDPs</w:t>
      </w:r>
      <w:r w:rsidR="006264DD" w:rsidRPr="001201CF">
        <w:rPr>
          <w:rFonts w:ascii="Times New Roman" w:eastAsiaTheme="majorEastAsia" w:hAnsi="Times New Roman" w:cs="Times New Roman"/>
          <w:sz w:val="26"/>
          <w:szCs w:val="26"/>
          <w:highlight w:val="green"/>
        </w:rPr>
        <w:t>.</w:t>
      </w:r>
      <w:r w:rsidR="00471038" w:rsidRPr="001201CF">
        <w:rPr>
          <w:rFonts w:ascii="Times New Roman" w:eastAsiaTheme="majorEastAsia" w:hAnsi="Times New Roman" w:cs="Times New Roman"/>
          <w:sz w:val="26"/>
          <w:szCs w:val="26"/>
          <w:highlight w:val="green"/>
        </w:rPr>
        <w:t xml:space="preserve"> </w:t>
      </w:r>
      <w:r w:rsidR="009317EB" w:rsidRPr="001201CF">
        <w:rPr>
          <w:rFonts w:ascii="Times New Roman" w:eastAsiaTheme="majorEastAsia" w:hAnsi="Times New Roman" w:cs="Times New Roman"/>
          <w:sz w:val="26"/>
          <w:szCs w:val="26"/>
          <w:highlight w:val="green"/>
        </w:rPr>
        <w:t xml:space="preserve">Sirojan </w:t>
      </w:r>
      <w:r w:rsidR="009317EB" w:rsidRPr="001201CF">
        <w:rPr>
          <w:rFonts w:ascii="Times New Roman" w:eastAsiaTheme="majorEastAsia" w:hAnsi="Times New Roman" w:cs="Times New Roman"/>
          <w:i/>
          <w:sz w:val="26"/>
          <w:szCs w:val="26"/>
          <w:highlight w:val="green"/>
        </w:rPr>
        <w:t>et al</w:t>
      </w:r>
      <w:r w:rsidR="009317EB" w:rsidRPr="001201CF">
        <w:rPr>
          <w:rFonts w:ascii="Times New Roman" w:eastAsiaTheme="majorEastAsia" w:hAnsi="Times New Roman" w:cs="Times New Roman"/>
          <w:sz w:val="26"/>
          <w:szCs w:val="26"/>
          <w:highlight w:val="green"/>
        </w:rPr>
        <w:t xml:space="preserve">. </w:t>
      </w:r>
      <w:r w:rsidR="000A7E57" w:rsidRPr="001201CF">
        <w:rPr>
          <w:rFonts w:ascii="Times New Roman" w:eastAsiaTheme="majorEastAsia" w:hAnsi="Times New Roman" w:cs="Times New Roman"/>
          <w:sz w:val="26"/>
          <w:szCs w:val="26"/>
          <w:highlight w:val="green"/>
        </w:rPr>
        <w:fldChar w:fldCharType="begin"/>
      </w:r>
      <w:r w:rsidR="000A7E57" w:rsidRPr="001201CF">
        <w:rPr>
          <w:rFonts w:ascii="Times New Roman" w:eastAsiaTheme="majorEastAsia" w:hAnsi="Times New Roman" w:cs="Times New Roman"/>
          <w:sz w:val="26"/>
          <w:szCs w:val="26"/>
          <w:highlight w:val="green"/>
        </w:rPr>
        <w:instrText xml:space="preserve"> REF _Ref36934588 \r \h </w:instrText>
      </w:r>
      <w:r w:rsidR="000A7E57" w:rsidRPr="001201CF">
        <w:rPr>
          <w:rFonts w:ascii="Times New Roman" w:eastAsiaTheme="majorEastAsia" w:hAnsi="Times New Roman" w:cs="Times New Roman"/>
          <w:sz w:val="26"/>
          <w:szCs w:val="26"/>
          <w:highlight w:val="green"/>
        </w:rPr>
      </w:r>
      <w:r w:rsidR="001201CF">
        <w:rPr>
          <w:rFonts w:ascii="Times New Roman" w:eastAsiaTheme="majorEastAsia" w:hAnsi="Times New Roman" w:cs="Times New Roman"/>
          <w:sz w:val="26"/>
          <w:szCs w:val="26"/>
          <w:highlight w:val="green"/>
        </w:rPr>
        <w:instrText xml:space="preserve"> \* MERGEFORMAT </w:instrText>
      </w:r>
      <w:r w:rsidR="000A7E57" w:rsidRPr="001201CF">
        <w:rPr>
          <w:rFonts w:ascii="Times New Roman" w:eastAsiaTheme="majorEastAsia" w:hAnsi="Times New Roman" w:cs="Times New Roman"/>
          <w:sz w:val="26"/>
          <w:szCs w:val="26"/>
          <w:highlight w:val="green"/>
        </w:rPr>
        <w:fldChar w:fldCharType="separate"/>
      </w:r>
      <w:r w:rsidR="00EF7E9C" w:rsidRPr="001201CF">
        <w:rPr>
          <w:rFonts w:ascii="Times New Roman" w:eastAsiaTheme="majorEastAsia" w:hAnsi="Times New Roman" w:cs="Times New Roman"/>
          <w:sz w:val="26"/>
          <w:szCs w:val="26"/>
          <w:highlight w:val="green"/>
        </w:rPr>
        <w:t>[77]</w:t>
      </w:r>
      <w:r w:rsidR="000A7E57" w:rsidRPr="001201CF">
        <w:rPr>
          <w:rFonts w:ascii="Times New Roman" w:eastAsiaTheme="majorEastAsia" w:hAnsi="Times New Roman" w:cs="Times New Roman"/>
          <w:sz w:val="26"/>
          <w:szCs w:val="26"/>
          <w:highlight w:val="green"/>
        </w:rPr>
        <w:fldChar w:fldCharType="end"/>
      </w:r>
      <w:r w:rsidR="00201CD3" w:rsidRPr="001201CF">
        <w:rPr>
          <w:rFonts w:ascii="Times New Roman" w:eastAsiaTheme="majorEastAsia" w:hAnsi="Times New Roman" w:cs="Times New Roman"/>
          <w:sz w:val="26"/>
          <w:szCs w:val="26"/>
          <w:highlight w:val="green"/>
        </w:rPr>
        <w:t xml:space="preserve"> present</w:t>
      </w:r>
      <w:r w:rsidR="00134398" w:rsidRPr="001201CF">
        <w:rPr>
          <w:rFonts w:ascii="Times New Roman" w:eastAsiaTheme="majorEastAsia" w:hAnsi="Times New Roman" w:cs="Times New Roman"/>
          <w:sz w:val="26"/>
          <w:szCs w:val="26"/>
          <w:highlight w:val="green"/>
        </w:rPr>
        <w:t xml:space="preserve"> a deep learning-based </w:t>
      </w:r>
      <w:r w:rsidR="003B3F26" w:rsidRPr="001201CF">
        <w:rPr>
          <w:rFonts w:ascii="Times New Roman" w:eastAsiaTheme="majorEastAsia" w:hAnsi="Times New Roman" w:cs="Times New Roman"/>
          <w:sz w:val="26"/>
          <w:szCs w:val="26"/>
          <w:highlight w:val="green"/>
        </w:rPr>
        <w:t xml:space="preserve">sustainable </w:t>
      </w:r>
      <w:r w:rsidR="003B3F26" w:rsidRPr="001201CF">
        <w:rPr>
          <w:rFonts w:ascii="Times New Roman" w:eastAsiaTheme="majorEastAsia" w:hAnsi="Times New Roman" w:cs="Times New Roman"/>
          <w:sz w:val="26"/>
          <w:szCs w:val="26"/>
          <w:highlight w:val="green"/>
        </w:rPr>
        <w:t>method</w:t>
      </w:r>
      <w:r w:rsidR="00134398" w:rsidRPr="001201CF">
        <w:rPr>
          <w:rFonts w:ascii="Times New Roman" w:eastAsiaTheme="majorEastAsia" w:hAnsi="Times New Roman" w:cs="Times New Roman"/>
          <w:sz w:val="26"/>
          <w:szCs w:val="26"/>
          <w:highlight w:val="green"/>
        </w:rPr>
        <w:t xml:space="preserve"> </w:t>
      </w:r>
      <w:r w:rsidR="00CD76B6" w:rsidRPr="001201CF">
        <w:rPr>
          <w:rFonts w:ascii="Times New Roman" w:eastAsiaTheme="majorEastAsia" w:hAnsi="Times New Roman" w:cs="Times New Roman"/>
          <w:sz w:val="26"/>
          <w:szCs w:val="26"/>
          <w:highlight w:val="green"/>
        </w:rPr>
        <w:t>for</w:t>
      </w:r>
      <w:r w:rsidR="00134398" w:rsidRPr="001201CF">
        <w:rPr>
          <w:rFonts w:ascii="Times New Roman" w:eastAsiaTheme="majorEastAsia" w:hAnsi="Times New Roman" w:cs="Times New Roman"/>
          <w:sz w:val="26"/>
          <w:szCs w:val="26"/>
          <w:highlight w:val="green"/>
        </w:rPr>
        <w:t xml:space="preserve"> an edge device</w:t>
      </w:r>
      <w:r w:rsidR="00664E03" w:rsidRPr="001201CF">
        <w:rPr>
          <w:rFonts w:ascii="Times New Roman" w:eastAsiaTheme="majorEastAsia" w:hAnsi="Times New Roman" w:cs="Times New Roman"/>
          <w:sz w:val="26"/>
          <w:szCs w:val="26"/>
          <w:highlight w:val="green"/>
        </w:rPr>
        <w:t xml:space="preserve"> and it can be </w:t>
      </w:r>
      <w:r w:rsidR="005839AA" w:rsidRPr="001201CF">
        <w:rPr>
          <w:rFonts w:ascii="Times New Roman" w:eastAsiaTheme="majorEastAsia" w:hAnsi="Times New Roman" w:cs="Times New Roman"/>
          <w:sz w:val="26"/>
          <w:szCs w:val="26"/>
          <w:highlight w:val="green"/>
        </w:rPr>
        <w:t>used</w:t>
      </w:r>
      <w:r w:rsidR="00134398" w:rsidRPr="001201CF">
        <w:rPr>
          <w:rFonts w:ascii="Times New Roman" w:eastAsiaTheme="majorEastAsia" w:hAnsi="Times New Roman" w:cs="Times New Roman"/>
          <w:sz w:val="26"/>
          <w:szCs w:val="26"/>
          <w:highlight w:val="green"/>
        </w:rPr>
        <w:t xml:space="preserve"> on </w:t>
      </w:r>
      <w:r w:rsidR="00134398" w:rsidRPr="007C65E8">
        <w:rPr>
          <w:rFonts w:ascii="Times New Roman" w:eastAsiaTheme="majorEastAsia" w:hAnsi="Times New Roman" w:cs="Times New Roman"/>
          <w:sz w:val="26"/>
          <w:szCs w:val="26"/>
          <w:highlight w:val="green"/>
        </w:rPr>
        <w:t>top of a power pole</w:t>
      </w:r>
      <w:r w:rsidR="00757E12" w:rsidRPr="007C65E8">
        <w:rPr>
          <w:rFonts w:ascii="Times New Roman" w:eastAsiaTheme="majorEastAsia" w:hAnsi="Times New Roman" w:cs="Times New Roman"/>
          <w:sz w:val="26"/>
          <w:szCs w:val="26"/>
          <w:highlight w:val="green"/>
        </w:rPr>
        <w:t xml:space="preserve"> for</w:t>
      </w:r>
      <w:r w:rsidR="00134398" w:rsidRPr="007C65E8">
        <w:rPr>
          <w:rFonts w:ascii="Times New Roman" w:eastAsiaTheme="majorEastAsia" w:hAnsi="Times New Roman" w:cs="Times New Roman"/>
          <w:sz w:val="26"/>
          <w:szCs w:val="26"/>
          <w:highlight w:val="green"/>
        </w:rPr>
        <w:t xml:space="preserve"> detect</w:t>
      </w:r>
      <w:r w:rsidR="00757E12" w:rsidRPr="007C65E8">
        <w:rPr>
          <w:rFonts w:ascii="Times New Roman" w:eastAsiaTheme="majorEastAsia" w:hAnsi="Times New Roman" w:cs="Times New Roman"/>
          <w:sz w:val="26"/>
          <w:szCs w:val="26"/>
          <w:highlight w:val="green"/>
        </w:rPr>
        <w:t>ing</w:t>
      </w:r>
      <w:r w:rsidR="00134398" w:rsidRPr="007C65E8">
        <w:rPr>
          <w:rFonts w:ascii="Times New Roman" w:eastAsiaTheme="majorEastAsia" w:hAnsi="Times New Roman" w:cs="Times New Roman"/>
          <w:sz w:val="26"/>
          <w:szCs w:val="26"/>
          <w:highlight w:val="green"/>
        </w:rPr>
        <w:t xml:space="preserve"> </w:t>
      </w:r>
      <w:r w:rsidR="00173BF6" w:rsidRPr="007C65E8">
        <w:rPr>
          <w:rFonts w:ascii="Times New Roman" w:eastAsiaTheme="majorEastAsia" w:hAnsi="Times New Roman" w:cs="Times New Roman"/>
          <w:sz w:val="26"/>
          <w:szCs w:val="26"/>
          <w:highlight w:val="green"/>
        </w:rPr>
        <w:t>h</w:t>
      </w:r>
      <w:r w:rsidR="00173BF6" w:rsidRPr="007C65E8">
        <w:rPr>
          <w:rFonts w:ascii="Times New Roman" w:eastAsiaTheme="majorEastAsia" w:hAnsi="Times New Roman" w:cs="Times New Roman"/>
          <w:sz w:val="26"/>
          <w:szCs w:val="26"/>
          <w:highlight w:val="green"/>
        </w:rPr>
        <w:t xml:space="preserve">igh impedance faults </w:t>
      </w:r>
      <w:r w:rsidR="00134398" w:rsidRPr="007C65E8">
        <w:rPr>
          <w:rFonts w:ascii="Times New Roman" w:eastAsiaTheme="majorEastAsia" w:hAnsi="Times New Roman" w:cs="Times New Roman"/>
          <w:sz w:val="26"/>
          <w:szCs w:val="26"/>
          <w:highlight w:val="green"/>
        </w:rPr>
        <w:t xml:space="preserve">in </w:t>
      </w:r>
      <w:r w:rsidR="003161B4" w:rsidRPr="007C65E8">
        <w:rPr>
          <w:rFonts w:ascii="Times New Roman" w:eastAsiaTheme="majorEastAsia" w:hAnsi="Times New Roman" w:cs="Times New Roman"/>
          <w:sz w:val="26"/>
          <w:szCs w:val="26"/>
          <w:highlight w:val="green"/>
        </w:rPr>
        <w:t xml:space="preserve">a </w:t>
      </w:r>
      <w:r w:rsidR="00134398" w:rsidRPr="007C65E8">
        <w:rPr>
          <w:rFonts w:ascii="Times New Roman" w:eastAsiaTheme="majorEastAsia" w:hAnsi="Times New Roman" w:cs="Times New Roman"/>
          <w:sz w:val="26"/>
          <w:szCs w:val="26"/>
          <w:highlight w:val="green"/>
        </w:rPr>
        <w:t>real-time</w:t>
      </w:r>
      <w:r w:rsidR="003161B4" w:rsidRPr="007C65E8">
        <w:rPr>
          <w:rFonts w:ascii="Times New Roman" w:eastAsiaTheme="majorEastAsia" w:hAnsi="Times New Roman" w:cs="Times New Roman"/>
          <w:sz w:val="26"/>
          <w:szCs w:val="26"/>
          <w:highlight w:val="green"/>
        </w:rPr>
        <w:t xml:space="preserve"> manner</w:t>
      </w:r>
      <w:r w:rsidR="00134398" w:rsidRPr="007C65E8">
        <w:rPr>
          <w:rFonts w:ascii="Times New Roman" w:eastAsiaTheme="majorEastAsia" w:hAnsi="Times New Roman" w:cs="Times New Roman"/>
          <w:sz w:val="26"/>
          <w:szCs w:val="26"/>
          <w:highlight w:val="green"/>
        </w:rPr>
        <w:t xml:space="preserve">. </w:t>
      </w:r>
      <w:r w:rsidR="00D61735" w:rsidRPr="007C65E8">
        <w:rPr>
          <w:rFonts w:ascii="Times New Roman" w:eastAsiaTheme="majorEastAsia" w:hAnsi="Times New Roman" w:cs="Times New Roman"/>
          <w:sz w:val="26"/>
          <w:szCs w:val="26"/>
          <w:highlight w:val="green"/>
        </w:rPr>
        <w:t xml:space="preserve">In the </w:t>
      </w:r>
      <w:r w:rsidR="00D61735" w:rsidRPr="006B4BED">
        <w:rPr>
          <w:rFonts w:ascii="Times New Roman" w:eastAsiaTheme="majorEastAsia" w:hAnsi="Times New Roman" w:cs="Times New Roman"/>
          <w:sz w:val="26"/>
          <w:szCs w:val="26"/>
          <w:highlight w:val="green"/>
        </w:rPr>
        <w:t>embedded edge node</w:t>
      </w:r>
      <w:r w:rsidR="00D61735" w:rsidRPr="006B4BED">
        <w:rPr>
          <w:rFonts w:ascii="Times New Roman" w:eastAsiaTheme="majorEastAsia" w:hAnsi="Times New Roman" w:cs="Times New Roman"/>
          <w:sz w:val="26"/>
          <w:szCs w:val="26"/>
          <w:highlight w:val="green"/>
        </w:rPr>
        <w:t xml:space="preserve">, </w:t>
      </w:r>
      <w:r w:rsidR="00E237A1" w:rsidRPr="006B4BED">
        <w:rPr>
          <w:rFonts w:ascii="Times New Roman" w:eastAsiaTheme="majorEastAsia" w:hAnsi="Times New Roman" w:cs="Times New Roman"/>
          <w:sz w:val="26"/>
          <w:szCs w:val="26"/>
          <w:highlight w:val="green"/>
        </w:rPr>
        <w:t>larger</w:t>
      </w:r>
      <w:r w:rsidR="00E237A1" w:rsidRPr="006B4BED">
        <w:rPr>
          <w:rFonts w:ascii="Times New Roman" w:eastAsiaTheme="majorEastAsia" w:hAnsi="Times New Roman" w:cs="Times New Roman"/>
          <w:sz w:val="26"/>
          <w:szCs w:val="26"/>
          <w:highlight w:val="green"/>
        </w:rPr>
        <w:t xml:space="preserve"> throughput</w:t>
      </w:r>
      <w:r w:rsidR="001F37B2" w:rsidRPr="006B4BED">
        <w:rPr>
          <w:rFonts w:ascii="Times New Roman" w:eastAsiaTheme="majorEastAsia" w:hAnsi="Times New Roman" w:cs="Times New Roman"/>
          <w:sz w:val="26"/>
          <w:szCs w:val="26"/>
          <w:highlight w:val="green"/>
        </w:rPr>
        <w:t xml:space="preserve">, less </w:t>
      </w:r>
      <w:r w:rsidR="001F37B2" w:rsidRPr="006B4BED">
        <w:rPr>
          <w:rFonts w:ascii="Times New Roman" w:eastAsiaTheme="majorEastAsia" w:hAnsi="Times New Roman" w:cs="Times New Roman"/>
          <w:sz w:val="26"/>
          <w:szCs w:val="26"/>
          <w:highlight w:val="green"/>
        </w:rPr>
        <w:t>latency</w:t>
      </w:r>
      <w:r w:rsidR="001F37B2" w:rsidRPr="006B4BED">
        <w:rPr>
          <w:rFonts w:ascii="Times New Roman" w:eastAsiaTheme="majorEastAsia" w:hAnsi="Times New Roman" w:cs="Times New Roman"/>
          <w:sz w:val="26"/>
          <w:szCs w:val="26"/>
          <w:highlight w:val="green"/>
        </w:rPr>
        <w:t xml:space="preserve"> and </w:t>
      </w:r>
      <w:r w:rsidR="00AE0CCD" w:rsidRPr="006B4BED">
        <w:rPr>
          <w:rFonts w:ascii="Times New Roman" w:eastAsiaTheme="majorEastAsia" w:hAnsi="Times New Roman" w:cs="Times New Roman"/>
          <w:sz w:val="26"/>
          <w:szCs w:val="26"/>
          <w:highlight w:val="green"/>
        </w:rPr>
        <w:t>network traffic</w:t>
      </w:r>
      <w:r w:rsidR="00AE0CCD" w:rsidRPr="006B4BED">
        <w:rPr>
          <w:rFonts w:ascii="Times New Roman" w:eastAsiaTheme="majorEastAsia" w:hAnsi="Times New Roman" w:cs="Times New Roman"/>
          <w:sz w:val="26"/>
          <w:szCs w:val="26"/>
          <w:highlight w:val="green"/>
        </w:rPr>
        <w:t xml:space="preserve"> </w:t>
      </w:r>
      <w:r w:rsidR="00AE0CCD" w:rsidRPr="006B4BED">
        <w:rPr>
          <w:rFonts w:ascii="Times New Roman" w:eastAsiaTheme="majorEastAsia" w:hAnsi="Times New Roman" w:cs="Times New Roman"/>
          <w:sz w:val="26"/>
          <w:szCs w:val="26"/>
          <w:highlight w:val="green"/>
        </w:rPr>
        <w:t>offload</w:t>
      </w:r>
      <w:r w:rsidR="00AE0CCD" w:rsidRPr="006B4BED">
        <w:rPr>
          <w:rFonts w:ascii="Times New Roman" w:eastAsiaTheme="majorEastAsia" w:hAnsi="Times New Roman" w:cs="Times New Roman"/>
          <w:sz w:val="26"/>
          <w:szCs w:val="26"/>
          <w:highlight w:val="green"/>
        </w:rPr>
        <w:t xml:space="preserve">ing are achieved by using </w:t>
      </w:r>
      <w:r w:rsidR="00AE0CCD" w:rsidRPr="006B4BED">
        <w:rPr>
          <w:rFonts w:ascii="Times New Roman" w:eastAsiaTheme="majorEastAsia" w:hAnsi="Times New Roman" w:cs="Times New Roman"/>
          <w:sz w:val="26"/>
          <w:szCs w:val="26"/>
          <w:highlight w:val="green"/>
        </w:rPr>
        <w:t xml:space="preserve">feature extraction, </w:t>
      </w:r>
      <w:r w:rsidR="00AE0CCD" w:rsidRPr="006B4BED">
        <w:rPr>
          <w:rFonts w:ascii="Times New Roman" w:eastAsiaTheme="majorEastAsia" w:hAnsi="Times New Roman" w:cs="Times New Roman"/>
          <w:sz w:val="26"/>
          <w:szCs w:val="26"/>
          <w:highlight w:val="green"/>
        </w:rPr>
        <w:t>data acquisition</w:t>
      </w:r>
      <w:r w:rsidR="00134398" w:rsidRPr="006B4BED">
        <w:rPr>
          <w:rFonts w:ascii="Times New Roman" w:eastAsiaTheme="majorEastAsia" w:hAnsi="Times New Roman" w:cs="Times New Roman"/>
          <w:sz w:val="26"/>
          <w:szCs w:val="26"/>
          <w:highlight w:val="green"/>
        </w:rPr>
        <w:t xml:space="preserve"> and deep learning based fault identification. </w:t>
      </w:r>
      <w:r w:rsidR="00085173" w:rsidRPr="006B4BED">
        <w:rPr>
          <w:rFonts w:ascii="Times New Roman" w:eastAsiaTheme="majorEastAsia" w:hAnsi="Times New Roman" w:cs="Times New Roman"/>
          <w:sz w:val="26"/>
          <w:szCs w:val="26"/>
          <w:highlight w:val="green"/>
        </w:rPr>
        <w:t xml:space="preserve">In addition, </w:t>
      </w:r>
      <w:r w:rsidR="00066017" w:rsidRPr="006B4BED">
        <w:rPr>
          <w:rFonts w:ascii="Times New Roman" w:eastAsiaTheme="majorEastAsia" w:hAnsi="Times New Roman" w:cs="Times New Roman"/>
          <w:sz w:val="26"/>
          <w:szCs w:val="26"/>
          <w:highlight w:val="green"/>
        </w:rPr>
        <w:t>hardware pipelining</w:t>
      </w:r>
      <w:r w:rsidR="00066017" w:rsidRPr="006B4BED">
        <w:rPr>
          <w:rFonts w:ascii="Times New Roman" w:eastAsiaTheme="majorEastAsia" w:hAnsi="Times New Roman" w:cs="Times New Roman"/>
          <w:sz w:val="26"/>
          <w:szCs w:val="26"/>
          <w:highlight w:val="green"/>
        </w:rPr>
        <w:t xml:space="preserve"> and </w:t>
      </w:r>
      <w:r w:rsidR="00066017" w:rsidRPr="006B4BED">
        <w:rPr>
          <w:rFonts w:ascii="Times New Roman" w:eastAsiaTheme="majorEastAsia" w:hAnsi="Times New Roman" w:cs="Times New Roman"/>
          <w:sz w:val="26"/>
          <w:szCs w:val="26"/>
          <w:highlight w:val="green"/>
        </w:rPr>
        <w:t>parallelism</w:t>
      </w:r>
      <w:r w:rsidR="00066017" w:rsidRPr="006B4BED">
        <w:rPr>
          <w:rFonts w:ascii="Times New Roman" w:eastAsiaTheme="majorEastAsia" w:hAnsi="Times New Roman" w:cs="Times New Roman"/>
          <w:sz w:val="26"/>
          <w:szCs w:val="26"/>
          <w:highlight w:val="green"/>
        </w:rPr>
        <w:t xml:space="preserve"> are </w:t>
      </w:r>
      <w:r w:rsidR="00723E97" w:rsidRPr="006B4BED">
        <w:rPr>
          <w:rFonts w:ascii="Times New Roman" w:eastAsiaTheme="majorEastAsia" w:hAnsi="Times New Roman" w:cs="Times New Roman"/>
          <w:sz w:val="26"/>
          <w:szCs w:val="26"/>
          <w:highlight w:val="green"/>
        </w:rPr>
        <w:t>used</w:t>
      </w:r>
      <w:r w:rsidR="00134398" w:rsidRPr="006B4BED">
        <w:rPr>
          <w:rFonts w:ascii="Times New Roman" w:eastAsiaTheme="majorEastAsia" w:hAnsi="Times New Roman" w:cs="Times New Roman"/>
          <w:sz w:val="26"/>
          <w:szCs w:val="26"/>
          <w:highlight w:val="green"/>
        </w:rPr>
        <w:t xml:space="preserve"> to </w:t>
      </w:r>
      <w:r w:rsidR="00F84BDD" w:rsidRPr="006B4BED">
        <w:rPr>
          <w:rFonts w:ascii="Times New Roman" w:eastAsiaTheme="majorEastAsia" w:hAnsi="Times New Roman" w:cs="Times New Roman"/>
          <w:sz w:val="26"/>
          <w:szCs w:val="26"/>
          <w:highlight w:val="green"/>
        </w:rPr>
        <w:t>realize the</w:t>
      </w:r>
      <w:r w:rsidR="00134398" w:rsidRPr="006B4BED">
        <w:rPr>
          <w:rFonts w:ascii="Times New Roman" w:eastAsiaTheme="majorEastAsia" w:hAnsi="Times New Roman" w:cs="Times New Roman"/>
          <w:sz w:val="26"/>
          <w:szCs w:val="26"/>
          <w:highlight w:val="green"/>
        </w:rPr>
        <w:t xml:space="preserve"> real-time fault identification on edge </w:t>
      </w:r>
      <w:r w:rsidR="00685D57" w:rsidRPr="006B4BED">
        <w:rPr>
          <w:rFonts w:ascii="Times New Roman" w:eastAsiaTheme="majorEastAsia" w:hAnsi="Times New Roman" w:cs="Times New Roman"/>
          <w:sz w:val="26"/>
          <w:szCs w:val="26"/>
          <w:highlight w:val="green"/>
        </w:rPr>
        <w:t>nodes</w:t>
      </w:r>
      <w:r w:rsidR="006B220B" w:rsidRPr="006B4BED">
        <w:rPr>
          <w:rFonts w:ascii="Times New Roman" w:eastAsiaTheme="majorEastAsia" w:hAnsi="Times New Roman" w:cs="Times New Roman"/>
          <w:sz w:val="26"/>
          <w:szCs w:val="26"/>
          <w:highlight w:val="green"/>
        </w:rPr>
        <w:t>, and guarantee</w:t>
      </w:r>
      <w:r w:rsidR="00134398" w:rsidRPr="006B4BED">
        <w:rPr>
          <w:rFonts w:ascii="Times New Roman" w:eastAsiaTheme="majorEastAsia" w:hAnsi="Times New Roman" w:cs="Times New Roman"/>
          <w:sz w:val="26"/>
          <w:szCs w:val="26"/>
          <w:highlight w:val="green"/>
        </w:rPr>
        <w:t xml:space="preserve"> efficient </w:t>
      </w:r>
      <w:r w:rsidR="005757F4" w:rsidRPr="006B4BED">
        <w:rPr>
          <w:rFonts w:ascii="Times New Roman" w:eastAsiaTheme="majorEastAsia" w:hAnsi="Times New Roman" w:cs="Times New Roman"/>
          <w:sz w:val="26"/>
          <w:szCs w:val="26"/>
          <w:highlight w:val="green"/>
        </w:rPr>
        <w:t>usage of resources.</w:t>
      </w:r>
    </w:p>
    <w:p w:rsidR="005757F4" w:rsidRDefault="005757F4" w:rsidP="008F5872">
      <w:pPr>
        <w:ind w:firstLine="576"/>
        <w:jc w:val="both"/>
        <w:rPr>
          <w:rFonts w:ascii="Times New Roman" w:eastAsiaTheme="majorEastAsia" w:hAnsi="Times New Roman" w:cs="Times New Roman"/>
          <w:sz w:val="26"/>
          <w:szCs w:val="26"/>
        </w:rPr>
      </w:pPr>
    </w:p>
    <w:p w:rsidR="007F41F6" w:rsidRDefault="007F41F6" w:rsidP="008F5872">
      <w:pPr>
        <w:ind w:firstLine="576"/>
        <w:jc w:val="both"/>
        <w:rPr>
          <w:rFonts w:ascii="Times New Roman" w:eastAsiaTheme="majorEastAsia" w:hAnsi="Times New Roman" w:cs="Times New Roman"/>
          <w:sz w:val="26"/>
          <w:szCs w:val="26"/>
        </w:rPr>
      </w:pPr>
    </w:p>
    <w:p w:rsidR="009B1048" w:rsidRDefault="009B1048" w:rsidP="008F5872">
      <w:pPr>
        <w:ind w:firstLine="576"/>
        <w:jc w:val="both"/>
        <w:rPr>
          <w:rFonts w:ascii="Times New Roman" w:eastAsiaTheme="majorEastAsia" w:hAnsi="Times New Roman" w:cs="Times New Roman"/>
          <w:sz w:val="26"/>
          <w:szCs w:val="26"/>
          <w:highlight w:val="green"/>
        </w:rPr>
      </w:pPr>
    </w:p>
    <w:p w:rsidR="00793949" w:rsidRDefault="00793949" w:rsidP="008F5872">
      <w:pPr>
        <w:ind w:firstLine="576"/>
        <w:jc w:val="both"/>
        <w:rPr>
          <w:rFonts w:ascii="Times New Roman" w:eastAsiaTheme="majorEastAsia" w:hAnsi="Times New Roman" w:cs="Times New Roman"/>
          <w:sz w:val="26"/>
          <w:szCs w:val="26"/>
          <w:highlight w:val="green"/>
        </w:rPr>
      </w:pPr>
    </w:p>
    <w:p w:rsidR="00793949" w:rsidRDefault="00793949" w:rsidP="008F5872">
      <w:pPr>
        <w:ind w:firstLine="576"/>
        <w:jc w:val="both"/>
        <w:rPr>
          <w:rFonts w:ascii="Times New Roman" w:eastAsiaTheme="majorEastAsia" w:hAnsi="Times New Roman" w:cs="Times New Roman"/>
          <w:sz w:val="26"/>
          <w:szCs w:val="26"/>
          <w:highlight w:val="green"/>
        </w:rPr>
      </w:pPr>
    </w:p>
    <w:p w:rsidR="00393FB9" w:rsidRDefault="009A7700" w:rsidP="008F5872">
      <w:pPr>
        <w:ind w:firstLine="576"/>
        <w:jc w:val="both"/>
        <w:rPr>
          <w:rFonts w:ascii="Times New Roman" w:eastAsiaTheme="majorEastAsia" w:hAnsi="Times New Roman" w:cs="Times New Roman"/>
          <w:sz w:val="26"/>
          <w:szCs w:val="26"/>
          <w:highlight w:val="green"/>
        </w:rPr>
      </w:pPr>
      <w:r>
        <w:rPr>
          <w:rFonts w:ascii="Times New Roman" w:eastAsiaTheme="majorEastAsia" w:hAnsi="Times New Roman" w:cs="Times New Roman"/>
          <w:sz w:val="26"/>
          <w:szCs w:val="26"/>
          <w:highlight w:val="green"/>
        </w:rPr>
        <w:fldChar w:fldCharType="begin"/>
      </w:r>
      <w:r>
        <w:rPr>
          <w:rFonts w:ascii="Times New Roman" w:eastAsiaTheme="majorEastAsia" w:hAnsi="Times New Roman" w:cs="Times New Roman"/>
          <w:sz w:val="26"/>
          <w:szCs w:val="26"/>
          <w:highlight w:val="green"/>
        </w:rPr>
        <w:instrText xml:space="preserve"> REF _Ref36979243 \r \h </w:instrText>
      </w:r>
      <w:r>
        <w:rPr>
          <w:rFonts w:ascii="Times New Roman" w:eastAsiaTheme="majorEastAsia" w:hAnsi="Times New Roman" w:cs="Times New Roman"/>
          <w:sz w:val="26"/>
          <w:szCs w:val="26"/>
          <w:highlight w:val="green"/>
        </w:rPr>
      </w:r>
      <w:r>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85]</w:t>
      </w:r>
      <w:r>
        <w:rPr>
          <w:rFonts w:ascii="Times New Roman" w:eastAsiaTheme="majorEastAsia" w:hAnsi="Times New Roman" w:cs="Times New Roman"/>
          <w:sz w:val="26"/>
          <w:szCs w:val="26"/>
          <w:highlight w:val="green"/>
        </w:rPr>
        <w:fldChar w:fldCharType="end"/>
      </w:r>
    </w:p>
    <w:p w:rsidR="00393FB9" w:rsidRDefault="00393FB9" w:rsidP="008F5872">
      <w:pPr>
        <w:ind w:firstLine="576"/>
        <w:jc w:val="both"/>
        <w:rPr>
          <w:rFonts w:ascii="Times New Roman" w:eastAsiaTheme="majorEastAsia" w:hAnsi="Times New Roman" w:cs="Times New Roman"/>
          <w:sz w:val="26"/>
          <w:szCs w:val="26"/>
          <w:highlight w:val="green"/>
        </w:rPr>
      </w:pPr>
      <w:bookmarkStart w:id="0" w:name="_GoBack"/>
      <w:bookmarkEnd w:id="0"/>
    </w:p>
    <w:p w:rsidR="004C5DEC" w:rsidRDefault="004C5DEC" w:rsidP="008F5872">
      <w:pPr>
        <w:ind w:firstLine="576"/>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15045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w:t>
      </w:r>
      <w:r w:rsidRPr="006A184D">
        <w:rPr>
          <w:rFonts w:ascii="Times New Roman" w:hAnsi="Times New Roman" w:cs="Times New Roman"/>
          <w:sz w:val="26"/>
          <w:szCs w:val="26"/>
          <w:highlight w:val="green"/>
        </w:rPr>
        <w:fldChar w:fldCharType="end"/>
      </w:r>
    </w:p>
    <w:p w:rsidR="00A408B7" w:rsidRPr="00B81BB5" w:rsidRDefault="00A408B7" w:rsidP="00E00EF9">
      <w:pPr>
        <w:pStyle w:val="a5"/>
        <w:ind w:left="792"/>
        <w:jc w:val="both"/>
        <w:rPr>
          <w:rFonts w:ascii="Times New Roman" w:eastAsiaTheme="majorEastAsia" w:hAnsi="Times New Roman" w:cs="Times New Roman"/>
          <w:sz w:val="26"/>
          <w:szCs w:val="26"/>
          <w:highlight w:val="green"/>
        </w:rPr>
      </w:pP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684C34" w:rsidRDefault="009B3CEF" w:rsidP="009B3CEF">
      <w:pPr>
        <w:pStyle w:val="a5"/>
        <w:ind w:left="792"/>
        <w:jc w:val="both"/>
        <w:rPr>
          <w:rFonts w:ascii="Times New Roman" w:hAnsi="Times New Roman" w:cs="Times New Roman"/>
          <w:sz w:val="26"/>
          <w:szCs w:val="26"/>
          <w:highlight w:val="green"/>
        </w:rPr>
      </w:pPr>
      <w:r w:rsidRPr="009B3CEF">
        <w:rPr>
          <w:rFonts w:ascii="Times New Roman" w:hAnsi="Times New Roman" w:cs="Times New Roman"/>
          <w:sz w:val="26"/>
          <w:szCs w:val="26"/>
          <w:highlight w:val="green"/>
        </w:rPr>
        <w:fldChar w:fldCharType="begin"/>
      </w:r>
      <w:r w:rsidRPr="009B3CEF">
        <w:rPr>
          <w:rFonts w:ascii="Times New Roman" w:hAnsi="Times New Roman" w:cs="Times New Roman"/>
          <w:sz w:val="26"/>
          <w:szCs w:val="26"/>
          <w:highlight w:val="green"/>
        </w:rPr>
        <w:instrText xml:space="preserve"> REF _Ref36924702 \r \h </w:instrText>
      </w:r>
      <w:r>
        <w:rPr>
          <w:rFonts w:ascii="Times New Roman" w:hAnsi="Times New Roman" w:cs="Times New Roman"/>
          <w:sz w:val="26"/>
          <w:szCs w:val="26"/>
          <w:highlight w:val="green"/>
        </w:rPr>
        <w:instrText xml:space="preserve"> \* MERGEFORMAT </w:instrText>
      </w:r>
      <w:r w:rsidRPr="009B3CEF">
        <w:rPr>
          <w:rFonts w:ascii="Times New Roman" w:hAnsi="Times New Roman" w:cs="Times New Roman"/>
          <w:sz w:val="26"/>
          <w:szCs w:val="26"/>
          <w:highlight w:val="green"/>
        </w:rPr>
      </w:r>
      <w:r w:rsidRPr="009B3CEF">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8]</w:t>
      </w:r>
      <w:r w:rsidRPr="009B3CEF">
        <w:rPr>
          <w:rFonts w:ascii="Times New Roman" w:hAnsi="Times New Roman" w:cs="Times New Roman"/>
          <w:sz w:val="26"/>
          <w:szCs w:val="26"/>
          <w:highlight w:val="green"/>
        </w:rPr>
        <w:fldChar w:fldCharType="end"/>
      </w:r>
    </w:p>
    <w:p w:rsidR="009B3CEF" w:rsidRDefault="006A3B2F" w:rsidP="009B3CEF">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475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9]</w:t>
      </w:r>
      <w:r>
        <w:rPr>
          <w:rFonts w:ascii="Times New Roman" w:hAnsi="Times New Roman" w:cs="Times New Roman"/>
          <w:sz w:val="26"/>
          <w:szCs w:val="26"/>
          <w:highlight w:val="green"/>
        </w:rPr>
        <w:fldChar w:fldCharType="end"/>
      </w:r>
    </w:p>
    <w:p w:rsidR="009A241A" w:rsidRDefault="009A241A"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298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2]</w:t>
      </w:r>
      <w:r>
        <w:rPr>
          <w:rFonts w:ascii="Times New Roman" w:hAnsi="Times New Roman" w:cs="Times New Roman"/>
          <w:sz w:val="26"/>
          <w:szCs w:val="26"/>
          <w:highlight w:val="green"/>
        </w:rPr>
        <w:fldChar w:fldCharType="end"/>
      </w:r>
    </w:p>
    <w:p w:rsidR="00571618" w:rsidRDefault="006841AA"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83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6]</w:t>
      </w:r>
      <w:r>
        <w:rPr>
          <w:rFonts w:ascii="Times New Roman" w:hAnsi="Times New Roman" w:cs="Times New Roman"/>
          <w:sz w:val="26"/>
          <w:szCs w:val="26"/>
          <w:highlight w:val="green"/>
        </w:rPr>
        <w:fldChar w:fldCharType="end"/>
      </w:r>
    </w:p>
    <w:p w:rsidR="000C321E" w:rsidRDefault="00C33074"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639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7]</w:t>
      </w:r>
      <w:r>
        <w:rPr>
          <w:rFonts w:ascii="Times New Roman" w:hAnsi="Times New Roman" w:cs="Times New Roman"/>
          <w:sz w:val="26"/>
          <w:szCs w:val="26"/>
          <w:highlight w:val="green"/>
        </w:rPr>
        <w:fldChar w:fldCharType="end"/>
      </w:r>
    </w:p>
    <w:p w:rsidR="009A241A" w:rsidRDefault="009A241A" w:rsidP="009B3CEF">
      <w:pPr>
        <w:pStyle w:val="a5"/>
        <w:ind w:left="792"/>
        <w:jc w:val="both"/>
        <w:rPr>
          <w:rFonts w:ascii="Times New Roman" w:hAnsi="Times New Roman" w:cs="Times New Roman"/>
          <w:sz w:val="26"/>
          <w:szCs w:val="26"/>
          <w:highlight w:val="green"/>
        </w:rPr>
      </w:pP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97681E" w:rsidRDefault="00F0650C"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0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3]</w:t>
      </w:r>
      <w:r>
        <w:rPr>
          <w:rFonts w:ascii="Times New Roman" w:hAnsi="Times New Roman" w:cs="Times New Roman"/>
          <w:sz w:val="26"/>
          <w:szCs w:val="26"/>
          <w:highlight w:val="green"/>
        </w:rPr>
        <w:fldChar w:fldCharType="end"/>
      </w:r>
    </w:p>
    <w:p w:rsidR="00A36D30" w:rsidRDefault="00225851"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00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6]</w:t>
      </w:r>
      <w:r>
        <w:rPr>
          <w:rFonts w:ascii="Times New Roman" w:hAnsi="Times New Roman" w:cs="Times New Roman"/>
          <w:sz w:val="26"/>
          <w:szCs w:val="26"/>
          <w:highlight w:val="green"/>
        </w:rPr>
        <w:fldChar w:fldCharType="end"/>
      </w:r>
    </w:p>
    <w:p w:rsidR="000B7F1C" w:rsidRDefault="001126B3"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6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7]</w:t>
      </w:r>
      <w:r>
        <w:rPr>
          <w:rFonts w:ascii="Times New Roman" w:hAnsi="Times New Roman" w:cs="Times New Roman"/>
          <w:sz w:val="26"/>
          <w:szCs w:val="26"/>
          <w:highlight w:val="green"/>
        </w:rPr>
        <w:fldChar w:fldCharType="end"/>
      </w:r>
    </w:p>
    <w:p w:rsidR="005162B8" w:rsidRDefault="00B500E2"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521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2]</w:t>
      </w:r>
      <w:r>
        <w:rPr>
          <w:rFonts w:ascii="Times New Roman" w:hAnsi="Times New Roman" w:cs="Times New Roman"/>
          <w:sz w:val="26"/>
          <w:szCs w:val="26"/>
          <w:highlight w:val="green"/>
        </w:rPr>
        <w:fldChar w:fldCharType="end"/>
      </w:r>
    </w:p>
    <w:p w:rsidR="001F66EA" w:rsidRDefault="003A62AF"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66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8]</w:t>
      </w:r>
      <w:r>
        <w:rPr>
          <w:rFonts w:ascii="Times New Roman" w:hAnsi="Times New Roman" w:cs="Times New Roman"/>
          <w:sz w:val="26"/>
          <w:szCs w:val="26"/>
          <w:highlight w:val="green"/>
        </w:rPr>
        <w:fldChar w:fldCharType="end"/>
      </w:r>
    </w:p>
    <w:p w:rsidR="00883B36" w:rsidRPr="006A184D" w:rsidRDefault="00883B36" w:rsidP="0097681E">
      <w:pPr>
        <w:pStyle w:val="a5"/>
        <w:ind w:left="792"/>
        <w:jc w:val="both"/>
        <w:rPr>
          <w:rFonts w:ascii="Times New Roman" w:hAnsi="Times New Roman" w:cs="Times New Roman"/>
          <w:sz w:val="26"/>
          <w:szCs w:val="26"/>
          <w:highlight w:val="green"/>
        </w:rPr>
      </w:pP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lastRenderedPageBreak/>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6A184D" w:rsidRDefault="00EE50DB"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compression</w:t>
      </w:r>
      <w:r w:rsidR="005D5E20">
        <w:rPr>
          <w:rFonts w:ascii="Times New Roman" w:hAnsi="Times New Roman" w:cs="Times New Roman"/>
          <w:color w:val="auto"/>
          <w:highlight w:val="green"/>
        </w:rPr>
        <w:t xml:space="preserve"> (</w:t>
      </w:r>
      <w:r w:rsidR="00340B61">
        <w:rPr>
          <w:rFonts w:ascii="Times New Roman" w:hAnsi="Times New Roman" w:cs="Times New Roman"/>
          <w:color w:val="auto"/>
          <w:highlight w:val="green"/>
        </w:rPr>
        <w:t>5</w:t>
      </w:r>
      <w:r w:rsidR="005D5E20">
        <w:rPr>
          <w:rFonts w:ascii="Times New Roman" w:hAnsi="Times New Roman" w:cs="Times New Roman"/>
          <w:color w:val="auto"/>
          <w:highlight w:val="green"/>
        </w:rPr>
        <w:t>)</w:t>
      </w:r>
    </w:p>
    <w:p w:rsidR="006023E3" w:rsidRDefault="00E743DD"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815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6]</w:t>
      </w:r>
      <w:r>
        <w:rPr>
          <w:rFonts w:ascii="Times New Roman" w:hAnsi="Times New Roman" w:cs="Times New Roman"/>
          <w:sz w:val="26"/>
          <w:szCs w:val="26"/>
          <w:highlight w:val="green"/>
        </w:rPr>
        <w:fldChar w:fldCharType="end"/>
      </w:r>
    </w:p>
    <w:p w:rsidR="003022F4" w:rsidRDefault="000F5AA2"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7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2]</w:t>
      </w:r>
      <w:r>
        <w:rPr>
          <w:rFonts w:ascii="Times New Roman" w:hAnsi="Times New Roman" w:cs="Times New Roman"/>
          <w:sz w:val="26"/>
          <w:szCs w:val="26"/>
          <w:highlight w:val="green"/>
        </w:rPr>
        <w:fldChar w:fldCharType="end"/>
      </w:r>
    </w:p>
    <w:p w:rsidR="00E743DD" w:rsidRPr="006A184D" w:rsidRDefault="00542878"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97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0]</w:t>
      </w:r>
      <w:r>
        <w:rPr>
          <w:rFonts w:ascii="Times New Roman" w:hAnsi="Times New Roman" w:cs="Times New Roman"/>
          <w:sz w:val="26"/>
          <w:szCs w:val="26"/>
          <w:highlight w:val="green"/>
        </w:rPr>
        <w:fldChar w:fldCharType="end"/>
      </w:r>
    </w:p>
    <w:p w:rsidR="00542878" w:rsidRDefault="00E72C88" w:rsidP="00C03DA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7799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4]</w:t>
      </w:r>
      <w:r>
        <w:rPr>
          <w:rFonts w:ascii="Times New Roman" w:hAnsi="Times New Roman" w:cs="Times New Roman"/>
          <w:sz w:val="26"/>
          <w:szCs w:val="26"/>
          <w:highlight w:val="green"/>
        </w:rPr>
        <w:fldChar w:fldCharType="end"/>
      </w:r>
    </w:p>
    <w:p w:rsidR="00F72348" w:rsidRDefault="00676907" w:rsidP="00F72348">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Pr>
          <w:rFonts w:ascii="Times New Roman" w:hAnsi="Times New Roman" w:cs="Times New Roman"/>
          <w:sz w:val="26"/>
          <w:szCs w:val="26"/>
          <w:highlight w:val="green"/>
        </w:rPr>
        <w:t xml:space="preserve"> </w:t>
      </w:r>
      <w:r w:rsidR="008E508C" w:rsidRPr="006A184D">
        <w:rPr>
          <w:rFonts w:ascii="Times New Roman" w:hAnsi="Times New Roman" w:cs="Times New Roman"/>
          <w:sz w:val="26"/>
          <w:szCs w:val="26"/>
          <w:highlight w:val="green"/>
        </w:rPr>
        <w:t xml:space="preserve">pCAMP compares the packages’ performances (with respect to the latency, memory footprint, and </w:t>
      </w:r>
      <w:r w:rsidR="008E508C" w:rsidRPr="006A184D">
        <w:rPr>
          <w:rFonts w:ascii="Times New Roman" w:hAnsi="Times New Roman" w:cs="Times New Roman"/>
          <w:b/>
          <w:sz w:val="26"/>
          <w:szCs w:val="26"/>
          <w:highlight w:val="green"/>
          <w:u w:val="single"/>
        </w:rPr>
        <w:t>energy</w:t>
      </w:r>
      <w:r w:rsidR="008E508C" w:rsidRPr="006A184D">
        <w:rPr>
          <w:rFonts w:ascii="Times New Roman" w:hAnsi="Times New Roman" w:cs="Times New Roman"/>
          <w:sz w:val="26"/>
          <w:szCs w:val="26"/>
          <w:highlight w:val="green"/>
        </w:rPr>
        <w:t xml:space="preserve">) </w:t>
      </w:r>
      <w:r w:rsidR="008E508C" w:rsidRPr="006A184D">
        <w:rPr>
          <w:rFonts w:ascii="Times New Roman" w:hAnsi="Times New Roman" w:cs="Times New Roman"/>
          <w:sz w:val="26"/>
          <w:szCs w:val="26"/>
          <w:highlight w:val="green"/>
        </w:rPr>
        <w:fldChar w:fldCharType="begin"/>
      </w:r>
      <w:r w:rsidR="008E508C" w:rsidRPr="006A184D">
        <w:rPr>
          <w:rFonts w:ascii="Times New Roman" w:hAnsi="Times New Roman" w:cs="Times New Roman"/>
          <w:sz w:val="26"/>
          <w:szCs w:val="26"/>
          <w:highlight w:val="green"/>
        </w:rPr>
        <w:instrText xml:space="preserve"> REF _Ref35619333 \r \h  \* MERGEFORMAT </w:instrText>
      </w:r>
      <w:r w:rsidR="008E508C" w:rsidRPr="006A184D">
        <w:rPr>
          <w:rFonts w:ascii="Times New Roman" w:hAnsi="Times New Roman" w:cs="Times New Roman"/>
          <w:sz w:val="26"/>
          <w:szCs w:val="26"/>
          <w:highlight w:val="green"/>
        </w:rPr>
      </w:r>
      <w:r w:rsidR="008E508C"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w:t>
      </w:r>
      <w:r w:rsidR="008E508C" w:rsidRPr="006A184D">
        <w:rPr>
          <w:rFonts w:ascii="Times New Roman" w:hAnsi="Times New Roman" w:cs="Times New Roman"/>
          <w:sz w:val="26"/>
          <w:szCs w:val="26"/>
          <w:highlight w:val="green"/>
        </w:rPr>
        <w:fldChar w:fldCharType="end"/>
      </w:r>
      <w:r w:rsidR="008E508C" w:rsidRPr="006A184D">
        <w:rPr>
          <w:rFonts w:ascii="Times New Roman" w:hAnsi="Times New Roman" w:cs="Times New Roman"/>
          <w:sz w:val="26"/>
          <w:szCs w:val="26"/>
          <w:highlight w:val="green"/>
        </w:rPr>
        <w:t>. resulting from five edge devices and observes that no framework could win over all the others at all aspects. It indicates that there is much room to improve the frameworks at the edge. Currently, developing a lightweight, efficient, and high-scalability framework to support diverse deep learning modes at the edge cannot be more important and urgent.</w:t>
      </w:r>
      <w:r w:rsidR="006A1678">
        <w:rPr>
          <w:rFonts w:ascii="Times New Roman" w:hAnsi="Times New Roman" w:cs="Times New Roman"/>
          <w:sz w:val="26"/>
          <w:szCs w:val="26"/>
          <w:highlight w:val="green"/>
        </w:rPr>
        <w:t xml:space="preserve"> </w:t>
      </w:r>
      <w:r w:rsidR="008005B4" w:rsidRPr="006A184D">
        <w:rPr>
          <w:rFonts w:ascii="Times New Roman" w:hAnsi="Times New Roman" w:cs="Times New Roman"/>
          <w:sz w:val="26"/>
          <w:szCs w:val="26"/>
          <w:highlight w:val="green"/>
        </w:rPr>
        <w:t>Based on the application, certain optimizations can also be employed at run-time to reduce the number of samples to be processed. For example, in case of object detection application [58], a high-resolution image can be divided into multiple smaller images (known as tiling) and a selection criterion can be applied to select images with high activity regions. This process enables us to design DNNs which accept smaller inputs and thus are more computationally and latency-wise efficient.</w:t>
      </w:r>
    </w:p>
    <w:p w:rsidR="00F72348" w:rsidRPr="006A184D" w:rsidRDefault="00F72348" w:rsidP="00F72348">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DNN compression is an attractive solution to reduce the complexity of a given network. The work of [14] proposed a 3-step method (pruning, quantization and encoding) to significantly reduce the memory footprint of a given DNN. Network pruning was first used in [10] to reduce the number of connections. Several different pruning methodologies have been explored in the literature Different magnitudebased pruning methods are shown in Figure 2. Structured pruning [75] employs constraints on some DNN parameters (e.g., kernel, filter, channel) to maintain a certain structure. Another approach is to prune the redundant and least significant weights, regardless of the structure of the DNN itself [15] [45], and share the weights to reduce the dimensionality [14]. Other compression methods, based on variational dropout [44], knowledge transfer [24] and low-rank approximations [70] are promising as well. On the other hand, techniques which are focusing on reducing the precision, like quantization [79] [71], binarization [54] and approximate computing [4] </w:t>
      </w: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06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4]</w:t>
      </w:r>
      <w:r>
        <w:rPr>
          <w:rFonts w:ascii="Times New Roman" w:hAnsi="Times New Roman" w:cs="Times New Roman"/>
          <w:sz w:val="26"/>
          <w:szCs w:val="26"/>
          <w:highlight w:val="green"/>
        </w:rPr>
        <w:fldChar w:fldCharType="end"/>
      </w:r>
      <w:r>
        <w:rPr>
          <w:rFonts w:ascii="Times New Roman" w:hAnsi="Times New Roman" w:cs="Times New Roman"/>
          <w:sz w:val="26"/>
          <w:szCs w:val="26"/>
          <w:highlight w:val="green"/>
        </w:rPr>
        <w:t xml:space="preserve"> </w:t>
      </w:r>
      <w:r w:rsidRPr="006A184D">
        <w:rPr>
          <w:rFonts w:ascii="Times New Roman" w:hAnsi="Times New Roman" w:cs="Times New Roman"/>
          <w:sz w:val="26"/>
          <w:szCs w:val="26"/>
          <w:highlight w:val="green"/>
        </w:rPr>
        <w:t xml:space="preserve">have to leverage the trade-off </w:t>
      </w:r>
      <w:r>
        <w:rPr>
          <w:rFonts w:ascii="Times New Roman" w:hAnsi="Times New Roman" w:cs="Times New Roman"/>
          <w:sz w:val="26"/>
          <w:szCs w:val="26"/>
          <w:highlight w:val="green"/>
        </w:rPr>
        <w:t>between accuracy and efficiency.</w:t>
      </w:r>
    </w:p>
    <w:p w:rsidR="00950671" w:rsidRPr="00AC0CE0" w:rsidRDefault="00950671" w:rsidP="00AC0CE0">
      <w:pPr>
        <w:ind w:firstLine="576"/>
        <w:jc w:val="both"/>
        <w:rPr>
          <w:rFonts w:ascii="Times New Roman" w:hAnsi="Times New Roman" w:cs="Times New Roman"/>
          <w:sz w:val="26"/>
          <w:szCs w:val="26"/>
          <w:highlight w:val="green"/>
        </w:rPr>
      </w:pPr>
      <w:r w:rsidRPr="00AC0CE0">
        <w:rPr>
          <w:rFonts w:ascii="Times New Roman" w:hAnsi="Times New Roman" w:cs="Times New Roman"/>
          <w:sz w:val="26"/>
          <w:szCs w:val="26"/>
          <w:highlight w:val="green"/>
        </w:rPr>
        <w:t xml:space="preserve">Hardware Accelerators: The optimizations at the software level should be supported by specialized hardware accelerators in a codesign fashion [47] [19]. Recent advances in the datacenter computing deep learning [27] have inspired accelerators for edge devices. Specialized accelerators like [5] [28] exploit the concurrency and the parallelism available in the processing of the DNNs, especially for convolutional leyers, while [20] takes care also of the fully-connected layers. These architectures, however, accelerate dense DNNs, and cannot exploit the sparsity introduced by pruning. Therefore, specialized accelerators </w:t>
      </w:r>
      <w:r w:rsidRPr="00AC0CE0">
        <w:rPr>
          <w:rFonts w:ascii="Times New Roman" w:hAnsi="Times New Roman" w:cs="Times New Roman"/>
          <w:sz w:val="26"/>
          <w:szCs w:val="26"/>
          <w:highlight w:val="green"/>
        </w:rPr>
        <w:lastRenderedPageBreak/>
        <w:t xml:space="preserve">for sparse DNNs are required [13] [52]. Challenging aspects of these accelerators are flexibility, reconfigurability and data reuse [35] [39] [65]. Moreover, particular types of DNNs, like CapsuleNets [60] and GANs </w:t>
      </w:r>
      <w:r w:rsidRPr="00AC0CE0">
        <w:rPr>
          <w:rFonts w:ascii="Times New Roman" w:hAnsi="Times New Roman" w:cs="Times New Roman"/>
          <w:sz w:val="26"/>
          <w:szCs w:val="26"/>
          <w:highlight w:val="green"/>
        </w:rPr>
        <w:fldChar w:fldCharType="begin"/>
      </w:r>
      <w:r w:rsidRPr="00AC0CE0">
        <w:rPr>
          <w:rFonts w:ascii="Times New Roman" w:hAnsi="Times New Roman" w:cs="Times New Roman"/>
          <w:sz w:val="26"/>
          <w:szCs w:val="26"/>
          <w:highlight w:val="green"/>
        </w:rPr>
        <w:instrText xml:space="preserve"> REF _Ref36992172 \r \h </w:instrText>
      </w:r>
      <w:r w:rsidRPr="00AC0CE0">
        <w:rPr>
          <w:rFonts w:ascii="Times New Roman" w:hAnsi="Times New Roman" w:cs="Times New Roman"/>
          <w:sz w:val="26"/>
          <w:szCs w:val="26"/>
          <w:highlight w:val="green"/>
        </w:rPr>
      </w:r>
      <w:r w:rsidRPr="00AC0CE0">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1]</w:t>
      </w:r>
      <w:r w:rsidRPr="00AC0CE0">
        <w:rPr>
          <w:rFonts w:ascii="Times New Roman" w:hAnsi="Times New Roman" w:cs="Times New Roman"/>
          <w:sz w:val="26"/>
          <w:szCs w:val="26"/>
          <w:highlight w:val="green"/>
        </w:rPr>
        <w:fldChar w:fldCharType="end"/>
      </w:r>
      <w:r w:rsidRPr="00AC0CE0">
        <w:rPr>
          <w:rFonts w:ascii="Times New Roman" w:hAnsi="Times New Roman" w:cs="Times New Roman"/>
          <w:sz w:val="26"/>
          <w:szCs w:val="26"/>
          <w:highlight w:val="green"/>
        </w:rPr>
        <w:t>present several differences in the computation patterns, as compared to traditional DNNs. These challenges are addressed by their specialized accelerators. For example, CapsAcc [46] adopts a data reuse policy to efficiently process the routing-by-agreement algorithm on a systolyc array-based accelerator for CapsuleNets, and GANAX [76] propose a unified MIMD-SIMD design for concurrent execution of GANs. The software-level optimizations mainly include network pruning (Step-1 in Fig. 3) and quantization (Step-2 in Fig. 3) of the parameters.</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F3368F" w:rsidRPr="006A184D" w:rsidRDefault="00F3368F" w:rsidP="00F33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319 \r \h </w:instrText>
      </w:r>
      <w:r w:rsidR="00AD2206"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5]</w:t>
      </w:r>
      <w:r w:rsidRPr="006A184D">
        <w:rPr>
          <w:rFonts w:ascii="Times New Roman" w:hAnsi="Times New Roman" w:cs="Times New Roman"/>
          <w:sz w:val="26"/>
          <w:szCs w:val="26"/>
          <w:highlight w:val="green"/>
        </w:rPr>
        <w:fldChar w:fldCharType="end"/>
      </w:r>
    </w:p>
    <w:p w:rsidR="001A65C5" w:rsidRDefault="00E06B47" w:rsidP="00F33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373 \r \h </w:instrText>
      </w:r>
      <w:r w:rsidR="00AD2206"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6]</w:t>
      </w:r>
      <w:r w:rsidRPr="006A184D">
        <w:rPr>
          <w:rFonts w:ascii="Times New Roman" w:hAnsi="Times New Roman" w:cs="Times New Roman"/>
          <w:sz w:val="26"/>
          <w:szCs w:val="26"/>
          <w:highlight w:val="green"/>
        </w:rPr>
        <w:fldChar w:fldCharType="end"/>
      </w:r>
    </w:p>
    <w:p w:rsidR="00A007CE" w:rsidRDefault="006E2AAC"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494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2]</w:t>
      </w:r>
      <w:r>
        <w:rPr>
          <w:rFonts w:ascii="Times New Roman" w:hAnsi="Times New Roman" w:cs="Times New Roman"/>
          <w:sz w:val="26"/>
          <w:szCs w:val="26"/>
          <w:highlight w:val="green"/>
        </w:rPr>
        <w:fldChar w:fldCharType="end"/>
      </w:r>
    </w:p>
    <w:p w:rsidR="006E2AAC" w:rsidRDefault="00DA7ED2"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05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3]</w:t>
      </w:r>
      <w:r>
        <w:rPr>
          <w:rFonts w:ascii="Times New Roman" w:hAnsi="Times New Roman" w:cs="Times New Roman"/>
          <w:sz w:val="26"/>
          <w:szCs w:val="26"/>
          <w:highlight w:val="green"/>
        </w:rPr>
        <w:fldChar w:fldCharType="end"/>
      </w:r>
    </w:p>
    <w:p w:rsidR="0033184D" w:rsidRPr="006A184D" w:rsidRDefault="003E6D33"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11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4]</w:t>
      </w:r>
      <w:r>
        <w:rPr>
          <w:rFonts w:ascii="Times New Roman" w:hAnsi="Times New Roman" w:cs="Times New Roman"/>
          <w:sz w:val="26"/>
          <w:szCs w:val="26"/>
          <w:highlight w:val="green"/>
        </w:rPr>
        <w:fldChar w:fldCharType="end"/>
      </w:r>
    </w:p>
    <w:p w:rsidR="000B4015" w:rsidRPr="006A184D" w:rsidRDefault="000B4015" w:rsidP="00F3368F">
      <w:pPr>
        <w:ind w:firstLine="720"/>
        <w:jc w:val="both"/>
        <w:rPr>
          <w:rFonts w:ascii="Times New Roman" w:hAnsi="Times New Roman" w:cs="Times New Roman"/>
          <w:sz w:val="26"/>
          <w:szCs w:val="26"/>
          <w:highlight w:val="green"/>
        </w:rPr>
      </w:pP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433C5B" w:rsidRPr="006A184D" w:rsidRDefault="00445B8C" w:rsidP="00433C5B">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1441 \r \h </w:instrText>
      </w:r>
      <w:r w:rsidR="00262A59"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2]</w:t>
      </w:r>
      <w:r w:rsidRPr="006A184D">
        <w:rPr>
          <w:rFonts w:ascii="Times New Roman" w:hAnsi="Times New Roman" w:cs="Times New Roman"/>
          <w:sz w:val="26"/>
          <w:szCs w:val="26"/>
          <w:highlight w:val="green"/>
        </w:rPr>
        <w:fldChar w:fldCharType="end"/>
      </w:r>
      <w:r w:rsidR="003B25C5" w:rsidRPr="006A184D">
        <w:rPr>
          <w:rFonts w:ascii="Times New Roman" w:hAnsi="Times New Roman" w:cs="Times New Roman"/>
          <w:sz w:val="26"/>
          <w:szCs w:val="26"/>
          <w:highlight w:val="green"/>
        </w:rPr>
        <w:t xml:space="preserve">. </w:t>
      </w:r>
      <w:r w:rsidR="004E1C7E" w:rsidRPr="006A184D">
        <w:rPr>
          <w:rFonts w:ascii="Times New Roman" w:hAnsi="Times New Roman" w:cs="Times New Roman"/>
          <w:sz w:val="26"/>
          <w:szCs w:val="26"/>
          <w:highlight w:val="green"/>
        </w:rPr>
        <w:t xml:space="preserve">Recently, distributed sustainable data centers based on </w:t>
      </w:r>
      <w:r w:rsidR="004E1C7E" w:rsidRPr="006A184D">
        <w:rPr>
          <w:rFonts w:ascii="Times New Roman" w:hAnsi="Times New Roman" w:cs="Times New Roman"/>
          <w:b/>
          <w:sz w:val="26"/>
          <w:szCs w:val="26"/>
          <w:highlight w:val="green"/>
          <w:u w:val="single"/>
        </w:rPr>
        <w:t>renewable</w:t>
      </w:r>
      <w:r w:rsidR="004E1C7E" w:rsidRPr="006A184D">
        <w:rPr>
          <w:rFonts w:ascii="Times New Roman" w:hAnsi="Times New Roman" w:cs="Times New Roman"/>
          <w:sz w:val="26"/>
          <w:szCs w:val="26"/>
          <w:highlight w:val="green"/>
        </w:rPr>
        <w:t xml:space="preserve"> power generators have been deployed in order to efficiently reduce both the energy cost and carbon emission.</w:t>
      </w:r>
      <w:r w:rsidR="008733EC" w:rsidRPr="006A184D">
        <w:rPr>
          <w:rFonts w:ascii="Times New Roman" w:hAnsi="Times New Roman" w:cs="Times New Roman"/>
          <w:sz w:val="26"/>
          <w:szCs w:val="26"/>
          <w:highlight w:val="green"/>
        </w:rPr>
        <w:t xml:space="preserve"> The proposed method adopts long short-term memory approach to improve the prediction accuracy of renewable power capacity for a long period, and unsupervised deep learning (DL) solver to resolve the coordinated DRS/FS optimization.</w:t>
      </w:r>
    </w:p>
    <w:p w:rsidR="00433C5B" w:rsidRPr="006A184D" w:rsidRDefault="00433C5B" w:rsidP="00433C5B">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2500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4]</w:t>
      </w:r>
      <w:r w:rsidRPr="006A184D">
        <w:rPr>
          <w:rFonts w:ascii="Times New Roman" w:hAnsi="Times New Roman" w:cs="Times New Roman"/>
          <w:sz w:val="26"/>
          <w:szCs w:val="26"/>
          <w:highlight w:val="green"/>
        </w:rPr>
        <w:fldChar w:fldCharType="end"/>
      </w:r>
      <w:r w:rsidRPr="006A184D">
        <w:rPr>
          <w:rFonts w:ascii="Times New Roman" w:hAnsi="Times New Roman" w:cs="Times New Roman"/>
          <w:highlight w:val="green"/>
        </w:rPr>
        <w:t xml:space="preserve"> </w:t>
      </w:r>
      <w:r w:rsidRPr="006A184D">
        <w:rPr>
          <w:rFonts w:ascii="Times New Roman" w:hAnsi="Times New Roman" w:cs="Times New Roman"/>
          <w:sz w:val="26"/>
          <w:szCs w:val="26"/>
          <w:highlight w:val="green"/>
        </w:rPr>
        <w:t>we study the dynamic MEC-access control problem for maximizing the long-term average uplink transmission rate whilst minimizing the transmission energy consumption for green IoT networks, in which the IoT device is powered by a rechargeable battery that can harvest energy from the surrounding environments.</w:t>
      </w:r>
    </w:p>
    <w:p w:rsidR="000D168F" w:rsidRPr="006A184D" w:rsidRDefault="008717E3" w:rsidP="000D1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586925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6]</w:t>
      </w:r>
      <w:r>
        <w:rPr>
          <w:rFonts w:ascii="Times New Roman" w:hAnsi="Times New Roman" w:cs="Times New Roman"/>
          <w:sz w:val="26"/>
          <w:szCs w:val="26"/>
          <w:highlight w:val="green"/>
        </w:rPr>
        <w:fldChar w:fldCharType="end"/>
      </w:r>
      <w:r w:rsidR="00793E8C" w:rsidRPr="006A184D">
        <w:rPr>
          <w:rFonts w:ascii="Times New Roman" w:hAnsi="Times New Roman" w:cs="Times New Roman"/>
          <w:sz w:val="26"/>
          <w:szCs w:val="26"/>
          <w:highlight w:val="green"/>
        </w:rPr>
        <w:t xml:space="preserve"> </w:t>
      </w:r>
    </w:p>
    <w:p w:rsidR="00C450A5" w:rsidRPr="006A184D" w:rsidRDefault="004B7CC0" w:rsidP="000D1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8856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3]</w:t>
      </w:r>
      <w:r w:rsidRPr="006A184D">
        <w:rPr>
          <w:rFonts w:ascii="Times New Roman" w:hAnsi="Times New Roman" w:cs="Times New Roman"/>
          <w:sz w:val="26"/>
          <w:szCs w:val="26"/>
          <w:highlight w:val="green"/>
        </w:rPr>
        <w:fldChar w:fldCharType="end"/>
      </w:r>
    </w:p>
    <w:p w:rsidR="00005715" w:rsidRPr="006A184D" w:rsidRDefault="00A067F6" w:rsidP="000D1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12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4]</w:t>
      </w:r>
      <w:r w:rsidRPr="006A184D">
        <w:rPr>
          <w:rFonts w:ascii="Times New Roman" w:hAnsi="Times New Roman" w:cs="Times New Roman"/>
          <w:sz w:val="26"/>
          <w:szCs w:val="26"/>
          <w:highlight w:val="green"/>
        </w:rPr>
        <w:fldChar w:fldCharType="end"/>
      </w:r>
    </w:p>
    <w:p w:rsidR="00FC5130" w:rsidRDefault="00740416" w:rsidP="00433C5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191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2]</w:t>
      </w:r>
      <w:r>
        <w:rPr>
          <w:rFonts w:ascii="Times New Roman" w:hAnsi="Times New Roman" w:cs="Times New Roman"/>
          <w:sz w:val="26"/>
          <w:szCs w:val="26"/>
          <w:highlight w:val="green"/>
        </w:rPr>
        <w:fldChar w:fldCharType="end"/>
      </w:r>
    </w:p>
    <w:p w:rsidR="004358D0" w:rsidRDefault="004358D0" w:rsidP="00433C5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17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5]</w:t>
      </w:r>
      <w:r>
        <w:rPr>
          <w:rFonts w:ascii="Times New Roman" w:hAnsi="Times New Roman" w:cs="Times New Roman"/>
          <w:sz w:val="26"/>
          <w:szCs w:val="26"/>
          <w:highlight w:val="green"/>
        </w:rPr>
        <w:fldChar w:fldCharType="end"/>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732141" w:rsidRPr="006A184D" w:rsidRDefault="003420A3" w:rsidP="00750DB4">
      <w:pPr>
        <w:pStyle w:val="a5"/>
        <w:ind w:left="792" w:firstLine="43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10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7]</w:t>
      </w:r>
      <w:r w:rsidRPr="006A184D">
        <w:rPr>
          <w:rFonts w:ascii="Times New Roman" w:hAnsi="Times New Roman" w:cs="Times New Roman"/>
          <w:sz w:val="26"/>
          <w:szCs w:val="26"/>
          <w:highlight w:val="green"/>
        </w:rPr>
        <w:fldChar w:fldCharType="end"/>
      </w:r>
    </w:p>
    <w:p w:rsidR="00F1017D" w:rsidRPr="006A184D" w:rsidRDefault="000C11B5" w:rsidP="004208C7">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lastRenderedPageBreak/>
        <w:fldChar w:fldCharType="begin"/>
      </w:r>
      <w:r w:rsidRPr="006A184D">
        <w:rPr>
          <w:rFonts w:ascii="Times New Roman" w:hAnsi="Times New Roman" w:cs="Times New Roman"/>
          <w:sz w:val="26"/>
          <w:szCs w:val="26"/>
          <w:highlight w:val="green"/>
        </w:rPr>
        <w:instrText xml:space="preserve"> REF _Ref35876285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1]</w:t>
      </w:r>
      <w:r w:rsidRPr="006A184D">
        <w:rPr>
          <w:rFonts w:ascii="Times New Roman" w:hAnsi="Times New Roman" w:cs="Times New Roman"/>
          <w:sz w:val="26"/>
          <w:szCs w:val="26"/>
          <w:highlight w:val="green"/>
        </w:rPr>
        <w:fldChar w:fldCharType="end"/>
      </w:r>
    </w:p>
    <w:p w:rsidR="00C026D4" w:rsidRDefault="00027A5C"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9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8]</w:t>
      </w:r>
      <w:r>
        <w:rPr>
          <w:rFonts w:ascii="Times New Roman" w:hAnsi="Times New Roman" w:cs="Times New Roman"/>
          <w:sz w:val="26"/>
          <w:szCs w:val="26"/>
          <w:highlight w:val="green"/>
        </w:rPr>
        <w:fldChar w:fldCharType="end"/>
      </w:r>
    </w:p>
    <w:p w:rsidR="00535BAD" w:rsidRDefault="00A139EB"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627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1]</w:t>
      </w:r>
      <w:r>
        <w:rPr>
          <w:rFonts w:ascii="Times New Roman" w:hAnsi="Times New Roman" w:cs="Times New Roman"/>
          <w:sz w:val="26"/>
          <w:szCs w:val="26"/>
          <w:highlight w:val="green"/>
        </w:rPr>
        <w:fldChar w:fldCharType="end"/>
      </w:r>
    </w:p>
    <w:p w:rsidR="0037714D" w:rsidRDefault="004C52D3"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17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1]</w:t>
      </w:r>
      <w:r>
        <w:rPr>
          <w:rFonts w:ascii="Times New Roman" w:hAnsi="Times New Roman" w:cs="Times New Roman"/>
          <w:sz w:val="26"/>
          <w:szCs w:val="26"/>
          <w:highlight w:val="green"/>
        </w:rPr>
        <w:fldChar w:fldCharType="end"/>
      </w:r>
    </w:p>
    <w:p w:rsidR="00A1029E" w:rsidRDefault="00C16AB0"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67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4]</w:t>
      </w:r>
      <w:r>
        <w:rPr>
          <w:rFonts w:ascii="Times New Roman" w:hAnsi="Times New Roman" w:cs="Times New Roman"/>
          <w:sz w:val="26"/>
          <w:szCs w:val="26"/>
          <w:highlight w:val="green"/>
        </w:rPr>
        <w:fldChar w:fldCharType="end"/>
      </w:r>
    </w:p>
    <w:p w:rsidR="002063D4" w:rsidRDefault="00FF57A5"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58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8]</w:t>
      </w:r>
      <w:r>
        <w:rPr>
          <w:rFonts w:ascii="Times New Roman" w:hAnsi="Times New Roman" w:cs="Times New Roman"/>
          <w:sz w:val="26"/>
          <w:szCs w:val="26"/>
          <w:highlight w:val="green"/>
        </w:rPr>
        <w:fldChar w:fldCharType="end"/>
      </w:r>
    </w:p>
    <w:p w:rsidR="00DE606C" w:rsidRDefault="00DE606C"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748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9]</w:t>
      </w:r>
      <w:r>
        <w:rPr>
          <w:rFonts w:ascii="Times New Roman" w:hAnsi="Times New Roman" w:cs="Times New Roman"/>
          <w:sz w:val="26"/>
          <w:szCs w:val="26"/>
          <w:highlight w:val="green"/>
        </w:rPr>
        <w:fldChar w:fldCharType="end"/>
      </w:r>
    </w:p>
    <w:p w:rsidR="00CC08E1" w:rsidRPr="006A184D" w:rsidRDefault="00BF7D7A"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248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1]</w:t>
      </w:r>
      <w:r>
        <w:rPr>
          <w:rFonts w:ascii="Times New Roman" w:hAnsi="Times New Roman" w:cs="Times New Roman"/>
          <w:sz w:val="26"/>
          <w:szCs w:val="26"/>
          <w:highlight w:val="green"/>
        </w:rPr>
        <w:fldChar w:fldCharType="end"/>
      </w:r>
    </w:p>
    <w:p w:rsidR="00842178" w:rsidRPr="006A184D" w:rsidRDefault="00842178" w:rsidP="004208C7">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DE45DF" w:rsidRPr="006A184D" w:rsidRDefault="007673B9" w:rsidP="00523BFC">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p>
    <w:bookmarkStart w:id="1" w:name="OLE_LINK1"/>
    <w:bookmarkStart w:id="2" w:name="OLE_LINK2"/>
    <w:p w:rsidR="00184806" w:rsidRPr="006A184D" w:rsidRDefault="00EA0836" w:rsidP="00E51E8A">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4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8]</w:t>
      </w:r>
      <w:r w:rsidRPr="006A184D">
        <w:rPr>
          <w:rFonts w:ascii="Times New Roman" w:hAnsi="Times New Roman" w:cs="Times New Roman"/>
          <w:sz w:val="26"/>
          <w:szCs w:val="26"/>
          <w:highlight w:val="green"/>
        </w:rPr>
        <w:fldChar w:fldCharType="end"/>
      </w:r>
    </w:p>
    <w:p w:rsidR="000951C8" w:rsidRDefault="00491B7E"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168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0]</w:t>
      </w:r>
      <w:r>
        <w:rPr>
          <w:rFonts w:ascii="Times New Roman" w:hAnsi="Times New Roman" w:cs="Times New Roman"/>
          <w:sz w:val="26"/>
          <w:szCs w:val="26"/>
          <w:highlight w:val="green"/>
        </w:rPr>
        <w:fldChar w:fldCharType="end"/>
      </w:r>
    </w:p>
    <w:p w:rsidR="003E011D" w:rsidRDefault="003E011D"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43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7]</w:t>
      </w:r>
      <w:r>
        <w:rPr>
          <w:rFonts w:ascii="Times New Roman" w:hAnsi="Times New Roman" w:cs="Times New Roman"/>
          <w:sz w:val="26"/>
          <w:szCs w:val="26"/>
          <w:highlight w:val="green"/>
        </w:rPr>
        <w:fldChar w:fldCharType="end"/>
      </w:r>
    </w:p>
    <w:p w:rsidR="00C24B99" w:rsidRDefault="00C24B99"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73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5]</w:t>
      </w:r>
      <w:r>
        <w:rPr>
          <w:rFonts w:ascii="Times New Roman" w:hAnsi="Times New Roman" w:cs="Times New Roman"/>
          <w:sz w:val="26"/>
          <w:szCs w:val="26"/>
          <w:highlight w:val="green"/>
        </w:rPr>
        <w:fldChar w:fldCharType="end"/>
      </w:r>
    </w:p>
    <w:p w:rsidR="00FE5EE3" w:rsidRPr="00363771" w:rsidRDefault="00AA2A73"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03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7]</w:t>
      </w:r>
      <w:r>
        <w:rPr>
          <w:rFonts w:ascii="Times New Roman" w:hAnsi="Times New Roman" w:cs="Times New Roman"/>
          <w:sz w:val="26"/>
          <w:szCs w:val="26"/>
          <w:highlight w:val="green"/>
        </w:rPr>
        <w:fldChar w:fldCharType="end"/>
      </w:r>
    </w:p>
    <w:p w:rsidR="001D38D6" w:rsidRDefault="008D4B02"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76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8]</w:t>
      </w:r>
      <w:r>
        <w:rPr>
          <w:rFonts w:ascii="Times New Roman" w:hAnsi="Times New Roman" w:cs="Times New Roman"/>
          <w:sz w:val="26"/>
          <w:szCs w:val="26"/>
          <w:highlight w:val="green"/>
        </w:rPr>
        <w:fldChar w:fldCharType="end"/>
      </w:r>
    </w:p>
    <w:p w:rsidR="00F02A51" w:rsidRDefault="00C43BA0"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lastRenderedPageBreak/>
        <w:fldChar w:fldCharType="begin"/>
      </w:r>
      <w:r>
        <w:rPr>
          <w:rFonts w:ascii="Times New Roman" w:hAnsi="Times New Roman" w:cs="Times New Roman"/>
          <w:sz w:val="26"/>
          <w:szCs w:val="26"/>
          <w:highlight w:val="green"/>
        </w:rPr>
        <w:instrText xml:space="preserve"> REF _Ref3698362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9]</w:t>
      </w:r>
      <w:r>
        <w:rPr>
          <w:rFonts w:ascii="Times New Roman" w:hAnsi="Times New Roman" w:cs="Times New Roman"/>
          <w:sz w:val="26"/>
          <w:szCs w:val="26"/>
          <w:highlight w:val="green"/>
        </w:rPr>
        <w:fldChar w:fldCharType="end"/>
      </w:r>
    </w:p>
    <w:p w:rsidR="008749DC" w:rsidRDefault="00177351"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96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0]</w:t>
      </w:r>
      <w:r>
        <w:rPr>
          <w:rFonts w:ascii="Times New Roman" w:hAnsi="Times New Roman" w:cs="Times New Roman"/>
          <w:sz w:val="26"/>
          <w:szCs w:val="26"/>
          <w:highlight w:val="green"/>
        </w:rPr>
        <w:fldChar w:fldCharType="end"/>
      </w:r>
    </w:p>
    <w:bookmarkEnd w:id="1"/>
    <w:bookmarkEnd w:id="2"/>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DF26D8" w:rsidRDefault="00DF26D8" w:rsidP="00DF26D8">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22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7]</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136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6]</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531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3]</w:t>
      </w:r>
      <w:r>
        <w:rPr>
          <w:rFonts w:ascii="Times New Roman" w:hAnsi="Times New Roman" w:cs="Times New Roman"/>
          <w:sz w:val="26"/>
          <w:szCs w:val="26"/>
          <w:highlight w:val="green"/>
        </w:rPr>
        <w:fldChar w:fldCharType="end"/>
      </w:r>
    </w:p>
    <w:p w:rsidR="0083167D" w:rsidRPr="006A184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9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9]</w:t>
      </w:r>
      <w:r>
        <w:rPr>
          <w:rFonts w:ascii="Times New Roman" w:hAnsi="Times New Roman" w:cs="Times New Roman"/>
          <w:sz w:val="26"/>
          <w:szCs w:val="26"/>
          <w:highlight w:val="green"/>
        </w:rPr>
        <w:fldChar w:fldCharType="end"/>
      </w:r>
    </w:p>
    <w:p w:rsidR="00730C64" w:rsidRDefault="001E0B3D"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396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3]</w:t>
      </w:r>
      <w:r>
        <w:rPr>
          <w:rFonts w:ascii="Times New Roman" w:hAnsi="Times New Roman" w:cs="Times New Roman"/>
          <w:sz w:val="26"/>
          <w:szCs w:val="26"/>
          <w:highlight w:val="green"/>
        </w:rPr>
        <w:fldChar w:fldCharType="end"/>
      </w:r>
    </w:p>
    <w:p w:rsidR="00730C64" w:rsidRDefault="00730C64"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883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0]</w:t>
      </w:r>
      <w:r>
        <w:rPr>
          <w:rFonts w:ascii="Times New Roman" w:hAnsi="Times New Roman" w:cs="Times New Roman"/>
          <w:sz w:val="26"/>
          <w:szCs w:val="26"/>
          <w:highlight w:val="green"/>
        </w:rPr>
        <w:fldChar w:fldCharType="end"/>
      </w:r>
    </w:p>
    <w:p w:rsidR="00F5319F" w:rsidRDefault="00F5319F" w:rsidP="00F5319F">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2988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0]</w:t>
      </w:r>
      <w:r>
        <w:rPr>
          <w:rFonts w:ascii="Times New Roman" w:hAnsi="Times New Roman" w:cs="Times New Roman"/>
          <w:sz w:val="26"/>
          <w:szCs w:val="26"/>
          <w:highlight w:val="green"/>
        </w:rPr>
        <w:fldChar w:fldCharType="end"/>
      </w:r>
    </w:p>
    <w:p w:rsidR="0004218E" w:rsidRDefault="0004218E" w:rsidP="0004218E">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8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3]</w:t>
      </w:r>
      <w:r>
        <w:rPr>
          <w:rFonts w:ascii="Times New Roman" w:hAnsi="Times New Roman" w:cs="Times New Roman"/>
          <w:sz w:val="26"/>
          <w:szCs w:val="26"/>
          <w:highlight w:val="green"/>
        </w:rPr>
        <w:fldChar w:fldCharType="end"/>
      </w:r>
    </w:p>
    <w:p w:rsidR="00184883" w:rsidRDefault="00184883" w:rsidP="00184883">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95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5]</w:t>
      </w:r>
      <w:r w:rsidRPr="006A184D">
        <w:rPr>
          <w:rFonts w:ascii="Times New Roman" w:hAnsi="Times New Roman" w:cs="Times New Roman"/>
          <w:sz w:val="26"/>
          <w:szCs w:val="26"/>
          <w:highlight w:val="green"/>
        </w:rPr>
        <w:fldChar w:fldCharType="end"/>
      </w:r>
    </w:p>
    <w:p w:rsidR="000C4874" w:rsidRPr="000C4874" w:rsidRDefault="000C4874" w:rsidP="000C4874">
      <w:pPr>
        <w:rPr>
          <w:highlight w:val="green"/>
        </w:rPr>
      </w:pP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292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1]</w:t>
      </w:r>
      <w:r w:rsidRPr="006A184D">
        <w:rPr>
          <w:rFonts w:ascii="Times New Roman" w:hAnsi="Times New Roman" w:cs="Times New Roman"/>
          <w:sz w:val="26"/>
          <w:szCs w:val="26"/>
          <w:highlight w:val="green"/>
        </w:rPr>
        <w:fldChar w:fldCharType="end"/>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38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2]</w:t>
      </w:r>
      <w:r w:rsidRPr="006A184D">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592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0]</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06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4]</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5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3]</w:t>
      </w:r>
      <w:r>
        <w:rPr>
          <w:rFonts w:ascii="Times New Roman" w:hAnsi="Times New Roman" w:cs="Times New Roman"/>
          <w:sz w:val="26"/>
          <w:szCs w:val="26"/>
          <w:highlight w:val="green"/>
        </w:rPr>
        <w:fldChar w:fldCharType="end"/>
      </w:r>
    </w:p>
    <w:p w:rsidR="009C1414" w:rsidRDefault="009C1414" w:rsidP="009C141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99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9]</w:t>
      </w:r>
      <w:r w:rsidRPr="006A184D">
        <w:rPr>
          <w:rFonts w:ascii="Times New Roman" w:hAnsi="Times New Roman" w:cs="Times New Roman"/>
          <w:sz w:val="26"/>
          <w:szCs w:val="26"/>
          <w:highlight w:val="green"/>
        </w:rPr>
        <w:fldChar w:fldCharType="end"/>
      </w:r>
    </w:p>
    <w:p w:rsidR="00934DB5" w:rsidRDefault="00934DB5" w:rsidP="0071025C">
      <w:pPr>
        <w:pStyle w:val="a5"/>
        <w:ind w:left="360" w:firstLine="360"/>
        <w:jc w:val="both"/>
        <w:rPr>
          <w:rFonts w:ascii="Times New Roman" w:hAnsi="Times New Roman" w:cs="Times New Roman"/>
          <w:sz w:val="26"/>
          <w:szCs w:val="26"/>
          <w:highlight w:val="green"/>
        </w:rPr>
      </w:pPr>
    </w:p>
    <w:p w:rsidR="008871C6" w:rsidRPr="00055D87" w:rsidRDefault="008871C6"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eurosurgeon</w:t>
      </w:r>
      <w:r w:rsidR="009A4AC3" w:rsidRPr="00055D87">
        <w:rPr>
          <w:rFonts w:ascii="Times New Roman" w:hAnsi="Times New Roman" w:cs="Times New Roman"/>
          <w:sz w:val="26"/>
          <w:szCs w:val="26"/>
        </w:rPr>
        <w:t xml:space="preserve"> </w:t>
      </w:r>
      <w:r w:rsidR="009A4AC3" w:rsidRPr="002C0CAD">
        <w:rPr>
          <w:rFonts w:ascii="Times New Roman" w:hAnsi="Times New Roman" w:cs="Times New Roman"/>
          <w:sz w:val="26"/>
          <w:szCs w:val="26"/>
          <w:highlight w:val="green"/>
        </w:rPr>
        <w:fldChar w:fldCharType="begin"/>
      </w:r>
      <w:r w:rsidR="009A4AC3" w:rsidRPr="002C0CAD">
        <w:rPr>
          <w:rFonts w:ascii="Times New Roman" w:hAnsi="Times New Roman" w:cs="Times New Roman"/>
          <w:sz w:val="26"/>
          <w:szCs w:val="26"/>
          <w:highlight w:val="green"/>
        </w:rPr>
        <w:instrText xml:space="preserve"> REF _Ref35619625 \r \h </w:instrText>
      </w:r>
      <w:r w:rsidR="0071025C" w:rsidRPr="002C0CAD">
        <w:rPr>
          <w:rFonts w:ascii="Times New Roman" w:hAnsi="Times New Roman" w:cs="Times New Roman"/>
          <w:sz w:val="26"/>
          <w:szCs w:val="26"/>
          <w:highlight w:val="green"/>
        </w:rPr>
        <w:instrText xml:space="preserve"> \* MERGEFORMAT </w:instrText>
      </w:r>
      <w:r w:rsidR="009A4AC3" w:rsidRPr="002C0CAD">
        <w:rPr>
          <w:rFonts w:ascii="Times New Roman" w:hAnsi="Times New Roman" w:cs="Times New Roman"/>
          <w:sz w:val="26"/>
          <w:szCs w:val="26"/>
          <w:highlight w:val="green"/>
        </w:rPr>
      </w:r>
      <w:r w:rsidR="009A4AC3" w:rsidRPr="002C0CA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w:t>
      </w:r>
      <w:r w:rsidR="009A4AC3" w:rsidRPr="002C0CAD">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 xml:space="preserve"> is a lightweight scheduler that can automatically partition DNN computation between mobile devices and datacenters at the granularity of neural network layers. By effectively leveraging the resources in the cloud and at the edge, neurosurgeon achieves low computing latency, </w:t>
      </w:r>
      <w:r w:rsidRPr="00055D87">
        <w:rPr>
          <w:rFonts w:ascii="Times New Roman" w:hAnsi="Times New Roman" w:cs="Times New Roman"/>
          <w:b/>
          <w:sz w:val="26"/>
          <w:szCs w:val="26"/>
          <w:u w:val="single"/>
        </w:rPr>
        <w:t>low energy consumption</w:t>
      </w:r>
      <w:r w:rsidRPr="00055D87">
        <w:rPr>
          <w:rFonts w:ascii="Times New Roman" w:hAnsi="Times New Roman" w:cs="Times New Roman"/>
          <w:sz w:val="26"/>
          <w:szCs w:val="26"/>
        </w:rPr>
        <w:t>, and high traffic throughput.</w:t>
      </w:r>
    </w:p>
    <w:p w:rsidR="00E00553" w:rsidRPr="00055D87" w:rsidRDefault="00916B98"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FPGA-based accelerators can achieve high-performance computing with low energy, high parallelism, high flexibility, and high security </w:t>
      </w:r>
      <w:r w:rsidR="00057898" w:rsidRPr="00402347">
        <w:rPr>
          <w:rFonts w:ascii="Times New Roman" w:hAnsi="Times New Roman" w:cs="Times New Roman"/>
          <w:sz w:val="26"/>
          <w:szCs w:val="26"/>
          <w:highlight w:val="green"/>
        </w:rPr>
        <w:fldChar w:fldCharType="begin"/>
      </w:r>
      <w:r w:rsidR="00057898" w:rsidRPr="00402347">
        <w:rPr>
          <w:rFonts w:ascii="Times New Roman" w:hAnsi="Times New Roman" w:cs="Times New Roman"/>
          <w:sz w:val="26"/>
          <w:szCs w:val="26"/>
          <w:highlight w:val="green"/>
        </w:rPr>
        <w:instrText xml:space="preserve"> REF _Ref35619766 \r \h </w:instrText>
      </w:r>
      <w:r w:rsidR="0071025C" w:rsidRPr="00402347">
        <w:rPr>
          <w:rFonts w:ascii="Times New Roman" w:hAnsi="Times New Roman" w:cs="Times New Roman"/>
          <w:sz w:val="26"/>
          <w:szCs w:val="26"/>
          <w:highlight w:val="green"/>
        </w:rPr>
        <w:instrText xml:space="preserve"> \* MERGEFORMAT </w:instrText>
      </w:r>
      <w:r w:rsidR="00057898" w:rsidRPr="00402347">
        <w:rPr>
          <w:rFonts w:ascii="Times New Roman" w:hAnsi="Times New Roman" w:cs="Times New Roman"/>
          <w:sz w:val="26"/>
          <w:szCs w:val="26"/>
          <w:highlight w:val="green"/>
        </w:rPr>
      </w:r>
      <w:r w:rsidR="00057898"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w:t>
      </w:r>
      <w:r w:rsidR="00057898"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r w:rsidR="00057898" w:rsidRPr="00055D87">
        <w:rPr>
          <w:rFonts w:ascii="Times New Roman" w:hAnsi="Times New Roman" w:cs="Times New Roman"/>
          <w:sz w:val="26"/>
          <w:szCs w:val="26"/>
        </w:rPr>
        <w:t xml:space="preserve"> </w:t>
      </w:r>
    </w:p>
    <w:p w:rsidR="00B37652" w:rsidRPr="00055D87" w:rsidRDefault="0006013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An efficient speech recognition engine (ESE) is designed to speed up the predictions and save energy when applying the deep learning model of LSTM. ESE is implemented in a Xilinx XCKU060 FPGA operating at 200 MHz. For the sparse LSTM network, it can achieve 282 GOPS, corresponding to 2.52 tera operations per second (TOPS) on the dense LSTM network. In addition, energy efficiency improvements of 40× and 11.5× are achieved, respectively, compared with the CPU- and GPU-based solution</w:t>
      </w:r>
      <w:r w:rsidR="000C13EF" w:rsidRPr="00055D87">
        <w:rPr>
          <w:rFonts w:ascii="Times New Roman" w:hAnsi="Times New Roman" w:cs="Times New Roman"/>
          <w:sz w:val="26"/>
          <w:szCs w:val="26"/>
        </w:rPr>
        <w:t xml:space="preserve"> </w:t>
      </w:r>
      <w:r w:rsidR="000C13EF" w:rsidRPr="00402347">
        <w:rPr>
          <w:rFonts w:ascii="Times New Roman" w:hAnsi="Times New Roman" w:cs="Times New Roman"/>
          <w:sz w:val="26"/>
          <w:szCs w:val="26"/>
          <w:highlight w:val="green"/>
        </w:rPr>
        <w:fldChar w:fldCharType="begin"/>
      </w:r>
      <w:r w:rsidR="000C13EF" w:rsidRPr="00402347">
        <w:rPr>
          <w:rFonts w:ascii="Times New Roman" w:hAnsi="Times New Roman" w:cs="Times New Roman"/>
          <w:sz w:val="26"/>
          <w:szCs w:val="26"/>
          <w:highlight w:val="green"/>
        </w:rPr>
        <w:instrText xml:space="preserve"> REF _Ref35619915 \r \h </w:instrText>
      </w:r>
      <w:r w:rsidR="0071025C" w:rsidRPr="00402347">
        <w:rPr>
          <w:rFonts w:ascii="Times New Roman" w:hAnsi="Times New Roman" w:cs="Times New Roman"/>
          <w:sz w:val="26"/>
          <w:szCs w:val="26"/>
          <w:highlight w:val="green"/>
        </w:rPr>
        <w:instrText xml:space="preserve"> \* MERGEFORMAT </w:instrText>
      </w:r>
      <w:r w:rsidR="000C13EF" w:rsidRPr="00402347">
        <w:rPr>
          <w:rFonts w:ascii="Times New Roman" w:hAnsi="Times New Roman" w:cs="Times New Roman"/>
          <w:sz w:val="26"/>
          <w:szCs w:val="26"/>
          <w:highlight w:val="green"/>
        </w:rPr>
      </w:r>
      <w:r w:rsidR="000C13EF"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w:t>
      </w:r>
      <w:r w:rsidR="000C13EF"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720960" w:rsidRPr="00055D87" w:rsidRDefault="00720960"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NVIDIA Jetson TX2 is an embedded AI computing device, which is designed to achieve low latency and high power efficiency. It is built upon an NVIDIA Pascal GPU with 256 CUDA cores, an HMP Dual Denver CPU, and a Qualcomm ARM CPU. It is loaded with 8 GB of memory and 59.7 GB/s of memory bandwidth and the power is </w:t>
      </w:r>
      <w:r w:rsidRPr="00055D87">
        <w:rPr>
          <w:rFonts w:ascii="Times New Roman" w:hAnsi="Times New Roman" w:cs="Times New Roman"/>
          <w:sz w:val="26"/>
          <w:szCs w:val="26"/>
        </w:rPr>
        <w:lastRenderedPageBreak/>
        <w:t>about 7.5 W. The GPU is used to execute the deep learning task, and CPUs are used to maintain general tasks. It also supports the NVIDIA Jetpack SDK that includes libraries for deep learning, computer vision, GPU computing, and multimedia processing</w:t>
      </w:r>
      <w:r w:rsidR="0085017F" w:rsidRPr="00055D87">
        <w:rPr>
          <w:rFonts w:ascii="Times New Roman" w:hAnsi="Times New Roman" w:cs="Times New Roman"/>
          <w:sz w:val="26"/>
          <w:szCs w:val="26"/>
        </w:rPr>
        <w:t xml:space="preserve"> </w:t>
      </w:r>
      <w:r w:rsidR="00493A9C" w:rsidRPr="00402347">
        <w:rPr>
          <w:rFonts w:ascii="Times New Roman" w:hAnsi="Times New Roman" w:cs="Times New Roman"/>
          <w:sz w:val="26"/>
          <w:szCs w:val="26"/>
          <w:highlight w:val="green"/>
        </w:rPr>
        <w:fldChar w:fldCharType="begin"/>
      </w:r>
      <w:r w:rsidR="00493A9C" w:rsidRPr="00402347">
        <w:rPr>
          <w:rFonts w:ascii="Times New Roman" w:hAnsi="Times New Roman" w:cs="Times New Roman"/>
          <w:sz w:val="26"/>
          <w:szCs w:val="26"/>
          <w:highlight w:val="green"/>
        </w:rPr>
        <w:instrText xml:space="preserve"> REF _Ref35620030 \r \h </w:instrText>
      </w:r>
      <w:r w:rsidR="0071025C" w:rsidRPr="00402347">
        <w:rPr>
          <w:rFonts w:ascii="Times New Roman" w:hAnsi="Times New Roman" w:cs="Times New Roman"/>
          <w:sz w:val="26"/>
          <w:szCs w:val="26"/>
          <w:highlight w:val="green"/>
        </w:rPr>
        <w:instrText xml:space="preserve"> \* MERGEFORMAT </w:instrText>
      </w:r>
      <w:r w:rsidR="00493A9C" w:rsidRPr="00402347">
        <w:rPr>
          <w:rFonts w:ascii="Times New Roman" w:hAnsi="Times New Roman" w:cs="Times New Roman"/>
          <w:sz w:val="26"/>
          <w:szCs w:val="26"/>
          <w:highlight w:val="green"/>
        </w:rPr>
      </w:r>
      <w:r w:rsidR="00493A9C"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w:t>
      </w:r>
      <w:r w:rsidR="00493A9C"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493A9C" w:rsidRPr="00055D87" w:rsidRDefault="0071025C"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Edge TPU is Google’s purpose-built ASIC for edge computing. It augments Google’s Cloud TPU and Cloud IoT to provide an end-to-end infrastructure and facilitates the deployment of customers’ AI-based solutions. In addition, Edge TPU can combine the custom hardware, open software, and state-of-the-art AI algorithms to achieve high performance with a small physical area and low power consumption</w:t>
      </w:r>
      <w:r w:rsidR="00187CC7" w:rsidRPr="00055D87">
        <w:rPr>
          <w:rFonts w:ascii="Times New Roman" w:hAnsi="Times New Roman" w:cs="Times New Roman"/>
          <w:sz w:val="26"/>
          <w:szCs w:val="26"/>
        </w:rPr>
        <w:t xml:space="preserve"> </w:t>
      </w:r>
      <w:r w:rsidR="00141C8D" w:rsidRPr="00402347">
        <w:rPr>
          <w:rFonts w:ascii="Times New Roman" w:hAnsi="Times New Roman" w:cs="Times New Roman"/>
          <w:sz w:val="26"/>
          <w:szCs w:val="26"/>
          <w:highlight w:val="green"/>
        </w:rPr>
        <w:fldChar w:fldCharType="begin"/>
      </w:r>
      <w:r w:rsidR="00141C8D" w:rsidRPr="00402347">
        <w:rPr>
          <w:rFonts w:ascii="Times New Roman" w:hAnsi="Times New Roman" w:cs="Times New Roman"/>
          <w:sz w:val="26"/>
          <w:szCs w:val="26"/>
          <w:highlight w:val="green"/>
        </w:rPr>
        <w:instrText xml:space="preserve"> REF _Ref35620164 \r \h </w:instrText>
      </w:r>
      <w:r w:rsidR="00101B07" w:rsidRPr="00402347">
        <w:rPr>
          <w:rFonts w:ascii="Times New Roman" w:hAnsi="Times New Roman" w:cs="Times New Roman"/>
          <w:sz w:val="26"/>
          <w:szCs w:val="26"/>
          <w:highlight w:val="green"/>
        </w:rPr>
        <w:instrText xml:space="preserve"> \* MERGEFORMAT </w:instrText>
      </w:r>
      <w:r w:rsidR="00141C8D" w:rsidRPr="00402347">
        <w:rPr>
          <w:rFonts w:ascii="Times New Roman" w:hAnsi="Times New Roman" w:cs="Times New Roman"/>
          <w:sz w:val="26"/>
          <w:szCs w:val="26"/>
          <w:highlight w:val="green"/>
        </w:rPr>
      </w:r>
      <w:r w:rsidR="00141C8D"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w:t>
      </w:r>
      <w:r w:rsidR="00141C8D"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0555F7" w:rsidRPr="00055D87" w:rsidRDefault="000555F7" w:rsidP="0071025C">
      <w:pPr>
        <w:pStyle w:val="a5"/>
        <w:ind w:left="360" w:firstLine="360"/>
        <w:jc w:val="both"/>
        <w:rPr>
          <w:rFonts w:ascii="Times New Roman" w:hAnsi="Times New Roman" w:cs="Times New Roman"/>
          <w:sz w:val="26"/>
          <w:szCs w:val="26"/>
        </w:rPr>
      </w:pPr>
    </w:p>
    <w:p w:rsidR="00EE4726" w:rsidRDefault="00E1665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Prevalence of internet of things (IoT) enabled applications provide a new opportunity to low-cost FPGA devices to act as edge computing neural network nodes. Although FPGA vendors provide neural network development environments, they often target high-end devices. At the same time these development platforms are not as user friendly as their software counterparts. In this work we introduce ZyNet, a Python package, which enables faster implementation of deep neural networks (DNNs) targeting low-cost hybrid FPGA platforms such as the Xilinx Zynq. Based on hardware-software co-design approach, this platform supports pre-trained or on-board trained networks with development environment very similar to the popular TensorFlow. Implementation results show that the DNNs generated by the platform achieve accuracy very close to software implementations at the same time gives throughput by an order of magnitude compared to other edge computing devices at lower energy footprint. The platform is integrated with Xilinx development tools and is distributed as open source.</w:t>
      </w:r>
    </w:p>
    <w:p w:rsidR="00705676" w:rsidRPr="006A184D" w:rsidRDefault="00705676" w:rsidP="0071025C">
      <w:pPr>
        <w:pStyle w:val="a5"/>
        <w:ind w:left="360" w:firstLine="360"/>
        <w:jc w:val="both"/>
        <w:rPr>
          <w:rFonts w:ascii="Times New Roman" w:hAnsi="Times New Roman" w:cs="Times New Roman"/>
          <w:sz w:val="26"/>
          <w:szCs w:val="26"/>
          <w:highlight w:val="green"/>
        </w:rPr>
      </w:pP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the conventional CPU and GPU based systems. However, the high variation characteristics associated with ReRAM and other non-volatile memories limit the accelerators which are based on them to offer precise functionality. Towards this, the multi-level cell (MLC) ReRAM technology has to be mature enough to offer reasonable </w:t>
      </w:r>
      <w:r w:rsidRPr="006A184D">
        <w:rPr>
          <w:rFonts w:ascii="Times New Roman" w:hAnsi="Times New Roman" w:cs="Times New Roman"/>
          <w:sz w:val="26"/>
          <w:szCs w:val="26"/>
          <w:highlight w:val="green"/>
        </w:rPr>
        <w:lastRenderedPageBreak/>
        <w:t xml:space="preserve">precision while offering high data density. Also, a significant amount of work is 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hich highlight that sparse DNNs, i.e., having lesser number of parameters, can also offer nearly the same level of output accuracy as dense DNNs. Systematic methodologies are required which, while being aware of the underlying hardware 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lastRenderedPageBreak/>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 xml:space="preserve">T.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lastRenderedPageBreak/>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lastRenderedPageBreak/>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lastRenderedPageBreak/>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S. Dey, J. Mondal and A. Mukherjee, "Offloaded Execution of Deep Learning Inference at Edge: Challenges and Insights," 2019 IEEE International Conference on 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lastRenderedPageBreak/>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G. Stamatescu, R. Entezari, K. Römer and O. Saukh, "Deep and Efficient Impact Models for Edge Characterization and Control of Energy Events," 2019 IEEE 25th 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N. Monburinon, S. M. S. Zabir, N. Vechprasit, S. Utsumi and N. Shiratori, "A Novel Hierarchical Edge Computing Solution Based on Deep Learning for Distributed Image 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lastRenderedPageBreak/>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lastRenderedPageBreak/>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W. Chen et al., "A 65nm 1Mb nonvolatile computing-in-memory ReRAM macro with sub-16ns multiply-and-accumulate for binary DNN AI edge processors," 2018 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B. Yang, X. Cao, X. Li, T. Kroecker and L. Qian, "Joint Communication and Computing Optimization for Hierarchical Machine Learning Tasks Distribution," 2019 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lastRenderedPageBreak/>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Pr="001D4713"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102"/>
    </w:p>
    <w:sectPr w:rsidR="00E245F2" w:rsidRPr="001D47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F271F" w:rsidRDefault="004F271F" w:rsidP="008A6E32">
      <w:pPr>
        <w:spacing w:after="0" w:line="240" w:lineRule="auto"/>
      </w:pPr>
      <w:r>
        <w:separator/>
      </w:r>
    </w:p>
  </w:endnote>
  <w:endnote w:type="continuationSeparator" w:id="0">
    <w:p w:rsidR="004F271F" w:rsidRDefault="004F271F"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F271F" w:rsidRDefault="004F271F" w:rsidP="008A6E32">
      <w:pPr>
        <w:spacing w:after="0" w:line="240" w:lineRule="auto"/>
      </w:pPr>
      <w:r>
        <w:separator/>
      </w:r>
    </w:p>
  </w:footnote>
  <w:footnote w:type="continuationSeparator" w:id="0">
    <w:p w:rsidR="004F271F" w:rsidRDefault="004F271F"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wFAAXcz+8tAAAA"/>
  </w:docVars>
  <w:rsids>
    <w:rsidRoot w:val="00A964AF"/>
    <w:rsid w:val="0000128E"/>
    <w:rsid w:val="000016A2"/>
    <w:rsid w:val="0000325C"/>
    <w:rsid w:val="00003ED7"/>
    <w:rsid w:val="00003F37"/>
    <w:rsid w:val="000043D0"/>
    <w:rsid w:val="00005643"/>
    <w:rsid w:val="00005715"/>
    <w:rsid w:val="00005A01"/>
    <w:rsid w:val="00005EC9"/>
    <w:rsid w:val="000100E5"/>
    <w:rsid w:val="000112C3"/>
    <w:rsid w:val="00011359"/>
    <w:rsid w:val="0001238A"/>
    <w:rsid w:val="000127BD"/>
    <w:rsid w:val="00014B19"/>
    <w:rsid w:val="000151A5"/>
    <w:rsid w:val="0001606F"/>
    <w:rsid w:val="00017D78"/>
    <w:rsid w:val="00020060"/>
    <w:rsid w:val="00022466"/>
    <w:rsid w:val="000224CC"/>
    <w:rsid w:val="0002282E"/>
    <w:rsid w:val="00023425"/>
    <w:rsid w:val="00024C6F"/>
    <w:rsid w:val="00025B5F"/>
    <w:rsid w:val="00025BC2"/>
    <w:rsid w:val="00027A5C"/>
    <w:rsid w:val="0003041A"/>
    <w:rsid w:val="000305EB"/>
    <w:rsid w:val="00030F65"/>
    <w:rsid w:val="00032650"/>
    <w:rsid w:val="0003595D"/>
    <w:rsid w:val="00035A38"/>
    <w:rsid w:val="00035D70"/>
    <w:rsid w:val="00036D63"/>
    <w:rsid w:val="00037B79"/>
    <w:rsid w:val="00041144"/>
    <w:rsid w:val="0004218E"/>
    <w:rsid w:val="00042256"/>
    <w:rsid w:val="0004242F"/>
    <w:rsid w:val="00043C9B"/>
    <w:rsid w:val="000442F8"/>
    <w:rsid w:val="00045D43"/>
    <w:rsid w:val="00047389"/>
    <w:rsid w:val="00047617"/>
    <w:rsid w:val="000477DE"/>
    <w:rsid w:val="00047DC3"/>
    <w:rsid w:val="000505EE"/>
    <w:rsid w:val="000512DD"/>
    <w:rsid w:val="00051660"/>
    <w:rsid w:val="00053CF1"/>
    <w:rsid w:val="00053DDE"/>
    <w:rsid w:val="000555F7"/>
    <w:rsid w:val="00055668"/>
    <w:rsid w:val="00055D87"/>
    <w:rsid w:val="00057898"/>
    <w:rsid w:val="000578EA"/>
    <w:rsid w:val="00057AE2"/>
    <w:rsid w:val="00060132"/>
    <w:rsid w:val="00060749"/>
    <w:rsid w:val="00060BF7"/>
    <w:rsid w:val="00061BE9"/>
    <w:rsid w:val="00062EEF"/>
    <w:rsid w:val="00063D4D"/>
    <w:rsid w:val="00064F51"/>
    <w:rsid w:val="00065170"/>
    <w:rsid w:val="00065F9E"/>
    <w:rsid w:val="00066017"/>
    <w:rsid w:val="00066CDD"/>
    <w:rsid w:val="000678BE"/>
    <w:rsid w:val="00067BCB"/>
    <w:rsid w:val="00067E1C"/>
    <w:rsid w:val="0007077B"/>
    <w:rsid w:val="000712DB"/>
    <w:rsid w:val="00072B20"/>
    <w:rsid w:val="0007318A"/>
    <w:rsid w:val="000740D6"/>
    <w:rsid w:val="00074BF4"/>
    <w:rsid w:val="000750F2"/>
    <w:rsid w:val="0007529A"/>
    <w:rsid w:val="00075797"/>
    <w:rsid w:val="00076FC9"/>
    <w:rsid w:val="00080A28"/>
    <w:rsid w:val="00083AB9"/>
    <w:rsid w:val="00083B32"/>
    <w:rsid w:val="00085173"/>
    <w:rsid w:val="000874A2"/>
    <w:rsid w:val="0008781A"/>
    <w:rsid w:val="0009021B"/>
    <w:rsid w:val="000923CB"/>
    <w:rsid w:val="0009366C"/>
    <w:rsid w:val="00093C31"/>
    <w:rsid w:val="000941D1"/>
    <w:rsid w:val="000951C8"/>
    <w:rsid w:val="000956C1"/>
    <w:rsid w:val="000965E9"/>
    <w:rsid w:val="00097FCA"/>
    <w:rsid w:val="000A19B6"/>
    <w:rsid w:val="000A1DCF"/>
    <w:rsid w:val="000A28E2"/>
    <w:rsid w:val="000A495A"/>
    <w:rsid w:val="000A49AE"/>
    <w:rsid w:val="000A4C62"/>
    <w:rsid w:val="000A575A"/>
    <w:rsid w:val="000A5C4C"/>
    <w:rsid w:val="000A68BD"/>
    <w:rsid w:val="000A7E57"/>
    <w:rsid w:val="000B1F5C"/>
    <w:rsid w:val="000B4015"/>
    <w:rsid w:val="000B5983"/>
    <w:rsid w:val="000B5B09"/>
    <w:rsid w:val="000B5FAE"/>
    <w:rsid w:val="000B691F"/>
    <w:rsid w:val="000B73D7"/>
    <w:rsid w:val="000B7C88"/>
    <w:rsid w:val="000B7F1C"/>
    <w:rsid w:val="000C0808"/>
    <w:rsid w:val="000C0904"/>
    <w:rsid w:val="000C11B5"/>
    <w:rsid w:val="000C1285"/>
    <w:rsid w:val="000C13EF"/>
    <w:rsid w:val="000C202B"/>
    <w:rsid w:val="000C2390"/>
    <w:rsid w:val="000C2B1C"/>
    <w:rsid w:val="000C321E"/>
    <w:rsid w:val="000C41B0"/>
    <w:rsid w:val="000C4874"/>
    <w:rsid w:val="000C499A"/>
    <w:rsid w:val="000C5A12"/>
    <w:rsid w:val="000C629C"/>
    <w:rsid w:val="000C6534"/>
    <w:rsid w:val="000C6D57"/>
    <w:rsid w:val="000C6F89"/>
    <w:rsid w:val="000D168F"/>
    <w:rsid w:val="000D2533"/>
    <w:rsid w:val="000D2776"/>
    <w:rsid w:val="000D4C6A"/>
    <w:rsid w:val="000D51FC"/>
    <w:rsid w:val="000D525B"/>
    <w:rsid w:val="000D53B1"/>
    <w:rsid w:val="000D5B3D"/>
    <w:rsid w:val="000D5DE2"/>
    <w:rsid w:val="000D5F6C"/>
    <w:rsid w:val="000D76A3"/>
    <w:rsid w:val="000D76C0"/>
    <w:rsid w:val="000D76CB"/>
    <w:rsid w:val="000D7CF5"/>
    <w:rsid w:val="000E0FA6"/>
    <w:rsid w:val="000E1374"/>
    <w:rsid w:val="000E1474"/>
    <w:rsid w:val="000E5522"/>
    <w:rsid w:val="000F015B"/>
    <w:rsid w:val="000F0829"/>
    <w:rsid w:val="000F0FD0"/>
    <w:rsid w:val="000F161F"/>
    <w:rsid w:val="000F1B5F"/>
    <w:rsid w:val="000F1DD0"/>
    <w:rsid w:val="000F39C1"/>
    <w:rsid w:val="000F3AAB"/>
    <w:rsid w:val="000F4DB9"/>
    <w:rsid w:val="000F5AA2"/>
    <w:rsid w:val="000F795A"/>
    <w:rsid w:val="0010036D"/>
    <w:rsid w:val="00100D36"/>
    <w:rsid w:val="00101AE8"/>
    <w:rsid w:val="00101B07"/>
    <w:rsid w:val="00102212"/>
    <w:rsid w:val="00102EBB"/>
    <w:rsid w:val="00103119"/>
    <w:rsid w:val="0010401D"/>
    <w:rsid w:val="00104512"/>
    <w:rsid w:val="001061B6"/>
    <w:rsid w:val="00106431"/>
    <w:rsid w:val="0010661F"/>
    <w:rsid w:val="00106C0A"/>
    <w:rsid w:val="00110109"/>
    <w:rsid w:val="00110DB4"/>
    <w:rsid w:val="001121E0"/>
    <w:rsid w:val="0011254A"/>
    <w:rsid w:val="001126B3"/>
    <w:rsid w:val="00113445"/>
    <w:rsid w:val="00113DC7"/>
    <w:rsid w:val="00114D95"/>
    <w:rsid w:val="00117226"/>
    <w:rsid w:val="00117DFB"/>
    <w:rsid w:val="001201CF"/>
    <w:rsid w:val="00123AA3"/>
    <w:rsid w:val="00124335"/>
    <w:rsid w:val="00124ACA"/>
    <w:rsid w:val="00124EDC"/>
    <w:rsid w:val="00125227"/>
    <w:rsid w:val="0012554F"/>
    <w:rsid w:val="00125B06"/>
    <w:rsid w:val="00125D7A"/>
    <w:rsid w:val="00127250"/>
    <w:rsid w:val="00130195"/>
    <w:rsid w:val="001314C6"/>
    <w:rsid w:val="001316B2"/>
    <w:rsid w:val="00131D01"/>
    <w:rsid w:val="00132133"/>
    <w:rsid w:val="00133CD7"/>
    <w:rsid w:val="00134398"/>
    <w:rsid w:val="001347B8"/>
    <w:rsid w:val="00136A5C"/>
    <w:rsid w:val="00136F29"/>
    <w:rsid w:val="001377B3"/>
    <w:rsid w:val="00137ED4"/>
    <w:rsid w:val="00140532"/>
    <w:rsid w:val="00141416"/>
    <w:rsid w:val="00141C2A"/>
    <w:rsid w:val="00141C8D"/>
    <w:rsid w:val="00141F4D"/>
    <w:rsid w:val="0014380F"/>
    <w:rsid w:val="00143C10"/>
    <w:rsid w:val="00143E68"/>
    <w:rsid w:val="00145483"/>
    <w:rsid w:val="0014652B"/>
    <w:rsid w:val="00146843"/>
    <w:rsid w:val="00150A77"/>
    <w:rsid w:val="00152548"/>
    <w:rsid w:val="00153614"/>
    <w:rsid w:val="001548FA"/>
    <w:rsid w:val="001549A3"/>
    <w:rsid w:val="00156031"/>
    <w:rsid w:val="00156488"/>
    <w:rsid w:val="00157056"/>
    <w:rsid w:val="00157595"/>
    <w:rsid w:val="00157693"/>
    <w:rsid w:val="00157926"/>
    <w:rsid w:val="00157E34"/>
    <w:rsid w:val="00157F8E"/>
    <w:rsid w:val="00160E33"/>
    <w:rsid w:val="00161836"/>
    <w:rsid w:val="0016295B"/>
    <w:rsid w:val="00164824"/>
    <w:rsid w:val="00165160"/>
    <w:rsid w:val="00165C20"/>
    <w:rsid w:val="00167A81"/>
    <w:rsid w:val="00172949"/>
    <w:rsid w:val="0017309C"/>
    <w:rsid w:val="0017358D"/>
    <w:rsid w:val="00173BF6"/>
    <w:rsid w:val="00177351"/>
    <w:rsid w:val="00177616"/>
    <w:rsid w:val="00177790"/>
    <w:rsid w:val="001811F1"/>
    <w:rsid w:val="001812C8"/>
    <w:rsid w:val="00182086"/>
    <w:rsid w:val="00183B00"/>
    <w:rsid w:val="001842EA"/>
    <w:rsid w:val="00184528"/>
    <w:rsid w:val="00184806"/>
    <w:rsid w:val="00184883"/>
    <w:rsid w:val="00185317"/>
    <w:rsid w:val="0018718E"/>
    <w:rsid w:val="00187CC7"/>
    <w:rsid w:val="00190FF3"/>
    <w:rsid w:val="0019343C"/>
    <w:rsid w:val="001942C4"/>
    <w:rsid w:val="0019443A"/>
    <w:rsid w:val="00194AF1"/>
    <w:rsid w:val="001958F0"/>
    <w:rsid w:val="00196090"/>
    <w:rsid w:val="00197121"/>
    <w:rsid w:val="001A0B1B"/>
    <w:rsid w:val="001A10DC"/>
    <w:rsid w:val="001A2415"/>
    <w:rsid w:val="001A3495"/>
    <w:rsid w:val="001A4130"/>
    <w:rsid w:val="001A4280"/>
    <w:rsid w:val="001A476C"/>
    <w:rsid w:val="001A4D7E"/>
    <w:rsid w:val="001A65C5"/>
    <w:rsid w:val="001A7CF6"/>
    <w:rsid w:val="001B0F55"/>
    <w:rsid w:val="001B1529"/>
    <w:rsid w:val="001B2E51"/>
    <w:rsid w:val="001B31AB"/>
    <w:rsid w:val="001B3ECC"/>
    <w:rsid w:val="001B4378"/>
    <w:rsid w:val="001B4DB3"/>
    <w:rsid w:val="001B50CF"/>
    <w:rsid w:val="001B56EF"/>
    <w:rsid w:val="001B6876"/>
    <w:rsid w:val="001C034F"/>
    <w:rsid w:val="001C046D"/>
    <w:rsid w:val="001C1635"/>
    <w:rsid w:val="001C2291"/>
    <w:rsid w:val="001C40AF"/>
    <w:rsid w:val="001C474C"/>
    <w:rsid w:val="001C4C2A"/>
    <w:rsid w:val="001C77BF"/>
    <w:rsid w:val="001C7A9C"/>
    <w:rsid w:val="001C7CD2"/>
    <w:rsid w:val="001D15BF"/>
    <w:rsid w:val="001D2A96"/>
    <w:rsid w:val="001D38D6"/>
    <w:rsid w:val="001D4713"/>
    <w:rsid w:val="001D47CF"/>
    <w:rsid w:val="001D5E8E"/>
    <w:rsid w:val="001D7389"/>
    <w:rsid w:val="001D7BBD"/>
    <w:rsid w:val="001D7C73"/>
    <w:rsid w:val="001E0712"/>
    <w:rsid w:val="001E0B3D"/>
    <w:rsid w:val="001E1D25"/>
    <w:rsid w:val="001E20E3"/>
    <w:rsid w:val="001E36A4"/>
    <w:rsid w:val="001E3822"/>
    <w:rsid w:val="001E3B29"/>
    <w:rsid w:val="001E488E"/>
    <w:rsid w:val="001E4AC6"/>
    <w:rsid w:val="001E5056"/>
    <w:rsid w:val="001E5141"/>
    <w:rsid w:val="001E53FD"/>
    <w:rsid w:val="001E5AD3"/>
    <w:rsid w:val="001E5B52"/>
    <w:rsid w:val="001E5B9A"/>
    <w:rsid w:val="001F0946"/>
    <w:rsid w:val="001F0AC0"/>
    <w:rsid w:val="001F0B4F"/>
    <w:rsid w:val="001F0CF7"/>
    <w:rsid w:val="001F2D05"/>
    <w:rsid w:val="001F3098"/>
    <w:rsid w:val="001F37B2"/>
    <w:rsid w:val="001F3C06"/>
    <w:rsid w:val="001F3EA0"/>
    <w:rsid w:val="001F513F"/>
    <w:rsid w:val="001F59E5"/>
    <w:rsid w:val="001F5C56"/>
    <w:rsid w:val="001F66EA"/>
    <w:rsid w:val="001F7922"/>
    <w:rsid w:val="00200EDC"/>
    <w:rsid w:val="00201668"/>
    <w:rsid w:val="002017BB"/>
    <w:rsid w:val="00201CD3"/>
    <w:rsid w:val="00202052"/>
    <w:rsid w:val="00202F5E"/>
    <w:rsid w:val="00205C6F"/>
    <w:rsid w:val="00205EB5"/>
    <w:rsid w:val="002063D4"/>
    <w:rsid w:val="0020660E"/>
    <w:rsid w:val="002073BE"/>
    <w:rsid w:val="00207749"/>
    <w:rsid w:val="00207B7D"/>
    <w:rsid w:val="002107B0"/>
    <w:rsid w:val="00211501"/>
    <w:rsid w:val="00213128"/>
    <w:rsid w:val="0021330C"/>
    <w:rsid w:val="00214551"/>
    <w:rsid w:val="002159A4"/>
    <w:rsid w:val="00215B12"/>
    <w:rsid w:val="00215D54"/>
    <w:rsid w:val="002162C8"/>
    <w:rsid w:val="00216E94"/>
    <w:rsid w:val="00217111"/>
    <w:rsid w:val="00222CCC"/>
    <w:rsid w:val="00223068"/>
    <w:rsid w:val="00223913"/>
    <w:rsid w:val="00225851"/>
    <w:rsid w:val="00230F8E"/>
    <w:rsid w:val="00231C24"/>
    <w:rsid w:val="00232B01"/>
    <w:rsid w:val="0023357D"/>
    <w:rsid w:val="002347A9"/>
    <w:rsid w:val="0023486E"/>
    <w:rsid w:val="00235032"/>
    <w:rsid w:val="0023784D"/>
    <w:rsid w:val="00240B95"/>
    <w:rsid w:val="0024141B"/>
    <w:rsid w:val="0024151D"/>
    <w:rsid w:val="00241B59"/>
    <w:rsid w:val="00243FC5"/>
    <w:rsid w:val="002448E9"/>
    <w:rsid w:val="002448FC"/>
    <w:rsid w:val="00244D06"/>
    <w:rsid w:val="00245407"/>
    <w:rsid w:val="00245E43"/>
    <w:rsid w:val="0024646E"/>
    <w:rsid w:val="002478A1"/>
    <w:rsid w:val="00250682"/>
    <w:rsid w:val="002516AC"/>
    <w:rsid w:val="00251E03"/>
    <w:rsid w:val="00252491"/>
    <w:rsid w:val="00252FC0"/>
    <w:rsid w:val="00253958"/>
    <w:rsid w:val="002546BA"/>
    <w:rsid w:val="00254F99"/>
    <w:rsid w:val="00256299"/>
    <w:rsid w:val="00256AB4"/>
    <w:rsid w:val="00257054"/>
    <w:rsid w:val="0026168B"/>
    <w:rsid w:val="00262575"/>
    <w:rsid w:val="00262A59"/>
    <w:rsid w:val="00262E79"/>
    <w:rsid w:val="00263645"/>
    <w:rsid w:val="00264290"/>
    <w:rsid w:val="002644FE"/>
    <w:rsid w:val="00264617"/>
    <w:rsid w:val="00266FBB"/>
    <w:rsid w:val="002704A8"/>
    <w:rsid w:val="002715B2"/>
    <w:rsid w:val="002755DF"/>
    <w:rsid w:val="002767C4"/>
    <w:rsid w:val="00276FD2"/>
    <w:rsid w:val="002771A1"/>
    <w:rsid w:val="00277988"/>
    <w:rsid w:val="002779DC"/>
    <w:rsid w:val="00277B7E"/>
    <w:rsid w:val="00281441"/>
    <w:rsid w:val="00281FF7"/>
    <w:rsid w:val="0028429B"/>
    <w:rsid w:val="00285018"/>
    <w:rsid w:val="00285885"/>
    <w:rsid w:val="00285B8A"/>
    <w:rsid w:val="00286928"/>
    <w:rsid w:val="00287F47"/>
    <w:rsid w:val="0029209C"/>
    <w:rsid w:val="002923C9"/>
    <w:rsid w:val="002930C3"/>
    <w:rsid w:val="00295EBB"/>
    <w:rsid w:val="002A032B"/>
    <w:rsid w:val="002A047B"/>
    <w:rsid w:val="002A2A68"/>
    <w:rsid w:val="002A48F7"/>
    <w:rsid w:val="002A49AB"/>
    <w:rsid w:val="002A49B2"/>
    <w:rsid w:val="002A4A69"/>
    <w:rsid w:val="002A771B"/>
    <w:rsid w:val="002A7A14"/>
    <w:rsid w:val="002B0551"/>
    <w:rsid w:val="002B05E3"/>
    <w:rsid w:val="002B1E40"/>
    <w:rsid w:val="002B3BE7"/>
    <w:rsid w:val="002B58A2"/>
    <w:rsid w:val="002B619C"/>
    <w:rsid w:val="002B6971"/>
    <w:rsid w:val="002C0CAD"/>
    <w:rsid w:val="002C122D"/>
    <w:rsid w:val="002C326F"/>
    <w:rsid w:val="002C34B6"/>
    <w:rsid w:val="002C3676"/>
    <w:rsid w:val="002C38E3"/>
    <w:rsid w:val="002C3E09"/>
    <w:rsid w:val="002C403D"/>
    <w:rsid w:val="002C4DF1"/>
    <w:rsid w:val="002C5B87"/>
    <w:rsid w:val="002C5F70"/>
    <w:rsid w:val="002C675D"/>
    <w:rsid w:val="002C6C12"/>
    <w:rsid w:val="002C6F28"/>
    <w:rsid w:val="002D2A8E"/>
    <w:rsid w:val="002D3655"/>
    <w:rsid w:val="002D52C0"/>
    <w:rsid w:val="002D7DA1"/>
    <w:rsid w:val="002E00A2"/>
    <w:rsid w:val="002E0208"/>
    <w:rsid w:val="002E0E0D"/>
    <w:rsid w:val="002E1B93"/>
    <w:rsid w:val="002E2662"/>
    <w:rsid w:val="002E27C9"/>
    <w:rsid w:val="002E39CA"/>
    <w:rsid w:val="002E3E43"/>
    <w:rsid w:val="002E3EC0"/>
    <w:rsid w:val="002E5011"/>
    <w:rsid w:val="002E7877"/>
    <w:rsid w:val="002E796D"/>
    <w:rsid w:val="002E7F31"/>
    <w:rsid w:val="002F01C2"/>
    <w:rsid w:val="002F07B6"/>
    <w:rsid w:val="002F2014"/>
    <w:rsid w:val="002F32CF"/>
    <w:rsid w:val="002F39C6"/>
    <w:rsid w:val="002F49DA"/>
    <w:rsid w:val="002F5DB5"/>
    <w:rsid w:val="002F6855"/>
    <w:rsid w:val="002F7D66"/>
    <w:rsid w:val="0030073A"/>
    <w:rsid w:val="00302057"/>
    <w:rsid w:val="003022F4"/>
    <w:rsid w:val="00302857"/>
    <w:rsid w:val="003036F8"/>
    <w:rsid w:val="0030464E"/>
    <w:rsid w:val="0030555A"/>
    <w:rsid w:val="003066C5"/>
    <w:rsid w:val="00306F0C"/>
    <w:rsid w:val="003116FC"/>
    <w:rsid w:val="00311904"/>
    <w:rsid w:val="0031210D"/>
    <w:rsid w:val="00312C22"/>
    <w:rsid w:val="0031378B"/>
    <w:rsid w:val="00315B28"/>
    <w:rsid w:val="00315D83"/>
    <w:rsid w:val="003161B4"/>
    <w:rsid w:val="00316DD3"/>
    <w:rsid w:val="003176B7"/>
    <w:rsid w:val="00320435"/>
    <w:rsid w:val="003209F9"/>
    <w:rsid w:val="00321068"/>
    <w:rsid w:val="00321254"/>
    <w:rsid w:val="003215A4"/>
    <w:rsid w:val="00321E9C"/>
    <w:rsid w:val="00322BDA"/>
    <w:rsid w:val="003240AC"/>
    <w:rsid w:val="00324100"/>
    <w:rsid w:val="00330C68"/>
    <w:rsid w:val="0033184D"/>
    <w:rsid w:val="003318C5"/>
    <w:rsid w:val="00331DBE"/>
    <w:rsid w:val="003334AB"/>
    <w:rsid w:val="00335277"/>
    <w:rsid w:val="00336B0B"/>
    <w:rsid w:val="0034058C"/>
    <w:rsid w:val="00340B61"/>
    <w:rsid w:val="003420A3"/>
    <w:rsid w:val="00343413"/>
    <w:rsid w:val="00343CA6"/>
    <w:rsid w:val="00343D92"/>
    <w:rsid w:val="0034533F"/>
    <w:rsid w:val="00345352"/>
    <w:rsid w:val="003455FF"/>
    <w:rsid w:val="00346141"/>
    <w:rsid w:val="003463E9"/>
    <w:rsid w:val="003471D9"/>
    <w:rsid w:val="003519EB"/>
    <w:rsid w:val="003535E5"/>
    <w:rsid w:val="00353BE8"/>
    <w:rsid w:val="003553F8"/>
    <w:rsid w:val="00356D4E"/>
    <w:rsid w:val="003606D2"/>
    <w:rsid w:val="00360CA0"/>
    <w:rsid w:val="0036121D"/>
    <w:rsid w:val="0036194B"/>
    <w:rsid w:val="00362BEC"/>
    <w:rsid w:val="00362EBB"/>
    <w:rsid w:val="00363771"/>
    <w:rsid w:val="003637CC"/>
    <w:rsid w:val="00363E70"/>
    <w:rsid w:val="00364155"/>
    <w:rsid w:val="00364D9F"/>
    <w:rsid w:val="00364E4B"/>
    <w:rsid w:val="00365122"/>
    <w:rsid w:val="003661F8"/>
    <w:rsid w:val="0036683A"/>
    <w:rsid w:val="00366E00"/>
    <w:rsid w:val="00367B06"/>
    <w:rsid w:val="00370D18"/>
    <w:rsid w:val="00371872"/>
    <w:rsid w:val="00373B0B"/>
    <w:rsid w:val="00373C05"/>
    <w:rsid w:val="00373CF8"/>
    <w:rsid w:val="003741D8"/>
    <w:rsid w:val="003745D8"/>
    <w:rsid w:val="003768DD"/>
    <w:rsid w:val="003769A4"/>
    <w:rsid w:val="0037714D"/>
    <w:rsid w:val="00377E2D"/>
    <w:rsid w:val="00380507"/>
    <w:rsid w:val="0038265D"/>
    <w:rsid w:val="00382A02"/>
    <w:rsid w:val="003831D0"/>
    <w:rsid w:val="00383FFE"/>
    <w:rsid w:val="00384676"/>
    <w:rsid w:val="00385B5E"/>
    <w:rsid w:val="003864F6"/>
    <w:rsid w:val="003869D1"/>
    <w:rsid w:val="003870B5"/>
    <w:rsid w:val="00390BF6"/>
    <w:rsid w:val="00391379"/>
    <w:rsid w:val="003914FC"/>
    <w:rsid w:val="003921F7"/>
    <w:rsid w:val="0039347C"/>
    <w:rsid w:val="00393866"/>
    <w:rsid w:val="00393FB9"/>
    <w:rsid w:val="0039431A"/>
    <w:rsid w:val="003946A3"/>
    <w:rsid w:val="003952D6"/>
    <w:rsid w:val="0039549C"/>
    <w:rsid w:val="00395E41"/>
    <w:rsid w:val="003965FC"/>
    <w:rsid w:val="00396DAD"/>
    <w:rsid w:val="00396ED2"/>
    <w:rsid w:val="003A2B7A"/>
    <w:rsid w:val="003A35B4"/>
    <w:rsid w:val="003A369F"/>
    <w:rsid w:val="003A36AF"/>
    <w:rsid w:val="003A4F13"/>
    <w:rsid w:val="003A62AF"/>
    <w:rsid w:val="003B25C5"/>
    <w:rsid w:val="003B2B2F"/>
    <w:rsid w:val="003B3C4D"/>
    <w:rsid w:val="003B3F26"/>
    <w:rsid w:val="003B49BC"/>
    <w:rsid w:val="003B5265"/>
    <w:rsid w:val="003B543A"/>
    <w:rsid w:val="003B637C"/>
    <w:rsid w:val="003B78CB"/>
    <w:rsid w:val="003C0E01"/>
    <w:rsid w:val="003C33DA"/>
    <w:rsid w:val="003C450B"/>
    <w:rsid w:val="003C490D"/>
    <w:rsid w:val="003C597C"/>
    <w:rsid w:val="003C6154"/>
    <w:rsid w:val="003D246F"/>
    <w:rsid w:val="003D2556"/>
    <w:rsid w:val="003D2568"/>
    <w:rsid w:val="003D3318"/>
    <w:rsid w:val="003D4348"/>
    <w:rsid w:val="003D43E7"/>
    <w:rsid w:val="003D45AD"/>
    <w:rsid w:val="003D4605"/>
    <w:rsid w:val="003D4D94"/>
    <w:rsid w:val="003D5696"/>
    <w:rsid w:val="003D5CDB"/>
    <w:rsid w:val="003D6B66"/>
    <w:rsid w:val="003D74DD"/>
    <w:rsid w:val="003E011D"/>
    <w:rsid w:val="003E0318"/>
    <w:rsid w:val="003E0999"/>
    <w:rsid w:val="003E0FC3"/>
    <w:rsid w:val="003E11D9"/>
    <w:rsid w:val="003E163C"/>
    <w:rsid w:val="003E27AE"/>
    <w:rsid w:val="003E29D5"/>
    <w:rsid w:val="003E3326"/>
    <w:rsid w:val="003E3F97"/>
    <w:rsid w:val="003E52FA"/>
    <w:rsid w:val="003E5784"/>
    <w:rsid w:val="003E5919"/>
    <w:rsid w:val="003E6820"/>
    <w:rsid w:val="003E6956"/>
    <w:rsid w:val="003E69A1"/>
    <w:rsid w:val="003E6D33"/>
    <w:rsid w:val="003E752A"/>
    <w:rsid w:val="003E7777"/>
    <w:rsid w:val="003F1BA8"/>
    <w:rsid w:val="003F3995"/>
    <w:rsid w:val="003F3CEA"/>
    <w:rsid w:val="003F411D"/>
    <w:rsid w:val="003F4CCC"/>
    <w:rsid w:val="003F4D9B"/>
    <w:rsid w:val="003F5492"/>
    <w:rsid w:val="003F5F73"/>
    <w:rsid w:val="003F747E"/>
    <w:rsid w:val="003F7B20"/>
    <w:rsid w:val="004021BD"/>
    <w:rsid w:val="00402347"/>
    <w:rsid w:val="0040398E"/>
    <w:rsid w:val="00403B60"/>
    <w:rsid w:val="00404672"/>
    <w:rsid w:val="004048F8"/>
    <w:rsid w:val="00404BA6"/>
    <w:rsid w:val="00405931"/>
    <w:rsid w:val="004063B8"/>
    <w:rsid w:val="00407487"/>
    <w:rsid w:val="00412C6D"/>
    <w:rsid w:val="0041444A"/>
    <w:rsid w:val="004166C9"/>
    <w:rsid w:val="0041676A"/>
    <w:rsid w:val="00416780"/>
    <w:rsid w:val="004169AD"/>
    <w:rsid w:val="00417972"/>
    <w:rsid w:val="00420727"/>
    <w:rsid w:val="004208C7"/>
    <w:rsid w:val="00420B64"/>
    <w:rsid w:val="00420BCE"/>
    <w:rsid w:val="00420C2A"/>
    <w:rsid w:val="00420C5D"/>
    <w:rsid w:val="004213A4"/>
    <w:rsid w:val="004217C7"/>
    <w:rsid w:val="004221DF"/>
    <w:rsid w:val="0042513D"/>
    <w:rsid w:val="004258CC"/>
    <w:rsid w:val="00427B52"/>
    <w:rsid w:val="00430255"/>
    <w:rsid w:val="00431FDB"/>
    <w:rsid w:val="00432023"/>
    <w:rsid w:val="0043313F"/>
    <w:rsid w:val="0043384C"/>
    <w:rsid w:val="00433998"/>
    <w:rsid w:val="00433C5B"/>
    <w:rsid w:val="004358D0"/>
    <w:rsid w:val="00435D6D"/>
    <w:rsid w:val="00436BAA"/>
    <w:rsid w:val="00442154"/>
    <w:rsid w:val="004428A6"/>
    <w:rsid w:val="00443ABC"/>
    <w:rsid w:val="00444D4E"/>
    <w:rsid w:val="00445B8C"/>
    <w:rsid w:val="004462CB"/>
    <w:rsid w:val="00446888"/>
    <w:rsid w:val="00447055"/>
    <w:rsid w:val="00447E99"/>
    <w:rsid w:val="00455EB3"/>
    <w:rsid w:val="0045616E"/>
    <w:rsid w:val="00456629"/>
    <w:rsid w:val="004566F6"/>
    <w:rsid w:val="00461834"/>
    <w:rsid w:val="0046365A"/>
    <w:rsid w:val="00464307"/>
    <w:rsid w:val="00464863"/>
    <w:rsid w:val="00465912"/>
    <w:rsid w:val="00465953"/>
    <w:rsid w:val="00466620"/>
    <w:rsid w:val="00471038"/>
    <w:rsid w:val="00474287"/>
    <w:rsid w:val="00474912"/>
    <w:rsid w:val="00474B33"/>
    <w:rsid w:val="00475102"/>
    <w:rsid w:val="00476A87"/>
    <w:rsid w:val="0047724D"/>
    <w:rsid w:val="004775CE"/>
    <w:rsid w:val="0047795F"/>
    <w:rsid w:val="0048155D"/>
    <w:rsid w:val="00481CC7"/>
    <w:rsid w:val="0048249B"/>
    <w:rsid w:val="00482647"/>
    <w:rsid w:val="0048277C"/>
    <w:rsid w:val="00483CE4"/>
    <w:rsid w:val="00483EB4"/>
    <w:rsid w:val="00484DC1"/>
    <w:rsid w:val="00484ECA"/>
    <w:rsid w:val="00485C9F"/>
    <w:rsid w:val="00485CEE"/>
    <w:rsid w:val="00486665"/>
    <w:rsid w:val="004869A7"/>
    <w:rsid w:val="004912C9"/>
    <w:rsid w:val="00491393"/>
    <w:rsid w:val="00491B7E"/>
    <w:rsid w:val="0049299F"/>
    <w:rsid w:val="00492D58"/>
    <w:rsid w:val="0049305C"/>
    <w:rsid w:val="0049375E"/>
    <w:rsid w:val="00493A9C"/>
    <w:rsid w:val="00493D8A"/>
    <w:rsid w:val="00493F6C"/>
    <w:rsid w:val="0049698C"/>
    <w:rsid w:val="00497EB0"/>
    <w:rsid w:val="004A08F2"/>
    <w:rsid w:val="004A0AD5"/>
    <w:rsid w:val="004A0D4E"/>
    <w:rsid w:val="004A1495"/>
    <w:rsid w:val="004A18CE"/>
    <w:rsid w:val="004A283A"/>
    <w:rsid w:val="004A306A"/>
    <w:rsid w:val="004A31AA"/>
    <w:rsid w:val="004A5094"/>
    <w:rsid w:val="004A5181"/>
    <w:rsid w:val="004A6394"/>
    <w:rsid w:val="004A6F39"/>
    <w:rsid w:val="004A715B"/>
    <w:rsid w:val="004A737E"/>
    <w:rsid w:val="004B0E93"/>
    <w:rsid w:val="004B42D8"/>
    <w:rsid w:val="004B5A02"/>
    <w:rsid w:val="004B7421"/>
    <w:rsid w:val="004B7CC0"/>
    <w:rsid w:val="004C1F87"/>
    <w:rsid w:val="004C4D10"/>
    <w:rsid w:val="004C5160"/>
    <w:rsid w:val="004C52D3"/>
    <w:rsid w:val="004C545A"/>
    <w:rsid w:val="004C5DEC"/>
    <w:rsid w:val="004D0890"/>
    <w:rsid w:val="004D09FE"/>
    <w:rsid w:val="004D0C66"/>
    <w:rsid w:val="004D11DC"/>
    <w:rsid w:val="004D1697"/>
    <w:rsid w:val="004D1920"/>
    <w:rsid w:val="004D1B06"/>
    <w:rsid w:val="004D2878"/>
    <w:rsid w:val="004D3146"/>
    <w:rsid w:val="004D42C5"/>
    <w:rsid w:val="004D54CC"/>
    <w:rsid w:val="004D5DD2"/>
    <w:rsid w:val="004D6347"/>
    <w:rsid w:val="004D6D71"/>
    <w:rsid w:val="004D6FD2"/>
    <w:rsid w:val="004D7222"/>
    <w:rsid w:val="004D7ABF"/>
    <w:rsid w:val="004D7BC2"/>
    <w:rsid w:val="004E07D3"/>
    <w:rsid w:val="004E1C7E"/>
    <w:rsid w:val="004E3887"/>
    <w:rsid w:val="004E3CCE"/>
    <w:rsid w:val="004E4911"/>
    <w:rsid w:val="004E5B2F"/>
    <w:rsid w:val="004E5B4F"/>
    <w:rsid w:val="004E5BE1"/>
    <w:rsid w:val="004E5CF5"/>
    <w:rsid w:val="004E63C8"/>
    <w:rsid w:val="004E6FBD"/>
    <w:rsid w:val="004F0424"/>
    <w:rsid w:val="004F271F"/>
    <w:rsid w:val="004F5490"/>
    <w:rsid w:val="005022FB"/>
    <w:rsid w:val="00502578"/>
    <w:rsid w:val="00502F34"/>
    <w:rsid w:val="00503664"/>
    <w:rsid w:val="00503C7A"/>
    <w:rsid w:val="00505C6A"/>
    <w:rsid w:val="00505D10"/>
    <w:rsid w:val="00507CD7"/>
    <w:rsid w:val="00507DE2"/>
    <w:rsid w:val="00510409"/>
    <w:rsid w:val="005105E6"/>
    <w:rsid w:val="00510A33"/>
    <w:rsid w:val="00510C8B"/>
    <w:rsid w:val="005116E1"/>
    <w:rsid w:val="005117A9"/>
    <w:rsid w:val="005124BB"/>
    <w:rsid w:val="00514E79"/>
    <w:rsid w:val="0051623A"/>
    <w:rsid w:val="005162B8"/>
    <w:rsid w:val="0051639B"/>
    <w:rsid w:val="005169B0"/>
    <w:rsid w:val="005172F2"/>
    <w:rsid w:val="00520605"/>
    <w:rsid w:val="00520724"/>
    <w:rsid w:val="005230E7"/>
    <w:rsid w:val="00523BFC"/>
    <w:rsid w:val="00524D79"/>
    <w:rsid w:val="00524FC6"/>
    <w:rsid w:val="005255E4"/>
    <w:rsid w:val="00525B60"/>
    <w:rsid w:val="005273AF"/>
    <w:rsid w:val="005307A3"/>
    <w:rsid w:val="00531934"/>
    <w:rsid w:val="005323C0"/>
    <w:rsid w:val="00532C0A"/>
    <w:rsid w:val="00532C28"/>
    <w:rsid w:val="00534147"/>
    <w:rsid w:val="00535BAD"/>
    <w:rsid w:val="005364D2"/>
    <w:rsid w:val="005365AE"/>
    <w:rsid w:val="00536840"/>
    <w:rsid w:val="00537F8D"/>
    <w:rsid w:val="005415EF"/>
    <w:rsid w:val="00541E98"/>
    <w:rsid w:val="00542878"/>
    <w:rsid w:val="005431D1"/>
    <w:rsid w:val="0054382C"/>
    <w:rsid w:val="005459BB"/>
    <w:rsid w:val="005467A2"/>
    <w:rsid w:val="0055035F"/>
    <w:rsid w:val="005507EB"/>
    <w:rsid w:val="005509DB"/>
    <w:rsid w:val="00550DE7"/>
    <w:rsid w:val="00553167"/>
    <w:rsid w:val="00553A70"/>
    <w:rsid w:val="005542AA"/>
    <w:rsid w:val="00554BC6"/>
    <w:rsid w:val="00554F29"/>
    <w:rsid w:val="00555078"/>
    <w:rsid w:val="00556F10"/>
    <w:rsid w:val="0055714A"/>
    <w:rsid w:val="005578BF"/>
    <w:rsid w:val="005614F5"/>
    <w:rsid w:val="00561A9B"/>
    <w:rsid w:val="00561B38"/>
    <w:rsid w:val="00561DC8"/>
    <w:rsid w:val="00563EF1"/>
    <w:rsid w:val="0056518A"/>
    <w:rsid w:val="0056650F"/>
    <w:rsid w:val="005669A1"/>
    <w:rsid w:val="0057003D"/>
    <w:rsid w:val="00571618"/>
    <w:rsid w:val="005720E9"/>
    <w:rsid w:val="005728C4"/>
    <w:rsid w:val="00572C8A"/>
    <w:rsid w:val="00572D5A"/>
    <w:rsid w:val="00573342"/>
    <w:rsid w:val="00573FA8"/>
    <w:rsid w:val="0057471A"/>
    <w:rsid w:val="005757F4"/>
    <w:rsid w:val="00575997"/>
    <w:rsid w:val="00575B15"/>
    <w:rsid w:val="00575DDA"/>
    <w:rsid w:val="005766C1"/>
    <w:rsid w:val="00576921"/>
    <w:rsid w:val="00577BD9"/>
    <w:rsid w:val="00577D81"/>
    <w:rsid w:val="00577FD8"/>
    <w:rsid w:val="005839AA"/>
    <w:rsid w:val="00583FB0"/>
    <w:rsid w:val="0058403B"/>
    <w:rsid w:val="00585536"/>
    <w:rsid w:val="00586129"/>
    <w:rsid w:val="0058734C"/>
    <w:rsid w:val="00590905"/>
    <w:rsid w:val="0059107C"/>
    <w:rsid w:val="005913FF"/>
    <w:rsid w:val="00591711"/>
    <w:rsid w:val="00592658"/>
    <w:rsid w:val="00593ED3"/>
    <w:rsid w:val="00593FCD"/>
    <w:rsid w:val="005948A2"/>
    <w:rsid w:val="005A004F"/>
    <w:rsid w:val="005A04F0"/>
    <w:rsid w:val="005A1FC2"/>
    <w:rsid w:val="005A25ED"/>
    <w:rsid w:val="005A2B23"/>
    <w:rsid w:val="005A332D"/>
    <w:rsid w:val="005A35A2"/>
    <w:rsid w:val="005A4445"/>
    <w:rsid w:val="005A53C4"/>
    <w:rsid w:val="005A649F"/>
    <w:rsid w:val="005A680F"/>
    <w:rsid w:val="005A6BCD"/>
    <w:rsid w:val="005A7090"/>
    <w:rsid w:val="005A7096"/>
    <w:rsid w:val="005B002B"/>
    <w:rsid w:val="005B08C3"/>
    <w:rsid w:val="005B0D84"/>
    <w:rsid w:val="005B1FB0"/>
    <w:rsid w:val="005B2090"/>
    <w:rsid w:val="005B4162"/>
    <w:rsid w:val="005B4888"/>
    <w:rsid w:val="005B491B"/>
    <w:rsid w:val="005B4C5B"/>
    <w:rsid w:val="005B6834"/>
    <w:rsid w:val="005B7A0F"/>
    <w:rsid w:val="005C1A6A"/>
    <w:rsid w:val="005C1C91"/>
    <w:rsid w:val="005C2490"/>
    <w:rsid w:val="005C3B42"/>
    <w:rsid w:val="005C3BE4"/>
    <w:rsid w:val="005C43E6"/>
    <w:rsid w:val="005C5555"/>
    <w:rsid w:val="005C5D9A"/>
    <w:rsid w:val="005C6020"/>
    <w:rsid w:val="005C6C06"/>
    <w:rsid w:val="005C7CA3"/>
    <w:rsid w:val="005C7DE5"/>
    <w:rsid w:val="005D2194"/>
    <w:rsid w:val="005D2E44"/>
    <w:rsid w:val="005D2EC3"/>
    <w:rsid w:val="005D5D58"/>
    <w:rsid w:val="005D5E20"/>
    <w:rsid w:val="005D6C19"/>
    <w:rsid w:val="005D6CD4"/>
    <w:rsid w:val="005D746E"/>
    <w:rsid w:val="005D7AAB"/>
    <w:rsid w:val="005E0B9F"/>
    <w:rsid w:val="005E136F"/>
    <w:rsid w:val="005E252F"/>
    <w:rsid w:val="005E2E3C"/>
    <w:rsid w:val="005E4416"/>
    <w:rsid w:val="005E4FDB"/>
    <w:rsid w:val="005E5E95"/>
    <w:rsid w:val="005E649B"/>
    <w:rsid w:val="005E6FA6"/>
    <w:rsid w:val="005E72DC"/>
    <w:rsid w:val="005E7BB3"/>
    <w:rsid w:val="005F197F"/>
    <w:rsid w:val="005F19DA"/>
    <w:rsid w:val="005F2012"/>
    <w:rsid w:val="005F217C"/>
    <w:rsid w:val="005F2936"/>
    <w:rsid w:val="005F30A6"/>
    <w:rsid w:val="005F4667"/>
    <w:rsid w:val="005F527A"/>
    <w:rsid w:val="005F53DE"/>
    <w:rsid w:val="005F5897"/>
    <w:rsid w:val="005F5E5C"/>
    <w:rsid w:val="005F6045"/>
    <w:rsid w:val="005F62A9"/>
    <w:rsid w:val="005F7157"/>
    <w:rsid w:val="00600502"/>
    <w:rsid w:val="00600920"/>
    <w:rsid w:val="00600C46"/>
    <w:rsid w:val="006014B3"/>
    <w:rsid w:val="0060158A"/>
    <w:rsid w:val="0060181F"/>
    <w:rsid w:val="006023E3"/>
    <w:rsid w:val="0060287A"/>
    <w:rsid w:val="00602C4C"/>
    <w:rsid w:val="00603282"/>
    <w:rsid w:val="0060476A"/>
    <w:rsid w:val="00604CA1"/>
    <w:rsid w:val="006055CA"/>
    <w:rsid w:val="00605F39"/>
    <w:rsid w:val="006113EF"/>
    <w:rsid w:val="0061244B"/>
    <w:rsid w:val="00613446"/>
    <w:rsid w:val="00613693"/>
    <w:rsid w:val="00614BBD"/>
    <w:rsid w:val="00616359"/>
    <w:rsid w:val="006174C3"/>
    <w:rsid w:val="00617EEB"/>
    <w:rsid w:val="006211AC"/>
    <w:rsid w:val="00621C08"/>
    <w:rsid w:val="00622CB3"/>
    <w:rsid w:val="00623655"/>
    <w:rsid w:val="00623B41"/>
    <w:rsid w:val="00624264"/>
    <w:rsid w:val="00624A0A"/>
    <w:rsid w:val="00625061"/>
    <w:rsid w:val="006264DD"/>
    <w:rsid w:val="006264EF"/>
    <w:rsid w:val="0063205F"/>
    <w:rsid w:val="00633D44"/>
    <w:rsid w:val="006340B5"/>
    <w:rsid w:val="006342D7"/>
    <w:rsid w:val="0063436D"/>
    <w:rsid w:val="00636633"/>
    <w:rsid w:val="006366EE"/>
    <w:rsid w:val="006371DC"/>
    <w:rsid w:val="006376CE"/>
    <w:rsid w:val="0063777C"/>
    <w:rsid w:val="00640298"/>
    <w:rsid w:val="00641FA0"/>
    <w:rsid w:val="006420A2"/>
    <w:rsid w:val="0064288E"/>
    <w:rsid w:val="0064599E"/>
    <w:rsid w:val="00645A7A"/>
    <w:rsid w:val="00647B16"/>
    <w:rsid w:val="00656315"/>
    <w:rsid w:val="00657CA0"/>
    <w:rsid w:val="0066071C"/>
    <w:rsid w:val="006607A2"/>
    <w:rsid w:val="0066148E"/>
    <w:rsid w:val="006620CD"/>
    <w:rsid w:val="00663F03"/>
    <w:rsid w:val="00664E03"/>
    <w:rsid w:val="00664E72"/>
    <w:rsid w:val="00666067"/>
    <w:rsid w:val="00671704"/>
    <w:rsid w:val="00675169"/>
    <w:rsid w:val="00675394"/>
    <w:rsid w:val="006760AA"/>
    <w:rsid w:val="00676907"/>
    <w:rsid w:val="00677166"/>
    <w:rsid w:val="00677188"/>
    <w:rsid w:val="006771D1"/>
    <w:rsid w:val="00677F45"/>
    <w:rsid w:val="00681258"/>
    <w:rsid w:val="00681DFF"/>
    <w:rsid w:val="00683446"/>
    <w:rsid w:val="006841AA"/>
    <w:rsid w:val="00684495"/>
    <w:rsid w:val="006844C8"/>
    <w:rsid w:val="00684A8F"/>
    <w:rsid w:val="00684C34"/>
    <w:rsid w:val="00685216"/>
    <w:rsid w:val="00685D57"/>
    <w:rsid w:val="0068683A"/>
    <w:rsid w:val="006906CB"/>
    <w:rsid w:val="00691AD3"/>
    <w:rsid w:val="006931C3"/>
    <w:rsid w:val="00693711"/>
    <w:rsid w:val="00696107"/>
    <w:rsid w:val="006A1678"/>
    <w:rsid w:val="006A184D"/>
    <w:rsid w:val="006A1D54"/>
    <w:rsid w:val="006A3876"/>
    <w:rsid w:val="006A3B2F"/>
    <w:rsid w:val="006A4611"/>
    <w:rsid w:val="006A530C"/>
    <w:rsid w:val="006A57F2"/>
    <w:rsid w:val="006A6C59"/>
    <w:rsid w:val="006A7268"/>
    <w:rsid w:val="006B11A9"/>
    <w:rsid w:val="006B220B"/>
    <w:rsid w:val="006B2810"/>
    <w:rsid w:val="006B29EA"/>
    <w:rsid w:val="006B2ACD"/>
    <w:rsid w:val="006B4BED"/>
    <w:rsid w:val="006B4DBD"/>
    <w:rsid w:val="006B5B22"/>
    <w:rsid w:val="006B78D7"/>
    <w:rsid w:val="006C2295"/>
    <w:rsid w:val="006C2C92"/>
    <w:rsid w:val="006C4990"/>
    <w:rsid w:val="006C5456"/>
    <w:rsid w:val="006C5D72"/>
    <w:rsid w:val="006C7498"/>
    <w:rsid w:val="006D53F9"/>
    <w:rsid w:val="006D6CEE"/>
    <w:rsid w:val="006D76DE"/>
    <w:rsid w:val="006E1BCF"/>
    <w:rsid w:val="006E1CB6"/>
    <w:rsid w:val="006E2AAC"/>
    <w:rsid w:val="006E48B6"/>
    <w:rsid w:val="006E618A"/>
    <w:rsid w:val="006E7DC4"/>
    <w:rsid w:val="006F0593"/>
    <w:rsid w:val="006F104F"/>
    <w:rsid w:val="006F1339"/>
    <w:rsid w:val="006F1C9A"/>
    <w:rsid w:val="006F22F2"/>
    <w:rsid w:val="006F2F38"/>
    <w:rsid w:val="006F385A"/>
    <w:rsid w:val="006F4F3A"/>
    <w:rsid w:val="006F61FC"/>
    <w:rsid w:val="006F732D"/>
    <w:rsid w:val="006F7F01"/>
    <w:rsid w:val="0070009A"/>
    <w:rsid w:val="0070079E"/>
    <w:rsid w:val="00701BC5"/>
    <w:rsid w:val="007031DB"/>
    <w:rsid w:val="007039F7"/>
    <w:rsid w:val="00705676"/>
    <w:rsid w:val="0071025C"/>
    <w:rsid w:val="00710E04"/>
    <w:rsid w:val="00712153"/>
    <w:rsid w:val="0071226F"/>
    <w:rsid w:val="00712AED"/>
    <w:rsid w:val="00713410"/>
    <w:rsid w:val="007141D4"/>
    <w:rsid w:val="007149E3"/>
    <w:rsid w:val="00715BDA"/>
    <w:rsid w:val="00716397"/>
    <w:rsid w:val="007164BA"/>
    <w:rsid w:val="00720960"/>
    <w:rsid w:val="00720DA7"/>
    <w:rsid w:val="00721440"/>
    <w:rsid w:val="007227F5"/>
    <w:rsid w:val="00723E97"/>
    <w:rsid w:val="00723EA8"/>
    <w:rsid w:val="00724A2A"/>
    <w:rsid w:val="007250AB"/>
    <w:rsid w:val="007302A9"/>
    <w:rsid w:val="007308BC"/>
    <w:rsid w:val="00730C64"/>
    <w:rsid w:val="00730F16"/>
    <w:rsid w:val="007313A7"/>
    <w:rsid w:val="00732141"/>
    <w:rsid w:val="00732468"/>
    <w:rsid w:val="00732EF4"/>
    <w:rsid w:val="00733B89"/>
    <w:rsid w:val="0073446E"/>
    <w:rsid w:val="00735B56"/>
    <w:rsid w:val="007367CD"/>
    <w:rsid w:val="007374D5"/>
    <w:rsid w:val="0073761A"/>
    <w:rsid w:val="00740416"/>
    <w:rsid w:val="00740FCC"/>
    <w:rsid w:val="00741593"/>
    <w:rsid w:val="0074225A"/>
    <w:rsid w:val="007446FB"/>
    <w:rsid w:val="00744DA7"/>
    <w:rsid w:val="00744EA5"/>
    <w:rsid w:val="00745BC4"/>
    <w:rsid w:val="00746510"/>
    <w:rsid w:val="00746AE2"/>
    <w:rsid w:val="00747750"/>
    <w:rsid w:val="00750DB4"/>
    <w:rsid w:val="007527F1"/>
    <w:rsid w:val="00752D91"/>
    <w:rsid w:val="00753254"/>
    <w:rsid w:val="007546E9"/>
    <w:rsid w:val="00754DCF"/>
    <w:rsid w:val="00755488"/>
    <w:rsid w:val="00756EFE"/>
    <w:rsid w:val="00756FD8"/>
    <w:rsid w:val="00757E12"/>
    <w:rsid w:val="007612F8"/>
    <w:rsid w:val="00762BBF"/>
    <w:rsid w:val="00762C9B"/>
    <w:rsid w:val="00762FCF"/>
    <w:rsid w:val="00763BB4"/>
    <w:rsid w:val="00765F92"/>
    <w:rsid w:val="007673B9"/>
    <w:rsid w:val="007700C2"/>
    <w:rsid w:val="00771AAA"/>
    <w:rsid w:val="00771BD9"/>
    <w:rsid w:val="00772572"/>
    <w:rsid w:val="007731CA"/>
    <w:rsid w:val="00773CFB"/>
    <w:rsid w:val="00774CEB"/>
    <w:rsid w:val="00775803"/>
    <w:rsid w:val="00776BF9"/>
    <w:rsid w:val="0077783C"/>
    <w:rsid w:val="0078002C"/>
    <w:rsid w:val="007806EE"/>
    <w:rsid w:val="00782B6F"/>
    <w:rsid w:val="00782CCC"/>
    <w:rsid w:val="00783CC9"/>
    <w:rsid w:val="00784534"/>
    <w:rsid w:val="00786D42"/>
    <w:rsid w:val="007906A3"/>
    <w:rsid w:val="00790B20"/>
    <w:rsid w:val="00791291"/>
    <w:rsid w:val="00791443"/>
    <w:rsid w:val="00792661"/>
    <w:rsid w:val="0079268A"/>
    <w:rsid w:val="0079349F"/>
    <w:rsid w:val="00793949"/>
    <w:rsid w:val="00793E8C"/>
    <w:rsid w:val="00793EBE"/>
    <w:rsid w:val="007951AE"/>
    <w:rsid w:val="007958AE"/>
    <w:rsid w:val="0079672C"/>
    <w:rsid w:val="007974E8"/>
    <w:rsid w:val="007A0AC5"/>
    <w:rsid w:val="007A0BD7"/>
    <w:rsid w:val="007A130F"/>
    <w:rsid w:val="007A1A91"/>
    <w:rsid w:val="007A22B5"/>
    <w:rsid w:val="007A4A90"/>
    <w:rsid w:val="007A4F02"/>
    <w:rsid w:val="007A51C6"/>
    <w:rsid w:val="007A5B09"/>
    <w:rsid w:val="007A6415"/>
    <w:rsid w:val="007A6C4E"/>
    <w:rsid w:val="007B13DE"/>
    <w:rsid w:val="007B17F1"/>
    <w:rsid w:val="007B256F"/>
    <w:rsid w:val="007B27CF"/>
    <w:rsid w:val="007B2B20"/>
    <w:rsid w:val="007B2FCC"/>
    <w:rsid w:val="007B3D7D"/>
    <w:rsid w:val="007B4E29"/>
    <w:rsid w:val="007B50DE"/>
    <w:rsid w:val="007B575E"/>
    <w:rsid w:val="007B7268"/>
    <w:rsid w:val="007C1BEB"/>
    <w:rsid w:val="007C1F5F"/>
    <w:rsid w:val="007C3BF4"/>
    <w:rsid w:val="007C4A06"/>
    <w:rsid w:val="007C6043"/>
    <w:rsid w:val="007C6570"/>
    <w:rsid w:val="007C65E8"/>
    <w:rsid w:val="007C7DE5"/>
    <w:rsid w:val="007D08E2"/>
    <w:rsid w:val="007D1D7C"/>
    <w:rsid w:val="007D1ED6"/>
    <w:rsid w:val="007D237E"/>
    <w:rsid w:val="007D239B"/>
    <w:rsid w:val="007D24F7"/>
    <w:rsid w:val="007D26AC"/>
    <w:rsid w:val="007D2D2D"/>
    <w:rsid w:val="007D3AB2"/>
    <w:rsid w:val="007D5370"/>
    <w:rsid w:val="007D5528"/>
    <w:rsid w:val="007D5EC1"/>
    <w:rsid w:val="007D61A0"/>
    <w:rsid w:val="007D7BE6"/>
    <w:rsid w:val="007E0309"/>
    <w:rsid w:val="007E0B7F"/>
    <w:rsid w:val="007E16CB"/>
    <w:rsid w:val="007E2175"/>
    <w:rsid w:val="007E23AD"/>
    <w:rsid w:val="007E46BA"/>
    <w:rsid w:val="007E645B"/>
    <w:rsid w:val="007E6720"/>
    <w:rsid w:val="007E672F"/>
    <w:rsid w:val="007E6AEC"/>
    <w:rsid w:val="007F0DDA"/>
    <w:rsid w:val="007F1070"/>
    <w:rsid w:val="007F1474"/>
    <w:rsid w:val="007F1A19"/>
    <w:rsid w:val="007F23EF"/>
    <w:rsid w:val="007F2750"/>
    <w:rsid w:val="007F2F10"/>
    <w:rsid w:val="007F350A"/>
    <w:rsid w:val="007F38CA"/>
    <w:rsid w:val="007F41F6"/>
    <w:rsid w:val="007F4905"/>
    <w:rsid w:val="007F5187"/>
    <w:rsid w:val="007F7C54"/>
    <w:rsid w:val="0080006F"/>
    <w:rsid w:val="008005B4"/>
    <w:rsid w:val="008019A2"/>
    <w:rsid w:val="00801D1D"/>
    <w:rsid w:val="008020C0"/>
    <w:rsid w:val="00802407"/>
    <w:rsid w:val="00806BE4"/>
    <w:rsid w:val="00807BD6"/>
    <w:rsid w:val="008107E0"/>
    <w:rsid w:val="008118E5"/>
    <w:rsid w:val="00812013"/>
    <w:rsid w:val="00812E56"/>
    <w:rsid w:val="0081387A"/>
    <w:rsid w:val="00813BF6"/>
    <w:rsid w:val="00814BF8"/>
    <w:rsid w:val="00815099"/>
    <w:rsid w:val="0081580A"/>
    <w:rsid w:val="00815B7C"/>
    <w:rsid w:val="0081628B"/>
    <w:rsid w:val="008162A2"/>
    <w:rsid w:val="00816940"/>
    <w:rsid w:val="00816C3F"/>
    <w:rsid w:val="0081773A"/>
    <w:rsid w:val="0082104D"/>
    <w:rsid w:val="00822744"/>
    <w:rsid w:val="00823589"/>
    <w:rsid w:val="00823785"/>
    <w:rsid w:val="00824108"/>
    <w:rsid w:val="00824826"/>
    <w:rsid w:val="00825CF1"/>
    <w:rsid w:val="00830B5E"/>
    <w:rsid w:val="008315B2"/>
    <w:rsid w:val="0083167D"/>
    <w:rsid w:val="00831D2E"/>
    <w:rsid w:val="00832FCB"/>
    <w:rsid w:val="00835726"/>
    <w:rsid w:val="0083589B"/>
    <w:rsid w:val="00836146"/>
    <w:rsid w:val="00836506"/>
    <w:rsid w:val="00840493"/>
    <w:rsid w:val="00841230"/>
    <w:rsid w:val="00841330"/>
    <w:rsid w:val="008414F7"/>
    <w:rsid w:val="00842178"/>
    <w:rsid w:val="00842277"/>
    <w:rsid w:val="00843E1F"/>
    <w:rsid w:val="00844C89"/>
    <w:rsid w:val="00845980"/>
    <w:rsid w:val="00845A0D"/>
    <w:rsid w:val="00845B0C"/>
    <w:rsid w:val="00846440"/>
    <w:rsid w:val="0085017F"/>
    <w:rsid w:val="00850692"/>
    <w:rsid w:val="00850ADC"/>
    <w:rsid w:val="00852100"/>
    <w:rsid w:val="008524BB"/>
    <w:rsid w:val="00856B60"/>
    <w:rsid w:val="00857FB7"/>
    <w:rsid w:val="00860940"/>
    <w:rsid w:val="00861C96"/>
    <w:rsid w:val="00861F33"/>
    <w:rsid w:val="00864F7F"/>
    <w:rsid w:val="008652EE"/>
    <w:rsid w:val="0086630F"/>
    <w:rsid w:val="00866FF6"/>
    <w:rsid w:val="00867546"/>
    <w:rsid w:val="00870847"/>
    <w:rsid w:val="008717E3"/>
    <w:rsid w:val="00872F37"/>
    <w:rsid w:val="008733EC"/>
    <w:rsid w:val="008749DC"/>
    <w:rsid w:val="00874E7C"/>
    <w:rsid w:val="00874F1A"/>
    <w:rsid w:val="008757E6"/>
    <w:rsid w:val="0087608D"/>
    <w:rsid w:val="00877B51"/>
    <w:rsid w:val="00877BC9"/>
    <w:rsid w:val="00880952"/>
    <w:rsid w:val="00881305"/>
    <w:rsid w:val="00883B36"/>
    <w:rsid w:val="00884241"/>
    <w:rsid w:val="00884590"/>
    <w:rsid w:val="00884BFC"/>
    <w:rsid w:val="00884D9C"/>
    <w:rsid w:val="008850B2"/>
    <w:rsid w:val="00886201"/>
    <w:rsid w:val="008871C6"/>
    <w:rsid w:val="0089082F"/>
    <w:rsid w:val="008908ED"/>
    <w:rsid w:val="008910FB"/>
    <w:rsid w:val="00891157"/>
    <w:rsid w:val="008914D4"/>
    <w:rsid w:val="008928AB"/>
    <w:rsid w:val="00892EFC"/>
    <w:rsid w:val="00893417"/>
    <w:rsid w:val="00896AE1"/>
    <w:rsid w:val="008A0167"/>
    <w:rsid w:val="008A06BE"/>
    <w:rsid w:val="008A086E"/>
    <w:rsid w:val="008A1D12"/>
    <w:rsid w:val="008A3972"/>
    <w:rsid w:val="008A3F39"/>
    <w:rsid w:val="008A416C"/>
    <w:rsid w:val="008A512E"/>
    <w:rsid w:val="008A5557"/>
    <w:rsid w:val="008A610A"/>
    <w:rsid w:val="008A6270"/>
    <w:rsid w:val="008A6529"/>
    <w:rsid w:val="008A6E32"/>
    <w:rsid w:val="008A6E40"/>
    <w:rsid w:val="008B08F5"/>
    <w:rsid w:val="008B3758"/>
    <w:rsid w:val="008B3DCA"/>
    <w:rsid w:val="008B43A2"/>
    <w:rsid w:val="008B59A8"/>
    <w:rsid w:val="008B63AF"/>
    <w:rsid w:val="008C1675"/>
    <w:rsid w:val="008C18DD"/>
    <w:rsid w:val="008C3470"/>
    <w:rsid w:val="008C4C60"/>
    <w:rsid w:val="008C4F1E"/>
    <w:rsid w:val="008C580A"/>
    <w:rsid w:val="008C679A"/>
    <w:rsid w:val="008C761B"/>
    <w:rsid w:val="008D1F5D"/>
    <w:rsid w:val="008D2A42"/>
    <w:rsid w:val="008D3A15"/>
    <w:rsid w:val="008D3E1E"/>
    <w:rsid w:val="008D49B8"/>
    <w:rsid w:val="008D4A35"/>
    <w:rsid w:val="008D4B02"/>
    <w:rsid w:val="008D69CA"/>
    <w:rsid w:val="008D6A3F"/>
    <w:rsid w:val="008D73CD"/>
    <w:rsid w:val="008D774A"/>
    <w:rsid w:val="008E062F"/>
    <w:rsid w:val="008E10F3"/>
    <w:rsid w:val="008E1EB9"/>
    <w:rsid w:val="008E3289"/>
    <w:rsid w:val="008E3376"/>
    <w:rsid w:val="008E36B7"/>
    <w:rsid w:val="008E37E0"/>
    <w:rsid w:val="008E38F0"/>
    <w:rsid w:val="008E508C"/>
    <w:rsid w:val="008E5EF7"/>
    <w:rsid w:val="008E5F2D"/>
    <w:rsid w:val="008F0606"/>
    <w:rsid w:val="008F1223"/>
    <w:rsid w:val="008F1693"/>
    <w:rsid w:val="008F215F"/>
    <w:rsid w:val="008F25BE"/>
    <w:rsid w:val="008F39F0"/>
    <w:rsid w:val="008F3ED1"/>
    <w:rsid w:val="008F5872"/>
    <w:rsid w:val="008F6A74"/>
    <w:rsid w:val="008F6A80"/>
    <w:rsid w:val="008F71C4"/>
    <w:rsid w:val="008F7412"/>
    <w:rsid w:val="008F7F06"/>
    <w:rsid w:val="0090013C"/>
    <w:rsid w:val="00900437"/>
    <w:rsid w:val="00900A65"/>
    <w:rsid w:val="009019B6"/>
    <w:rsid w:val="00902171"/>
    <w:rsid w:val="00903DBB"/>
    <w:rsid w:val="009046A4"/>
    <w:rsid w:val="009048E2"/>
    <w:rsid w:val="009058DA"/>
    <w:rsid w:val="00905EA2"/>
    <w:rsid w:val="009067D1"/>
    <w:rsid w:val="009079E7"/>
    <w:rsid w:val="00910482"/>
    <w:rsid w:val="00910DF0"/>
    <w:rsid w:val="0091165D"/>
    <w:rsid w:val="009120C7"/>
    <w:rsid w:val="009136BF"/>
    <w:rsid w:val="0091451B"/>
    <w:rsid w:val="00914B32"/>
    <w:rsid w:val="00914E66"/>
    <w:rsid w:val="00916B98"/>
    <w:rsid w:val="009175A7"/>
    <w:rsid w:val="00920766"/>
    <w:rsid w:val="00921913"/>
    <w:rsid w:val="00921FE0"/>
    <w:rsid w:val="00922911"/>
    <w:rsid w:val="00923270"/>
    <w:rsid w:val="00926FAA"/>
    <w:rsid w:val="00927F16"/>
    <w:rsid w:val="00927F26"/>
    <w:rsid w:val="009317EB"/>
    <w:rsid w:val="00932392"/>
    <w:rsid w:val="00932577"/>
    <w:rsid w:val="009330E9"/>
    <w:rsid w:val="00934AC7"/>
    <w:rsid w:val="00934DB5"/>
    <w:rsid w:val="00935438"/>
    <w:rsid w:val="0093586A"/>
    <w:rsid w:val="00935E55"/>
    <w:rsid w:val="00936AA9"/>
    <w:rsid w:val="0093777A"/>
    <w:rsid w:val="00940F8F"/>
    <w:rsid w:val="00941FCD"/>
    <w:rsid w:val="00942739"/>
    <w:rsid w:val="00942828"/>
    <w:rsid w:val="00942F92"/>
    <w:rsid w:val="00943144"/>
    <w:rsid w:val="0094356B"/>
    <w:rsid w:val="00944114"/>
    <w:rsid w:val="009448B3"/>
    <w:rsid w:val="0094552A"/>
    <w:rsid w:val="00946BC6"/>
    <w:rsid w:val="00946E3C"/>
    <w:rsid w:val="00947FB3"/>
    <w:rsid w:val="009504AD"/>
    <w:rsid w:val="009505D2"/>
    <w:rsid w:val="00950671"/>
    <w:rsid w:val="00950B2F"/>
    <w:rsid w:val="0095176F"/>
    <w:rsid w:val="00952D34"/>
    <w:rsid w:val="0095385D"/>
    <w:rsid w:val="00954290"/>
    <w:rsid w:val="009542F6"/>
    <w:rsid w:val="00955E56"/>
    <w:rsid w:val="009563B9"/>
    <w:rsid w:val="00956656"/>
    <w:rsid w:val="009573F5"/>
    <w:rsid w:val="00957FBF"/>
    <w:rsid w:val="00961338"/>
    <w:rsid w:val="009635B6"/>
    <w:rsid w:val="009639CE"/>
    <w:rsid w:val="00963DC9"/>
    <w:rsid w:val="0096446E"/>
    <w:rsid w:val="00964F90"/>
    <w:rsid w:val="00970645"/>
    <w:rsid w:val="009706E8"/>
    <w:rsid w:val="0097098C"/>
    <w:rsid w:val="00970AD3"/>
    <w:rsid w:val="00970C3F"/>
    <w:rsid w:val="0097354E"/>
    <w:rsid w:val="00973DF8"/>
    <w:rsid w:val="0097681E"/>
    <w:rsid w:val="00980BDC"/>
    <w:rsid w:val="00980F7A"/>
    <w:rsid w:val="00981ECE"/>
    <w:rsid w:val="0098236F"/>
    <w:rsid w:val="009825E0"/>
    <w:rsid w:val="00982C0E"/>
    <w:rsid w:val="0098330E"/>
    <w:rsid w:val="00983943"/>
    <w:rsid w:val="00983C60"/>
    <w:rsid w:val="009841C6"/>
    <w:rsid w:val="00985C82"/>
    <w:rsid w:val="009862AA"/>
    <w:rsid w:val="0099086C"/>
    <w:rsid w:val="0099093C"/>
    <w:rsid w:val="00990BAF"/>
    <w:rsid w:val="00992F94"/>
    <w:rsid w:val="00995D0A"/>
    <w:rsid w:val="00995D7A"/>
    <w:rsid w:val="00996739"/>
    <w:rsid w:val="009A05A9"/>
    <w:rsid w:val="009A2398"/>
    <w:rsid w:val="009A241A"/>
    <w:rsid w:val="009A2851"/>
    <w:rsid w:val="009A311B"/>
    <w:rsid w:val="009A36D0"/>
    <w:rsid w:val="009A392B"/>
    <w:rsid w:val="009A45D3"/>
    <w:rsid w:val="009A4AC3"/>
    <w:rsid w:val="009A5C59"/>
    <w:rsid w:val="009A616E"/>
    <w:rsid w:val="009A64D5"/>
    <w:rsid w:val="009A7700"/>
    <w:rsid w:val="009A7744"/>
    <w:rsid w:val="009B1048"/>
    <w:rsid w:val="009B183C"/>
    <w:rsid w:val="009B2054"/>
    <w:rsid w:val="009B2064"/>
    <w:rsid w:val="009B2AA2"/>
    <w:rsid w:val="009B3100"/>
    <w:rsid w:val="009B3CEF"/>
    <w:rsid w:val="009B3E84"/>
    <w:rsid w:val="009B3EFD"/>
    <w:rsid w:val="009B3F5F"/>
    <w:rsid w:val="009B55CC"/>
    <w:rsid w:val="009B654E"/>
    <w:rsid w:val="009B74BC"/>
    <w:rsid w:val="009B7536"/>
    <w:rsid w:val="009B7990"/>
    <w:rsid w:val="009B7D47"/>
    <w:rsid w:val="009C0456"/>
    <w:rsid w:val="009C0C14"/>
    <w:rsid w:val="009C1414"/>
    <w:rsid w:val="009C1C21"/>
    <w:rsid w:val="009C4C3A"/>
    <w:rsid w:val="009C508F"/>
    <w:rsid w:val="009C5323"/>
    <w:rsid w:val="009C5508"/>
    <w:rsid w:val="009C6041"/>
    <w:rsid w:val="009C6F72"/>
    <w:rsid w:val="009D10DF"/>
    <w:rsid w:val="009D119F"/>
    <w:rsid w:val="009D1DC6"/>
    <w:rsid w:val="009D1E75"/>
    <w:rsid w:val="009D296D"/>
    <w:rsid w:val="009D2E6B"/>
    <w:rsid w:val="009D370A"/>
    <w:rsid w:val="009D379B"/>
    <w:rsid w:val="009D3845"/>
    <w:rsid w:val="009D49DC"/>
    <w:rsid w:val="009D4A4E"/>
    <w:rsid w:val="009D4F1E"/>
    <w:rsid w:val="009D5BCE"/>
    <w:rsid w:val="009D5BFA"/>
    <w:rsid w:val="009D6AAD"/>
    <w:rsid w:val="009D7332"/>
    <w:rsid w:val="009D752B"/>
    <w:rsid w:val="009D7537"/>
    <w:rsid w:val="009D7B24"/>
    <w:rsid w:val="009E2EAB"/>
    <w:rsid w:val="009E32FE"/>
    <w:rsid w:val="009E37D1"/>
    <w:rsid w:val="009E381D"/>
    <w:rsid w:val="009E3ACF"/>
    <w:rsid w:val="009E4441"/>
    <w:rsid w:val="009E5ADA"/>
    <w:rsid w:val="009E619B"/>
    <w:rsid w:val="009E73C4"/>
    <w:rsid w:val="009E7F1D"/>
    <w:rsid w:val="009F030E"/>
    <w:rsid w:val="009F0A5F"/>
    <w:rsid w:val="009F1B20"/>
    <w:rsid w:val="009F2C6E"/>
    <w:rsid w:val="009F2F44"/>
    <w:rsid w:val="009F3B4B"/>
    <w:rsid w:val="009F3CB8"/>
    <w:rsid w:val="009F3F82"/>
    <w:rsid w:val="009F4D42"/>
    <w:rsid w:val="009F57A8"/>
    <w:rsid w:val="009F63A4"/>
    <w:rsid w:val="009F6E83"/>
    <w:rsid w:val="009F7E4F"/>
    <w:rsid w:val="00A007CE"/>
    <w:rsid w:val="00A00817"/>
    <w:rsid w:val="00A02349"/>
    <w:rsid w:val="00A03321"/>
    <w:rsid w:val="00A037B8"/>
    <w:rsid w:val="00A03B4E"/>
    <w:rsid w:val="00A03D45"/>
    <w:rsid w:val="00A04C89"/>
    <w:rsid w:val="00A067F6"/>
    <w:rsid w:val="00A07C75"/>
    <w:rsid w:val="00A1029E"/>
    <w:rsid w:val="00A10563"/>
    <w:rsid w:val="00A10AC0"/>
    <w:rsid w:val="00A111DD"/>
    <w:rsid w:val="00A11BE4"/>
    <w:rsid w:val="00A11E08"/>
    <w:rsid w:val="00A11FBC"/>
    <w:rsid w:val="00A1258D"/>
    <w:rsid w:val="00A12EFD"/>
    <w:rsid w:val="00A133CF"/>
    <w:rsid w:val="00A137FD"/>
    <w:rsid w:val="00A139EB"/>
    <w:rsid w:val="00A14105"/>
    <w:rsid w:val="00A14E5D"/>
    <w:rsid w:val="00A14F38"/>
    <w:rsid w:val="00A15281"/>
    <w:rsid w:val="00A167A7"/>
    <w:rsid w:val="00A174F1"/>
    <w:rsid w:val="00A17E3E"/>
    <w:rsid w:val="00A20253"/>
    <w:rsid w:val="00A24E68"/>
    <w:rsid w:val="00A25951"/>
    <w:rsid w:val="00A27206"/>
    <w:rsid w:val="00A2786C"/>
    <w:rsid w:val="00A31303"/>
    <w:rsid w:val="00A317E5"/>
    <w:rsid w:val="00A31982"/>
    <w:rsid w:val="00A334CE"/>
    <w:rsid w:val="00A33FA3"/>
    <w:rsid w:val="00A35E42"/>
    <w:rsid w:val="00A36D30"/>
    <w:rsid w:val="00A37195"/>
    <w:rsid w:val="00A37C35"/>
    <w:rsid w:val="00A40740"/>
    <w:rsid w:val="00A408B7"/>
    <w:rsid w:val="00A41415"/>
    <w:rsid w:val="00A418E8"/>
    <w:rsid w:val="00A43636"/>
    <w:rsid w:val="00A43F69"/>
    <w:rsid w:val="00A440A8"/>
    <w:rsid w:val="00A444D9"/>
    <w:rsid w:val="00A44A2F"/>
    <w:rsid w:val="00A450F0"/>
    <w:rsid w:val="00A46F0D"/>
    <w:rsid w:val="00A479F2"/>
    <w:rsid w:val="00A47D7F"/>
    <w:rsid w:val="00A517E4"/>
    <w:rsid w:val="00A51DE2"/>
    <w:rsid w:val="00A52D0D"/>
    <w:rsid w:val="00A52E71"/>
    <w:rsid w:val="00A5582F"/>
    <w:rsid w:val="00A55C67"/>
    <w:rsid w:val="00A55ED1"/>
    <w:rsid w:val="00A565F7"/>
    <w:rsid w:val="00A60F47"/>
    <w:rsid w:val="00A6188C"/>
    <w:rsid w:val="00A61FBE"/>
    <w:rsid w:val="00A623E9"/>
    <w:rsid w:val="00A6473E"/>
    <w:rsid w:val="00A6747B"/>
    <w:rsid w:val="00A70645"/>
    <w:rsid w:val="00A70A81"/>
    <w:rsid w:val="00A70F64"/>
    <w:rsid w:val="00A723F8"/>
    <w:rsid w:val="00A731E4"/>
    <w:rsid w:val="00A7417E"/>
    <w:rsid w:val="00A74359"/>
    <w:rsid w:val="00A743EE"/>
    <w:rsid w:val="00A7520E"/>
    <w:rsid w:val="00A76DA2"/>
    <w:rsid w:val="00A8034D"/>
    <w:rsid w:val="00A80A81"/>
    <w:rsid w:val="00A80B13"/>
    <w:rsid w:val="00A80F5E"/>
    <w:rsid w:val="00A852D5"/>
    <w:rsid w:val="00A85CA8"/>
    <w:rsid w:val="00A86D1D"/>
    <w:rsid w:val="00A874FA"/>
    <w:rsid w:val="00A875CB"/>
    <w:rsid w:val="00A90D1C"/>
    <w:rsid w:val="00A936C7"/>
    <w:rsid w:val="00A94B09"/>
    <w:rsid w:val="00A9577F"/>
    <w:rsid w:val="00A95BE8"/>
    <w:rsid w:val="00A964AF"/>
    <w:rsid w:val="00A97A23"/>
    <w:rsid w:val="00AA0991"/>
    <w:rsid w:val="00AA0BAC"/>
    <w:rsid w:val="00AA0DA1"/>
    <w:rsid w:val="00AA0FB6"/>
    <w:rsid w:val="00AA0FEA"/>
    <w:rsid w:val="00AA1490"/>
    <w:rsid w:val="00AA1CF5"/>
    <w:rsid w:val="00AA246F"/>
    <w:rsid w:val="00AA2A73"/>
    <w:rsid w:val="00AA38D6"/>
    <w:rsid w:val="00AA38FA"/>
    <w:rsid w:val="00AA7354"/>
    <w:rsid w:val="00AA78CA"/>
    <w:rsid w:val="00AA7D32"/>
    <w:rsid w:val="00AB004A"/>
    <w:rsid w:val="00AB098F"/>
    <w:rsid w:val="00AB0C2D"/>
    <w:rsid w:val="00AB3ACD"/>
    <w:rsid w:val="00AB573C"/>
    <w:rsid w:val="00AB5B97"/>
    <w:rsid w:val="00AB6E1C"/>
    <w:rsid w:val="00AB700A"/>
    <w:rsid w:val="00AB7A92"/>
    <w:rsid w:val="00AC0CE0"/>
    <w:rsid w:val="00AC1C71"/>
    <w:rsid w:val="00AC57F4"/>
    <w:rsid w:val="00AC725D"/>
    <w:rsid w:val="00AD1701"/>
    <w:rsid w:val="00AD1E6F"/>
    <w:rsid w:val="00AD2206"/>
    <w:rsid w:val="00AD2497"/>
    <w:rsid w:val="00AD42C0"/>
    <w:rsid w:val="00AD42E9"/>
    <w:rsid w:val="00AD52CE"/>
    <w:rsid w:val="00AD6497"/>
    <w:rsid w:val="00AD7290"/>
    <w:rsid w:val="00AD767A"/>
    <w:rsid w:val="00AE00E5"/>
    <w:rsid w:val="00AE0CCD"/>
    <w:rsid w:val="00AE1A16"/>
    <w:rsid w:val="00AE2C02"/>
    <w:rsid w:val="00AE3621"/>
    <w:rsid w:val="00AE6A48"/>
    <w:rsid w:val="00AE6DA9"/>
    <w:rsid w:val="00AE6E8E"/>
    <w:rsid w:val="00AE7664"/>
    <w:rsid w:val="00AF0972"/>
    <w:rsid w:val="00AF183B"/>
    <w:rsid w:val="00AF7056"/>
    <w:rsid w:val="00AF7637"/>
    <w:rsid w:val="00AF7789"/>
    <w:rsid w:val="00AF78D7"/>
    <w:rsid w:val="00B0095D"/>
    <w:rsid w:val="00B01527"/>
    <w:rsid w:val="00B02117"/>
    <w:rsid w:val="00B02FB0"/>
    <w:rsid w:val="00B03334"/>
    <w:rsid w:val="00B037DC"/>
    <w:rsid w:val="00B03D23"/>
    <w:rsid w:val="00B03E46"/>
    <w:rsid w:val="00B04929"/>
    <w:rsid w:val="00B04AE3"/>
    <w:rsid w:val="00B05645"/>
    <w:rsid w:val="00B07967"/>
    <w:rsid w:val="00B1037E"/>
    <w:rsid w:val="00B11585"/>
    <w:rsid w:val="00B11CBD"/>
    <w:rsid w:val="00B1273B"/>
    <w:rsid w:val="00B12F28"/>
    <w:rsid w:val="00B14C85"/>
    <w:rsid w:val="00B15C85"/>
    <w:rsid w:val="00B168E2"/>
    <w:rsid w:val="00B16922"/>
    <w:rsid w:val="00B17C6A"/>
    <w:rsid w:val="00B21A65"/>
    <w:rsid w:val="00B22F8B"/>
    <w:rsid w:val="00B2361F"/>
    <w:rsid w:val="00B239EF"/>
    <w:rsid w:val="00B23DC3"/>
    <w:rsid w:val="00B24163"/>
    <w:rsid w:val="00B244C4"/>
    <w:rsid w:val="00B24BD3"/>
    <w:rsid w:val="00B25B6A"/>
    <w:rsid w:val="00B26B6D"/>
    <w:rsid w:val="00B27C0E"/>
    <w:rsid w:val="00B30B0D"/>
    <w:rsid w:val="00B32339"/>
    <w:rsid w:val="00B3246D"/>
    <w:rsid w:val="00B32625"/>
    <w:rsid w:val="00B32DD9"/>
    <w:rsid w:val="00B33F42"/>
    <w:rsid w:val="00B34922"/>
    <w:rsid w:val="00B37511"/>
    <w:rsid w:val="00B37652"/>
    <w:rsid w:val="00B40923"/>
    <w:rsid w:val="00B42CBF"/>
    <w:rsid w:val="00B4424A"/>
    <w:rsid w:val="00B4541A"/>
    <w:rsid w:val="00B45B7F"/>
    <w:rsid w:val="00B470FD"/>
    <w:rsid w:val="00B47B00"/>
    <w:rsid w:val="00B500E2"/>
    <w:rsid w:val="00B50D8B"/>
    <w:rsid w:val="00B5194F"/>
    <w:rsid w:val="00B528C6"/>
    <w:rsid w:val="00B533BA"/>
    <w:rsid w:val="00B536F6"/>
    <w:rsid w:val="00B56614"/>
    <w:rsid w:val="00B57136"/>
    <w:rsid w:val="00B57534"/>
    <w:rsid w:val="00B60037"/>
    <w:rsid w:val="00B61229"/>
    <w:rsid w:val="00B615D6"/>
    <w:rsid w:val="00B6179F"/>
    <w:rsid w:val="00B6248B"/>
    <w:rsid w:val="00B6269E"/>
    <w:rsid w:val="00B63592"/>
    <w:rsid w:val="00B64355"/>
    <w:rsid w:val="00B65E90"/>
    <w:rsid w:val="00B66059"/>
    <w:rsid w:val="00B66D6D"/>
    <w:rsid w:val="00B67608"/>
    <w:rsid w:val="00B67706"/>
    <w:rsid w:val="00B700BF"/>
    <w:rsid w:val="00B70949"/>
    <w:rsid w:val="00B7167A"/>
    <w:rsid w:val="00B7228B"/>
    <w:rsid w:val="00B723A4"/>
    <w:rsid w:val="00B731A2"/>
    <w:rsid w:val="00B74161"/>
    <w:rsid w:val="00B75578"/>
    <w:rsid w:val="00B75FDF"/>
    <w:rsid w:val="00B81BB5"/>
    <w:rsid w:val="00B82C42"/>
    <w:rsid w:val="00B83081"/>
    <w:rsid w:val="00B83A1E"/>
    <w:rsid w:val="00B847A7"/>
    <w:rsid w:val="00B85C26"/>
    <w:rsid w:val="00B90607"/>
    <w:rsid w:val="00B92282"/>
    <w:rsid w:val="00B92AEB"/>
    <w:rsid w:val="00B92C02"/>
    <w:rsid w:val="00B94A04"/>
    <w:rsid w:val="00B95E88"/>
    <w:rsid w:val="00B960E6"/>
    <w:rsid w:val="00B96343"/>
    <w:rsid w:val="00B9693F"/>
    <w:rsid w:val="00B97788"/>
    <w:rsid w:val="00BA1568"/>
    <w:rsid w:val="00BA19C4"/>
    <w:rsid w:val="00BA1DAC"/>
    <w:rsid w:val="00BA2633"/>
    <w:rsid w:val="00BA283D"/>
    <w:rsid w:val="00BA381B"/>
    <w:rsid w:val="00BA3AF5"/>
    <w:rsid w:val="00BA4598"/>
    <w:rsid w:val="00BB015B"/>
    <w:rsid w:val="00BB1D30"/>
    <w:rsid w:val="00BB225E"/>
    <w:rsid w:val="00BB40EF"/>
    <w:rsid w:val="00BB4684"/>
    <w:rsid w:val="00BB4B59"/>
    <w:rsid w:val="00BB5CC2"/>
    <w:rsid w:val="00BB6FF7"/>
    <w:rsid w:val="00BB73D1"/>
    <w:rsid w:val="00BC05FB"/>
    <w:rsid w:val="00BC2612"/>
    <w:rsid w:val="00BC26F1"/>
    <w:rsid w:val="00BC3091"/>
    <w:rsid w:val="00BC38B7"/>
    <w:rsid w:val="00BC43AC"/>
    <w:rsid w:val="00BC521D"/>
    <w:rsid w:val="00BC7207"/>
    <w:rsid w:val="00BC78F1"/>
    <w:rsid w:val="00BD0230"/>
    <w:rsid w:val="00BD3745"/>
    <w:rsid w:val="00BD5922"/>
    <w:rsid w:val="00BD6256"/>
    <w:rsid w:val="00BD6C13"/>
    <w:rsid w:val="00BE1190"/>
    <w:rsid w:val="00BE29AE"/>
    <w:rsid w:val="00BE2EDA"/>
    <w:rsid w:val="00BE37ED"/>
    <w:rsid w:val="00BE5048"/>
    <w:rsid w:val="00BE59F9"/>
    <w:rsid w:val="00BE5B95"/>
    <w:rsid w:val="00BE608C"/>
    <w:rsid w:val="00BE7508"/>
    <w:rsid w:val="00BE7A41"/>
    <w:rsid w:val="00BE7AF7"/>
    <w:rsid w:val="00BF121F"/>
    <w:rsid w:val="00BF167F"/>
    <w:rsid w:val="00BF25AC"/>
    <w:rsid w:val="00BF31AE"/>
    <w:rsid w:val="00BF5C29"/>
    <w:rsid w:val="00BF7AEA"/>
    <w:rsid w:val="00BF7D7A"/>
    <w:rsid w:val="00C0029A"/>
    <w:rsid w:val="00C006B2"/>
    <w:rsid w:val="00C026D4"/>
    <w:rsid w:val="00C03DAB"/>
    <w:rsid w:val="00C03F32"/>
    <w:rsid w:val="00C065CE"/>
    <w:rsid w:val="00C0664A"/>
    <w:rsid w:val="00C07386"/>
    <w:rsid w:val="00C07AD2"/>
    <w:rsid w:val="00C07C00"/>
    <w:rsid w:val="00C11462"/>
    <w:rsid w:val="00C123A9"/>
    <w:rsid w:val="00C123D0"/>
    <w:rsid w:val="00C1395A"/>
    <w:rsid w:val="00C13A13"/>
    <w:rsid w:val="00C13CB8"/>
    <w:rsid w:val="00C14253"/>
    <w:rsid w:val="00C14A42"/>
    <w:rsid w:val="00C14CAF"/>
    <w:rsid w:val="00C164A1"/>
    <w:rsid w:val="00C16AB0"/>
    <w:rsid w:val="00C20A7A"/>
    <w:rsid w:val="00C218E5"/>
    <w:rsid w:val="00C23522"/>
    <w:rsid w:val="00C23774"/>
    <w:rsid w:val="00C2384B"/>
    <w:rsid w:val="00C24B99"/>
    <w:rsid w:val="00C26D97"/>
    <w:rsid w:val="00C27125"/>
    <w:rsid w:val="00C2722B"/>
    <w:rsid w:val="00C27469"/>
    <w:rsid w:val="00C30ADC"/>
    <w:rsid w:val="00C31062"/>
    <w:rsid w:val="00C317A3"/>
    <w:rsid w:val="00C31C4E"/>
    <w:rsid w:val="00C32BED"/>
    <w:rsid w:val="00C33074"/>
    <w:rsid w:val="00C33536"/>
    <w:rsid w:val="00C339EB"/>
    <w:rsid w:val="00C34096"/>
    <w:rsid w:val="00C342AC"/>
    <w:rsid w:val="00C34608"/>
    <w:rsid w:val="00C34E37"/>
    <w:rsid w:val="00C363B4"/>
    <w:rsid w:val="00C3659C"/>
    <w:rsid w:val="00C40ECA"/>
    <w:rsid w:val="00C41CAA"/>
    <w:rsid w:val="00C428B9"/>
    <w:rsid w:val="00C43BA0"/>
    <w:rsid w:val="00C44538"/>
    <w:rsid w:val="00C445AA"/>
    <w:rsid w:val="00C4463D"/>
    <w:rsid w:val="00C450A5"/>
    <w:rsid w:val="00C47B18"/>
    <w:rsid w:val="00C47D2E"/>
    <w:rsid w:val="00C5013F"/>
    <w:rsid w:val="00C503B7"/>
    <w:rsid w:val="00C52BCE"/>
    <w:rsid w:val="00C52BF9"/>
    <w:rsid w:val="00C53E1B"/>
    <w:rsid w:val="00C54F7C"/>
    <w:rsid w:val="00C57392"/>
    <w:rsid w:val="00C60CA6"/>
    <w:rsid w:val="00C6171F"/>
    <w:rsid w:val="00C61888"/>
    <w:rsid w:val="00C630E6"/>
    <w:rsid w:val="00C63ED3"/>
    <w:rsid w:val="00C644F1"/>
    <w:rsid w:val="00C67EB1"/>
    <w:rsid w:val="00C67FD8"/>
    <w:rsid w:val="00C7014F"/>
    <w:rsid w:val="00C705FF"/>
    <w:rsid w:val="00C741F4"/>
    <w:rsid w:val="00C74A0B"/>
    <w:rsid w:val="00C750C1"/>
    <w:rsid w:val="00C76F66"/>
    <w:rsid w:val="00C77BBF"/>
    <w:rsid w:val="00C8069B"/>
    <w:rsid w:val="00C809FF"/>
    <w:rsid w:val="00C82E53"/>
    <w:rsid w:val="00C82F48"/>
    <w:rsid w:val="00C845A0"/>
    <w:rsid w:val="00C84743"/>
    <w:rsid w:val="00C85E0A"/>
    <w:rsid w:val="00C8639E"/>
    <w:rsid w:val="00C86F3B"/>
    <w:rsid w:val="00C90CD0"/>
    <w:rsid w:val="00C9109F"/>
    <w:rsid w:val="00C91613"/>
    <w:rsid w:val="00C95196"/>
    <w:rsid w:val="00C95C16"/>
    <w:rsid w:val="00C96A2A"/>
    <w:rsid w:val="00C976AF"/>
    <w:rsid w:val="00CA0391"/>
    <w:rsid w:val="00CA0B0F"/>
    <w:rsid w:val="00CA2F51"/>
    <w:rsid w:val="00CA3A74"/>
    <w:rsid w:val="00CA3EAA"/>
    <w:rsid w:val="00CA481E"/>
    <w:rsid w:val="00CA4D20"/>
    <w:rsid w:val="00CA520D"/>
    <w:rsid w:val="00CA7C9D"/>
    <w:rsid w:val="00CB0E52"/>
    <w:rsid w:val="00CB1B4D"/>
    <w:rsid w:val="00CB1EA5"/>
    <w:rsid w:val="00CB2186"/>
    <w:rsid w:val="00CB4C0A"/>
    <w:rsid w:val="00CB62F1"/>
    <w:rsid w:val="00CB6BFF"/>
    <w:rsid w:val="00CB74B3"/>
    <w:rsid w:val="00CB7681"/>
    <w:rsid w:val="00CC0484"/>
    <w:rsid w:val="00CC08E1"/>
    <w:rsid w:val="00CC0A24"/>
    <w:rsid w:val="00CC0DC4"/>
    <w:rsid w:val="00CC17FB"/>
    <w:rsid w:val="00CC2958"/>
    <w:rsid w:val="00CC2C09"/>
    <w:rsid w:val="00CC3381"/>
    <w:rsid w:val="00CC50F2"/>
    <w:rsid w:val="00CC7D89"/>
    <w:rsid w:val="00CD1217"/>
    <w:rsid w:val="00CD129D"/>
    <w:rsid w:val="00CD24AE"/>
    <w:rsid w:val="00CD3160"/>
    <w:rsid w:val="00CD32BD"/>
    <w:rsid w:val="00CD4260"/>
    <w:rsid w:val="00CD47AF"/>
    <w:rsid w:val="00CD4A93"/>
    <w:rsid w:val="00CD4EAC"/>
    <w:rsid w:val="00CD5197"/>
    <w:rsid w:val="00CD5D06"/>
    <w:rsid w:val="00CD6486"/>
    <w:rsid w:val="00CD6E07"/>
    <w:rsid w:val="00CD76B6"/>
    <w:rsid w:val="00CE1937"/>
    <w:rsid w:val="00CE24B4"/>
    <w:rsid w:val="00CE7C7D"/>
    <w:rsid w:val="00CE7E7B"/>
    <w:rsid w:val="00CF03A5"/>
    <w:rsid w:val="00CF0547"/>
    <w:rsid w:val="00CF1F6A"/>
    <w:rsid w:val="00CF2386"/>
    <w:rsid w:val="00CF2946"/>
    <w:rsid w:val="00CF363D"/>
    <w:rsid w:val="00CF5003"/>
    <w:rsid w:val="00CF500C"/>
    <w:rsid w:val="00CF5613"/>
    <w:rsid w:val="00CF58F5"/>
    <w:rsid w:val="00CF6E39"/>
    <w:rsid w:val="00CF703B"/>
    <w:rsid w:val="00CF7DA8"/>
    <w:rsid w:val="00D00338"/>
    <w:rsid w:val="00D0095F"/>
    <w:rsid w:val="00D00EA9"/>
    <w:rsid w:val="00D01501"/>
    <w:rsid w:val="00D02985"/>
    <w:rsid w:val="00D03FD4"/>
    <w:rsid w:val="00D05EFC"/>
    <w:rsid w:val="00D061FB"/>
    <w:rsid w:val="00D064DB"/>
    <w:rsid w:val="00D06CDF"/>
    <w:rsid w:val="00D101E2"/>
    <w:rsid w:val="00D115AE"/>
    <w:rsid w:val="00D1185B"/>
    <w:rsid w:val="00D13CDC"/>
    <w:rsid w:val="00D15239"/>
    <w:rsid w:val="00D15268"/>
    <w:rsid w:val="00D156CF"/>
    <w:rsid w:val="00D15F6A"/>
    <w:rsid w:val="00D16035"/>
    <w:rsid w:val="00D164A3"/>
    <w:rsid w:val="00D171A5"/>
    <w:rsid w:val="00D21865"/>
    <w:rsid w:val="00D22CBF"/>
    <w:rsid w:val="00D24041"/>
    <w:rsid w:val="00D241A6"/>
    <w:rsid w:val="00D255A8"/>
    <w:rsid w:val="00D2568F"/>
    <w:rsid w:val="00D25AA2"/>
    <w:rsid w:val="00D263F4"/>
    <w:rsid w:val="00D266FA"/>
    <w:rsid w:val="00D27A6F"/>
    <w:rsid w:val="00D301B3"/>
    <w:rsid w:val="00D30C15"/>
    <w:rsid w:val="00D310CA"/>
    <w:rsid w:val="00D323BE"/>
    <w:rsid w:val="00D32C2A"/>
    <w:rsid w:val="00D33706"/>
    <w:rsid w:val="00D33F97"/>
    <w:rsid w:val="00D34D5F"/>
    <w:rsid w:val="00D37023"/>
    <w:rsid w:val="00D379A3"/>
    <w:rsid w:val="00D37F37"/>
    <w:rsid w:val="00D40832"/>
    <w:rsid w:val="00D42339"/>
    <w:rsid w:val="00D437BB"/>
    <w:rsid w:val="00D44931"/>
    <w:rsid w:val="00D45308"/>
    <w:rsid w:val="00D453F2"/>
    <w:rsid w:val="00D46335"/>
    <w:rsid w:val="00D4781C"/>
    <w:rsid w:val="00D47A7E"/>
    <w:rsid w:val="00D50391"/>
    <w:rsid w:val="00D509C6"/>
    <w:rsid w:val="00D50AF9"/>
    <w:rsid w:val="00D516A9"/>
    <w:rsid w:val="00D526DD"/>
    <w:rsid w:val="00D52D70"/>
    <w:rsid w:val="00D535BF"/>
    <w:rsid w:val="00D54378"/>
    <w:rsid w:val="00D55A1F"/>
    <w:rsid w:val="00D55B0D"/>
    <w:rsid w:val="00D57445"/>
    <w:rsid w:val="00D5780F"/>
    <w:rsid w:val="00D57BE3"/>
    <w:rsid w:val="00D613DF"/>
    <w:rsid w:val="00D61735"/>
    <w:rsid w:val="00D7092B"/>
    <w:rsid w:val="00D729F1"/>
    <w:rsid w:val="00D72AC5"/>
    <w:rsid w:val="00D732EA"/>
    <w:rsid w:val="00D735F4"/>
    <w:rsid w:val="00D74F8C"/>
    <w:rsid w:val="00D74FC7"/>
    <w:rsid w:val="00D7664C"/>
    <w:rsid w:val="00D76EEB"/>
    <w:rsid w:val="00D774EF"/>
    <w:rsid w:val="00D803AD"/>
    <w:rsid w:val="00D803E7"/>
    <w:rsid w:val="00D8263B"/>
    <w:rsid w:val="00D83116"/>
    <w:rsid w:val="00D831DB"/>
    <w:rsid w:val="00D8331A"/>
    <w:rsid w:val="00D83C42"/>
    <w:rsid w:val="00D84459"/>
    <w:rsid w:val="00D8456A"/>
    <w:rsid w:val="00D8479F"/>
    <w:rsid w:val="00D876EE"/>
    <w:rsid w:val="00D90919"/>
    <w:rsid w:val="00D90EAE"/>
    <w:rsid w:val="00D91563"/>
    <w:rsid w:val="00D91694"/>
    <w:rsid w:val="00D9256C"/>
    <w:rsid w:val="00D94936"/>
    <w:rsid w:val="00D95B76"/>
    <w:rsid w:val="00D95C24"/>
    <w:rsid w:val="00D95E77"/>
    <w:rsid w:val="00D96A3D"/>
    <w:rsid w:val="00D96D8E"/>
    <w:rsid w:val="00D975BD"/>
    <w:rsid w:val="00DA1116"/>
    <w:rsid w:val="00DA2AB9"/>
    <w:rsid w:val="00DA3191"/>
    <w:rsid w:val="00DA3719"/>
    <w:rsid w:val="00DA4076"/>
    <w:rsid w:val="00DA4A45"/>
    <w:rsid w:val="00DA66CB"/>
    <w:rsid w:val="00DA75BC"/>
    <w:rsid w:val="00DA7B40"/>
    <w:rsid w:val="00DA7DDC"/>
    <w:rsid w:val="00DA7ED2"/>
    <w:rsid w:val="00DB00C6"/>
    <w:rsid w:val="00DB0619"/>
    <w:rsid w:val="00DB24DF"/>
    <w:rsid w:val="00DB2848"/>
    <w:rsid w:val="00DB4F22"/>
    <w:rsid w:val="00DB5335"/>
    <w:rsid w:val="00DB59BF"/>
    <w:rsid w:val="00DB5D8F"/>
    <w:rsid w:val="00DB6092"/>
    <w:rsid w:val="00DB699B"/>
    <w:rsid w:val="00DB782F"/>
    <w:rsid w:val="00DB7892"/>
    <w:rsid w:val="00DC01C4"/>
    <w:rsid w:val="00DC24DB"/>
    <w:rsid w:val="00DC276C"/>
    <w:rsid w:val="00DC3C53"/>
    <w:rsid w:val="00DC4470"/>
    <w:rsid w:val="00DC4DF7"/>
    <w:rsid w:val="00DC5613"/>
    <w:rsid w:val="00DD08A4"/>
    <w:rsid w:val="00DD1577"/>
    <w:rsid w:val="00DD279F"/>
    <w:rsid w:val="00DD2C25"/>
    <w:rsid w:val="00DD4C40"/>
    <w:rsid w:val="00DD52D6"/>
    <w:rsid w:val="00DD5D7E"/>
    <w:rsid w:val="00DD7C30"/>
    <w:rsid w:val="00DE19B6"/>
    <w:rsid w:val="00DE2971"/>
    <w:rsid w:val="00DE45DF"/>
    <w:rsid w:val="00DE47F6"/>
    <w:rsid w:val="00DE49CF"/>
    <w:rsid w:val="00DE606C"/>
    <w:rsid w:val="00DE6743"/>
    <w:rsid w:val="00DE70BE"/>
    <w:rsid w:val="00DE7A64"/>
    <w:rsid w:val="00DF0BBE"/>
    <w:rsid w:val="00DF0BC7"/>
    <w:rsid w:val="00DF20CA"/>
    <w:rsid w:val="00DF26D8"/>
    <w:rsid w:val="00DF4228"/>
    <w:rsid w:val="00DF7A48"/>
    <w:rsid w:val="00DF7D21"/>
    <w:rsid w:val="00E001AD"/>
    <w:rsid w:val="00E00553"/>
    <w:rsid w:val="00E00EF9"/>
    <w:rsid w:val="00E01C12"/>
    <w:rsid w:val="00E038EC"/>
    <w:rsid w:val="00E04CBB"/>
    <w:rsid w:val="00E05380"/>
    <w:rsid w:val="00E054C2"/>
    <w:rsid w:val="00E054CF"/>
    <w:rsid w:val="00E05E6E"/>
    <w:rsid w:val="00E06B47"/>
    <w:rsid w:val="00E06E0C"/>
    <w:rsid w:val="00E0702A"/>
    <w:rsid w:val="00E07962"/>
    <w:rsid w:val="00E1074A"/>
    <w:rsid w:val="00E107C5"/>
    <w:rsid w:val="00E113D1"/>
    <w:rsid w:val="00E13CCD"/>
    <w:rsid w:val="00E13DB6"/>
    <w:rsid w:val="00E13EEB"/>
    <w:rsid w:val="00E14BE9"/>
    <w:rsid w:val="00E165F5"/>
    <w:rsid w:val="00E16652"/>
    <w:rsid w:val="00E22B54"/>
    <w:rsid w:val="00E237A1"/>
    <w:rsid w:val="00E2438C"/>
    <w:rsid w:val="00E245F2"/>
    <w:rsid w:val="00E24DD1"/>
    <w:rsid w:val="00E2612B"/>
    <w:rsid w:val="00E26754"/>
    <w:rsid w:val="00E27380"/>
    <w:rsid w:val="00E27650"/>
    <w:rsid w:val="00E31946"/>
    <w:rsid w:val="00E31A69"/>
    <w:rsid w:val="00E34246"/>
    <w:rsid w:val="00E34C67"/>
    <w:rsid w:val="00E365BB"/>
    <w:rsid w:val="00E37502"/>
    <w:rsid w:val="00E37629"/>
    <w:rsid w:val="00E402EC"/>
    <w:rsid w:val="00E41201"/>
    <w:rsid w:val="00E42143"/>
    <w:rsid w:val="00E42D0F"/>
    <w:rsid w:val="00E42D4A"/>
    <w:rsid w:val="00E431B8"/>
    <w:rsid w:val="00E4359F"/>
    <w:rsid w:val="00E43792"/>
    <w:rsid w:val="00E44F4F"/>
    <w:rsid w:val="00E450F5"/>
    <w:rsid w:val="00E451DC"/>
    <w:rsid w:val="00E4520E"/>
    <w:rsid w:val="00E45B69"/>
    <w:rsid w:val="00E45B98"/>
    <w:rsid w:val="00E4681D"/>
    <w:rsid w:val="00E47269"/>
    <w:rsid w:val="00E473BF"/>
    <w:rsid w:val="00E4742D"/>
    <w:rsid w:val="00E47E83"/>
    <w:rsid w:val="00E50326"/>
    <w:rsid w:val="00E5038F"/>
    <w:rsid w:val="00E5061A"/>
    <w:rsid w:val="00E506E7"/>
    <w:rsid w:val="00E509DC"/>
    <w:rsid w:val="00E5144B"/>
    <w:rsid w:val="00E51993"/>
    <w:rsid w:val="00E51E8A"/>
    <w:rsid w:val="00E52872"/>
    <w:rsid w:val="00E5560B"/>
    <w:rsid w:val="00E57B50"/>
    <w:rsid w:val="00E60EA9"/>
    <w:rsid w:val="00E62FB7"/>
    <w:rsid w:val="00E6439A"/>
    <w:rsid w:val="00E64652"/>
    <w:rsid w:val="00E6725F"/>
    <w:rsid w:val="00E674F3"/>
    <w:rsid w:val="00E67796"/>
    <w:rsid w:val="00E713F5"/>
    <w:rsid w:val="00E71A52"/>
    <w:rsid w:val="00E72653"/>
    <w:rsid w:val="00E72C88"/>
    <w:rsid w:val="00E72CDC"/>
    <w:rsid w:val="00E743DD"/>
    <w:rsid w:val="00E7456D"/>
    <w:rsid w:val="00E76109"/>
    <w:rsid w:val="00E77252"/>
    <w:rsid w:val="00E80C55"/>
    <w:rsid w:val="00E80D42"/>
    <w:rsid w:val="00E80F31"/>
    <w:rsid w:val="00E80F6D"/>
    <w:rsid w:val="00E81817"/>
    <w:rsid w:val="00E8202A"/>
    <w:rsid w:val="00E82AFE"/>
    <w:rsid w:val="00E83681"/>
    <w:rsid w:val="00E8452D"/>
    <w:rsid w:val="00E84B6E"/>
    <w:rsid w:val="00E851D1"/>
    <w:rsid w:val="00E85782"/>
    <w:rsid w:val="00E85D99"/>
    <w:rsid w:val="00E85F82"/>
    <w:rsid w:val="00E865AB"/>
    <w:rsid w:val="00E90B8E"/>
    <w:rsid w:val="00E93788"/>
    <w:rsid w:val="00E94382"/>
    <w:rsid w:val="00E9461E"/>
    <w:rsid w:val="00E947A5"/>
    <w:rsid w:val="00E95F9A"/>
    <w:rsid w:val="00E964BE"/>
    <w:rsid w:val="00E96895"/>
    <w:rsid w:val="00E97D5C"/>
    <w:rsid w:val="00EA01A5"/>
    <w:rsid w:val="00EA0836"/>
    <w:rsid w:val="00EA0A70"/>
    <w:rsid w:val="00EA2474"/>
    <w:rsid w:val="00EA436D"/>
    <w:rsid w:val="00EA58B0"/>
    <w:rsid w:val="00EA5C68"/>
    <w:rsid w:val="00EA7AC9"/>
    <w:rsid w:val="00EA7B18"/>
    <w:rsid w:val="00EB04B6"/>
    <w:rsid w:val="00EB0F69"/>
    <w:rsid w:val="00EB2BC1"/>
    <w:rsid w:val="00EB325F"/>
    <w:rsid w:val="00EB363C"/>
    <w:rsid w:val="00EB3A5E"/>
    <w:rsid w:val="00EB40C2"/>
    <w:rsid w:val="00EB4D09"/>
    <w:rsid w:val="00EB517A"/>
    <w:rsid w:val="00EB56A3"/>
    <w:rsid w:val="00EB5850"/>
    <w:rsid w:val="00EB5A2D"/>
    <w:rsid w:val="00EB7C32"/>
    <w:rsid w:val="00EC0382"/>
    <w:rsid w:val="00EC0861"/>
    <w:rsid w:val="00EC0EB4"/>
    <w:rsid w:val="00EC1031"/>
    <w:rsid w:val="00EC24BD"/>
    <w:rsid w:val="00EC3978"/>
    <w:rsid w:val="00EC3AD7"/>
    <w:rsid w:val="00EC4457"/>
    <w:rsid w:val="00EC51F3"/>
    <w:rsid w:val="00EC71A7"/>
    <w:rsid w:val="00EC739C"/>
    <w:rsid w:val="00EC76F4"/>
    <w:rsid w:val="00EC7F6C"/>
    <w:rsid w:val="00ED05BE"/>
    <w:rsid w:val="00ED06EB"/>
    <w:rsid w:val="00ED269E"/>
    <w:rsid w:val="00ED2760"/>
    <w:rsid w:val="00ED3407"/>
    <w:rsid w:val="00ED372E"/>
    <w:rsid w:val="00ED3E61"/>
    <w:rsid w:val="00ED590D"/>
    <w:rsid w:val="00ED5AEE"/>
    <w:rsid w:val="00ED7D9D"/>
    <w:rsid w:val="00EE0AB5"/>
    <w:rsid w:val="00EE1BBA"/>
    <w:rsid w:val="00EE1DB4"/>
    <w:rsid w:val="00EE29AC"/>
    <w:rsid w:val="00EE3ADB"/>
    <w:rsid w:val="00EE3BC2"/>
    <w:rsid w:val="00EE4726"/>
    <w:rsid w:val="00EE4F70"/>
    <w:rsid w:val="00EE5097"/>
    <w:rsid w:val="00EE50DB"/>
    <w:rsid w:val="00EE6260"/>
    <w:rsid w:val="00EE7D98"/>
    <w:rsid w:val="00EF04A8"/>
    <w:rsid w:val="00EF0F4D"/>
    <w:rsid w:val="00EF1342"/>
    <w:rsid w:val="00EF1AD7"/>
    <w:rsid w:val="00EF60BB"/>
    <w:rsid w:val="00EF7E9C"/>
    <w:rsid w:val="00F0013B"/>
    <w:rsid w:val="00F01948"/>
    <w:rsid w:val="00F022F0"/>
    <w:rsid w:val="00F02A51"/>
    <w:rsid w:val="00F02DF3"/>
    <w:rsid w:val="00F0364A"/>
    <w:rsid w:val="00F03FFF"/>
    <w:rsid w:val="00F0481A"/>
    <w:rsid w:val="00F059E8"/>
    <w:rsid w:val="00F0650C"/>
    <w:rsid w:val="00F07DC6"/>
    <w:rsid w:val="00F1017D"/>
    <w:rsid w:val="00F10A8E"/>
    <w:rsid w:val="00F11529"/>
    <w:rsid w:val="00F1155F"/>
    <w:rsid w:val="00F13945"/>
    <w:rsid w:val="00F1410A"/>
    <w:rsid w:val="00F14D76"/>
    <w:rsid w:val="00F15B13"/>
    <w:rsid w:val="00F17617"/>
    <w:rsid w:val="00F1767C"/>
    <w:rsid w:val="00F217CF"/>
    <w:rsid w:val="00F223E1"/>
    <w:rsid w:val="00F2336C"/>
    <w:rsid w:val="00F2376F"/>
    <w:rsid w:val="00F25388"/>
    <w:rsid w:val="00F258FE"/>
    <w:rsid w:val="00F25D16"/>
    <w:rsid w:val="00F26333"/>
    <w:rsid w:val="00F268AC"/>
    <w:rsid w:val="00F26CC3"/>
    <w:rsid w:val="00F274F4"/>
    <w:rsid w:val="00F31264"/>
    <w:rsid w:val="00F31D2B"/>
    <w:rsid w:val="00F3368F"/>
    <w:rsid w:val="00F3386D"/>
    <w:rsid w:val="00F33C03"/>
    <w:rsid w:val="00F347E6"/>
    <w:rsid w:val="00F35C50"/>
    <w:rsid w:val="00F363A6"/>
    <w:rsid w:val="00F373D4"/>
    <w:rsid w:val="00F405B6"/>
    <w:rsid w:val="00F42BCC"/>
    <w:rsid w:val="00F43F65"/>
    <w:rsid w:val="00F4423B"/>
    <w:rsid w:val="00F45510"/>
    <w:rsid w:val="00F45713"/>
    <w:rsid w:val="00F4602D"/>
    <w:rsid w:val="00F46100"/>
    <w:rsid w:val="00F464D5"/>
    <w:rsid w:val="00F47097"/>
    <w:rsid w:val="00F47B42"/>
    <w:rsid w:val="00F47F36"/>
    <w:rsid w:val="00F506DE"/>
    <w:rsid w:val="00F51356"/>
    <w:rsid w:val="00F52878"/>
    <w:rsid w:val="00F5319F"/>
    <w:rsid w:val="00F53AA4"/>
    <w:rsid w:val="00F55F48"/>
    <w:rsid w:val="00F56FD6"/>
    <w:rsid w:val="00F57B55"/>
    <w:rsid w:val="00F57FC6"/>
    <w:rsid w:val="00F607CA"/>
    <w:rsid w:val="00F621F6"/>
    <w:rsid w:val="00F64617"/>
    <w:rsid w:val="00F656CB"/>
    <w:rsid w:val="00F663F8"/>
    <w:rsid w:val="00F66FE4"/>
    <w:rsid w:val="00F671F9"/>
    <w:rsid w:val="00F71325"/>
    <w:rsid w:val="00F72348"/>
    <w:rsid w:val="00F7257B"/>
    <w:rsid w:val="00F72D5D"/>
    <w:rsid w:val="00F73770"/>
    <w:rsid w:val="00F753A7"/>
    <w:rsid w:val="00F75D6B"/>
    <w:rsid w:val="00F764EF"/>
    <w:rsid w:val="00F809D5"/>
    <w:rsid w:val="00F80B6F"/>
    <w:rsid w:val="00F83266"/>
    <w:rsid w:val="00F8368F"/>
    <w:rsid w:val="00F837F1"/>
    <w:rsid w:val="00F8454D"/>
    <w:rsid w:val="00F846B9"/>
    <w:rsid w:val="00F84BDD"/>
    <w:rsid w:val="00F8540E"/>
    <w:rsid w:val="00F862E0"/>
    <w:rsid w:val="00F8646B"/>
    <w:rsid w:val="00F874B7"/>
    <w:rsid w:val="00F87E2F"/>
    <w:rsid w:val="00F925B8"/>
    <w:rsid w:val="00F92F93"/>
    <w:rsid w:val="00F94653"/>
    <w:rsid w:val="00F95D84"/>
    <w:rsid w:val="00F95EF5"/>
    <w:rsid w:val="00F96B62"/>
    <w:rsid w:val="00F9776D"/>
    <w:rsid w:val="00F97F69"/>
    <w:rsid w:val="00FA1613"/>
    <w:rsid w:val="00FA1E35"/>
    <w:rsid w:val="00FA2446"/>
    <w:rsid w:val="00FA43C2"/>
    <w:rsid w:val="00FA4F86"/>
    <w:rsid w:val="00FA52EC"/>
    <w:rsid w:val="00FA5770"/>
    <w:rsid w:val="00FA5858"/>
    <w:rsid w:val="00FA58CC"/>
    <w:rsid w:val="00FA5F69"/>
    <w:rsid w:val="00FA6635"/>
    <w:rsid w:val="00FA75FA"/>
    <w:rsid w:val="00FA798F"/>
    <w:rsid w:val="00FB139F"/>
    <w:rsid w:val="00FB3599"/>
    <w:rsid w:val="00FB4F81"/>
    <w:rsid w:val="00FB535F"/>
    <w:rsid w:val="00FB6253"/>
    <w:rsid w:val="00FB643E"/>
    <w:rsid w:val="00FB7056"/>
    <w:rsid w:val="00FB762F"/>
    <w:rsid w:val="00FB7C22"/>
    <w:rsid w:val="00FC0550"/>
    <w:rsid w:val="00FC0D20"/>
    <w:rsid w:val="00FC1412"/>
    <w:rsid w:val="00FC1930"/>
    <w:rsid w:val="00FC3A44"/>
    <w:rsid w:val="00FC4C47"/>
    <w:rsid w:val="00FC4E5F"/>
    <w:rsid w:val="00FC5063"/>
    <w:rsid w:val="00FC5130"/>
    <w:rsid w:val="00FC553E"/>
    <w:rsid w:val="00FC5A67"/>
    <w:rsid w:val="00FC68B2"/>
    <w:rsid w:val="00FC788A"/>
    <w:rsid w:val="00FC78EE"/>
    <w:rsid w:val="00FD0E7D"/>
    <w:rsid w:val="00FD170F"/>
    <w:rsid w:val="00FD2574"/>
    <w:rsid w:val="00FD2D80"/>
    <w:rsid w:val="00FD3466"/>
    <w:rsid w:val="00FD3CE6"/>
    <w:rsid w:val="00FD5A9F"/>
    <w:rsid w:val="00FD6153"/>
    <w:rsid w:val="00FD7B7A"/>
    <w:rsid w:val="00FE09E0"/>
    <w:rsid w:val="00FE1A93"/>
    <w:rsid w:val="00FE2FCB"/>
    <w:rsid w:val="00FE416A"/>
    <w:rsid w:val="00FE5662"/>
    <w:rsid w:val="00FE5A6F"/>
    <w:rsid w:val="00FE5EE3"/>
    <w:rsid w:val="00FE6116"/>
    <w:rsid w:val="00FE6127"/>
    <w:rsid w:val="00FE62D1"/>
    <w:rsid w:val="00FE6AD2"/>
    <w:rsid w:val="00FE7351"/>
    <w:rsid w:val="00FF102E"/>
    <w:rsid w:val="00FF12B0"/>
    <w:rsid w:val="00FF1C41"/>
    <w:rsid w:val="00FF22F8"/>
    <w:rsid w:val="00FF2450"/>
    <w:rsid w:val="00FF2C3D"/>
    <w:rsid w:val="00FF354F"/>
    <w:rsid w:val="00FF3DCA"/>
    <w:rsid w:val="00FF57A5"/>
    <w:rsid w:val="00FF608B"/>
    <w:rsid w:val="00FF678D"/>
    <w:rsid w:val="00FF6A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D72E89-C173-4B07-800B-BC4738AF49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4</TotalTime>
  <Pages>20</Pages>
  <Words>7423</Words>
  <Characters>42313</Characters>
  <Application>Microsoft Office Word</Application>
  <DocSecurity>0</DocSecurity>
  <Lines>352</Lines>
  <Paragraphs>99</Paragraphs>
  <ScaleCrop>false</ScaleCrop>
  <Company/>
  <LinksUpToDate>false</LinksUpToDate>
  <CharactersWithSpaces>49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908</cp:revision>
  <dcterms:created xsi:type="dcterms:W3CDTF">2020-04-28T00:46:00Z</dcterms:created>
  <dcterms:modified xsi:type="dcterms:W3CDTF">2020-05-09T21:30:00Z</dcterms:modified>
</cp:coreProperties>
</file>